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42C52" w14:textId="77777777" w:rsidR="00327F75" w:rsidRPr="000754FA" w:rsidRDefault="00327F75" w:rsidP="00B32035">
      <w:pPr>
        <w:jc w:val="left"/>
        <w:outlineLvl w:val="0"/>
        <w:rPr>
          <w:rFonts w:cs="Arial"/>
          <w:szCs w:val="22"/>
        </w:rPr>
      </w:pPr>
    </w:p>
    <w:p w14:paraId="62C40D49" w14:textId="77777777" w:rsidR="00741A0B" w:rsidRPr="00BD44EB" w:rsidRDefault="00741A0B" w:rsidP="00741A0B">
      <w:pPr>
        <w:rPr>
          <w:rFonts w:cstheme="minorHAnsi"/>
          <w:szCs w:val="22"/>
        </w:rPr>
      </w:pPr>
    </w:p>
    <w:p w14:paraId="2B1F8E6C" w14:textId="77777777" w:rsidR="00613FBB" w:rsidRPr="00BD44EB" w:rsidRDefault="00613FBB" w:rsidP="00613FBB">
      <w:pPr>
        <w:rPr>
          <w:rFonts w:cstheme="minorHAnsi"/>
          <w:szCs w:val="22"/>
        </w:rPr>
      </w:pPr>
      <w:r w:rsidRPr="002A0592">
        <w:rPr>
          <w:rFonts w:cstheme="minorHAnsi"/>
          <w:szCs w:val="22"/>
        </w:rPr>
        <w:t>${</w:t>
      </w:r>
      <w:proofErr w:type="spellStart"/>
      <w:r w:rsidRPr="002A0592">
        <w:rPr>
          <w:rFonts w:cstheme="minorHAnsi"/>
          <w:szCs w:val="22"/>
        </w:rPr>
        <w:t>nowDate</w:t>
      </w:r>
      <w:proofErr w:type="spellEnd"/>
      <w:r w:rsidRPr="002A0592">
        <w:rPr>
          <w:rFonts w:cstheme="minorHAnsi"/>
          <w:szCs w:val="22"/>
        </w:rPr>
        <w:t>}</w:t>
      </w:r>
    </w:p>
    <w:p w14:paraId="74A79E2C" w14:textId="77777777" w:rsidR="00613FBB" w:rsidRDefault="00613FBB" w:rsidP="00613FBB">
      <w:pPr>
        <w:jc w:val="left"/>
        <w:outlineLvl w:val="0"/>
        <w:rPr>
          <w:rFonts w:cs="Arial"/>
          <w:szCs w:val="22"/>
        </w:rPr>
      </w:pPr>
    </w:p>
    <w:p w14:paraId="5D6BEF20" w14:textId="77777777" w:rsidR="00613FBB" w:rsidRPr="00EB25F6" w:rsidRDefault="00613FBB" w:rsidP="00613FBB">
      <w:pPr>
        <w:jc w:val="right"/>
        <w:rPr>
          <w:rFonts w:cs="Arial"/>
          <w:szCs w:val="22"/>
        </w:rPr>
      </w:pPr>
      <w:r w:rsidRPr="00EB25F6">
        <w:rPr>
          <w:rFonts w:cstheme="minorHAnsi"/>
          <w:spacing w:val="-2"/>
          <w:szCs w:val="22"/>
        </w:rPr>
        <w:t>${</w:t>
      </w:r>
      <w:proofErr w:type="spellStart"/>
      <w:r w:rsidRPr="00EB25F6">
        <w:rPr>
          <w:rFonts w:cstheme="minorHAnsi"/>
          <w:spacing w:val="-2"/>
          <w:szCs w:val="22"/>
        </w:rPr>
        <w:t>apponename</w:t>
      </w:r>
      <w:proofErr w:type="spellEnd"/>
      <w:r w:rsidRPr="00EB25F6">
        <w:rPr>
          <w:rFonts w:cstheme="minorHAnsi"/>
          <w:spacing w:val="-2"/>
          <w:szCs w:val="22"/>
        </w:rPr>
        <w:t>}</w:t>
      </w:r>
    </w:p>
    <w:p w14:paraId="10C18342" w14:textId="77777777" w:rsidR="00613FBB" w:rsidRPr="00EB25F6" w:rsidRDefault="00613FBB" w:rsidP="00613FBB">
      <w:pPr>
        <w:jc w:val="right"/>
        <w:rPr>
          <w:rFonts w:cs="Arial"/>
          <w:szCs w:val="22"/>
        </w:rPr>
      </w:pPr>
      <w:r w:rsidRPr="00EB25F6">
        <w:rPr>
          <w:rFonts w:cs="Arial"/>
          <w:szCs w:val="22"/>
        </w:rPr>
        <w:t>${</w:t>
      </w:r>
      <w:proofErr w:type="spellStart"/>
      <w:r w:rsidRPr="00EB25F6">
        <w:rPr>
          <w:rFonts w:cs="Arial"/>
          <w:szCs w:val="22"/>
        </w:rPr>
        <w:t>apponephone</w:t>
      </w:r>
      <w:proofErr w:type="spellEnd"/>
      <w:r w:rsidRPr="00EB25F6">
        <w:rPr>
          <w:rFonts w:cs="Arial"/>
          <w:szCs w:val="22"/>
        </w:rPr>
        <w:t>}</w:t>
      </w:r>
    </w:p>
    <w:p w14:paraId="6AD52C47" w14:textId="77777777" w:rsidR="00613FBB" w:rsidRDefault="00613FBB" w:rsidP="00613FBB">
      <w:pPr>
        <w:jc w:val="right"/>
        <w:rPr>
          <w:rFonts w:cs="Arial"/>
          <w:szCs w:val="22"/>
        </w:rPr>
      </w:pPr>
      <w:r>
        <w:rPr>
          <w:rFonts w:cs="Arial"/>
          <w:szCs w:val="22"/>
        </w:rPr>
        <w:t>${</w:t>
      </w:r>
      <w:proofErr w:type="spellStart"/>
      <w:r w:rsidRPr="00EB25F6">
        <w:rPr>
          <w:rFonts w:cs="Arial"/>
          <w:szCs w:val="22"/>
        </w:rPr>
        <w:t>apponeemail</w:t>
      </w:r>
      <w:proofErr w:type="spellEnd"/>
      <w:r>
        <w:rPr>
          <w:rFonts w:cs="Arial"/>
          <w:szCs w:val="22"/>
        </w:rPr>
        <w:t>}</w:t>
      </w:r>
    </w:p>
    <w:p w14:paraId="0F108D91" w14:textId="77777777" w:rsidR="00613FBB" w:rsidRDefault="00613FBB" w:rsidP="00613FBB">
      <w:pPr>
        <w:rPr>
          <w:rFonts w:cs="Arial"/>
          <w:szCs w:val="22"/>
        </w:rPr>
      </w:pPr>
    </w:p>
    <w:p w14:paraId="0913AB34" w14:textId="77777777" w:rsidR="00613FBB" w:rsidRDefault="00613FBB" w:rsidP="00613FBB">
      <w:pPr>
        <w:rPr>
          <w:rFonts w:cs="Arial"/>
          <w:szCs w:val="22"/>
        </w:rPr>
      </w:pPr>
    </w:p>
    <w:p w14:paraId="529B8DDB" w14:textId="77777777" w:rsidR="00613FBB" w:rsidRPr="00406181" w:rsidRDefault="00613FBB" w:rsidP="00613FBB">
      <w:pPr>
        <w:pStyle w:val="Footer"/>
        <w:rPr>
          <w:rFonts w:cs="Arial"/>
          <w:kern w:val="20"/>
        </w:rPr>
      </w:pPr>
      <w:bookmarkStart w:id="0" w:name="_Hlk66027986"/>
      <w:r w:rsidRPr="00406181">
        <w:rPr>
          <w:rFonts w:cs="Arial"/>
          <w:kern w:val="20"/>
        </w:rPr>
        <w:t>${</w:t>
      </w:r>
      <w:proofErr w:type="spellStart"/>
      <w:r w:rsidRPr="00406181">
        <w:rPr>
          <w:rFonts w:cs="Arial"/>
          <w:kern w:val="20"/>
        </w:rPr>
        <w:t>ownname</w:t>
      </w:r>
      <w:proofErr w:type="spellEnd"/>
      <w:r w:rsidRPr="00406181">
        <w:rPr>
          <w:rFonts w:cs="Arial"/>
          <w:kern w:val="20"/>
        </w:rPr>
        <w:t>}</w:t>
      </w:r>
    </w:p>
    <w:bookmarkEnd w:id="0"/>
    <w:p w14:paraId="349DEB97" w14:textId="77777777" w:rsidR="00613FBB" w:rsidRPr="00406181" w:rsidRDefault="00613FBB" w:rsidP="00613FBB">
      <w:pPr>
        <w:pStyle w:val="Footer"/>
        <w:rPr>
          <w:rFonts w:cs="Arial"/>
          <w:kern w:val="20"/>
        </w:rPr>
      </w:pPr>
      <w:r w:rsidRPr="00406181">
        <w:rPr>
          <w:rFonts w:cs="Arial"/>
          <w:kern w:val="20"/>
        </w:rPr>
        <w:t>${</w:t>
      </w:r>
      <w:proofErr w:type="spellStart"/>
      <w:r w:rsidRPr="00406181">
        <w:rPr>
          <w:rFonts w:cs="Arial"/>
          <w:kern w:val="20"/>
        </w:rPr>
        <w:t>ownaddress</w:t>
      </w:r>
      <w:proofErr w:type="spellEnd"/>
      <w:r w:rsidRPr="00406181">
        <w:rPr>
          <w:rFonts w:cs="Arial"/>
          <w:kern w:val="20"/>
        </w:rPr>
        <w:t>}</w:t>
      </w:r>
    </w:p>
    <w:p w14:paraId="2963E250" w14:textId="77777777" w:rsidR="00613FBB" w:rsidRPr="003539B5" w:rsidRDefault="00613FBB" w:rsidP="00613FBB">
      <w:pPr>
        <w:pStyle w:val="Footer"/>
        <w:rPr>
          <w:rFonts w:cs="Arial"/>
          <w:kern w:val="20"/>
        </w:rPr>
      </w:pPr>
      <w:r w:rsidRPr="00406181">
        <w:rPr>
          <w:rFonts w:cs="Arial"/>
          <w:kern w:val="20"/>
        </w:rPr>
        <w:t>${</w:t>
      </w:r>
      <w:proofErr w:type="spellStart"/>
      <w:r w:rsidRPr="00406181">
        <w:rPr>
          <w:rFonts w:cs="Arial"/>
          <w:kern w:val="20"/>
        </w:rPr>
        <w:t>owncityst</w:t>
      </w:r>
      <w:proofErr w:type="spellEnd"/>
      <w:r w:rsidRPr="00406181">
        <w:rPr>
          <w:rFonts w:cs="Arial"/>
          <w:kern w:val="20"/>
        </w:rPr>
        <w:t>}</w:t>
      </w:r>
    </w:p>
    <w:p w14:paraId="77885E26" w14:textId="06BFACF4" w:rsidR="00741A0B" w:rsidRDefault="00741A0B" w:rsidP="00741A0B">
      <w:pPr>
        <w:pStyle w:val="Footer"/>
        <w:tabs>
          <w:tab w:val="left" w:pos="720"/>
        </w:tabs>
        <w:rPr>
          <w:rFonts w:cs="Arial"/>
          <w:kern w:val="20"/>
          <w:szCs w:val="22"/>
        </w:rPr>
      </w:pPr>
    </w:p>
    <w:p w14:paraId="50B32FD1" w14:textId="77777777" w:rsidR="009E4DC6" w:rsidRPr="00194BD2" w:rsidRDefault="009E4DC6" w:rsidP="009E4DC6">
      <w:pPr>
        <w:pStyle w:val="Footer"/>
        <w:tabs>
          <w:tab w:val="left" w:pos="720"/>
        </w:tabs>
        <w:rPr>
          <w:rFonts w:cs="Arial"/>
          <w:kern w:val="20"/>
          <w:szCs w:val="22"/>
        </w:rPr>
      </w:pPr>
    </w:p>
    <w:tbl>
      <w:tblPr>
        <w:tblStyle w:val="TableGrid"/>
        <w:tblW w:w="9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0"/>
        <w:gridCol w:w="2430"/>
        <w:gridCol w:w="270"/>
        <w:gridCol w:w="1890"/>
        <w:gridCol w:w="2700"/>
      </w:tblGrid>
      <w:tr w:rsidR="009E4DC6" w:rsidRPr="00DB1FF1" w14:paraId="40C6CDB1" w14:textId="77777777" w:rsidTr="007F1708">
        <w:trPr>
          <w:trHeight w:val="475"/>
        </w:trPr>
        <w:tc>
          <w:tcPr>
            <w:tcW w:w="9990" w:type="dxa"/>
            <w:gridSpan w:val="5"/>
            <w:tcBorders>
              <w:bottom w:val="single" w:sz="24" w:space="0" w:color="3FB44F"/>
            </w:tcBorders>
            <w:shd w:val="clear" w:color="auto" w:fill="1E4959"/>
          </w:tcPr>
          <w:p w14:paraId="053E4417" w14:textId="15182817" w:rsidR="009E4DC6" w:rsidRPr="00DB1FF1" w:rsidRDefault="009E4DC6" w:rsidP="007F1708">
            <w:pPr>
              <w:pStyle w:val="Footer"/>
              <w:tabs>
                <w:tab w:val="left" w:pos="720"/>
              </w:tabs>
              <w:jc w:val="center"/>
              <w:rPr>
                <w:rFonts w:cs="Arial"/>
                <w:b/>
                <w:bCs/>
                <w:smallCaps/>
                <w:color w:val="FFFFFF" w:themeColor="background1"/>
                <w:kern w:val="20"/>
                <w:sz w:val="28"/>
                <w:szCs w:val="28"/>
              </w:rPr>
            </w:pPr>
            <w:r>
              <w:rPr>
                <w:rFonts w:cs="Arial"/>
                <w:b/>
                <w:bCs/>
                <w:smallCaps/>
                <w:color w:val="FFFFFF" w:themeColor="background1"/>
                <w:kern w:val="20"/>
                <w:sz w:val="28"/>
                <w:szCs w:val="28"/>
              </w:rPr>
              <w:t>15-Day Notice of the Appraisal Inspection</w:t>
            </w:r>
          </w:p>
        </w:tc>
      </w:tr>
      <w:tr w:rsidR="009E4DC6" w:rsidRPr="00741A0B" w14:paraId="14C2C507" w14:textId="77777777" w:rsidTr="00A103F1">
        <w:trPr>
          <w:trHeight w:hRule="exact" w:val="144"/>
        </w:trPr>
        <w:tc>
          <w:tcPr>
            <w:tcW w:w="2700" w:type="dxa"/>
            <w:tcBorders>
              <w:top w:val="single" w:sz="24" w:space="0" w:color="3FB44F"/>
            </w:tcBorders>
          </w:tcPr>
          <w:p w14:paraId="25CDE701" w14:textId="77777777" w:rsidR="009E4DC6" w:rsidRPr="00741A0B" w:rsidRDefault="009E4DC6" w:rsidP="007F1708">
            <w:pPr>
              <w:pStyle w:val="Footer"/>
              <w:tabs>
                <w:tab w:val="left" w:pos="720"/>
              </w:tabs>
              <w:rPr>
                <w:rFonts w:cstheme="minorHAnsi"/>
                <w:b/>
                <w:bCs/>
                <w:spacing w:val="-2"/>
                <w:sz w:val="20"/>
                <w:szCs w:val="20"/>
              </w:rPr>
            </w:pPr>
          </w:p>
        </w:tc>
        <w:tc>
          <w:tcPr>
            <w:tcW w:w="2430" w:type="dxa"/>
            <w:tcBorders>
              <w:top w:val="single" w:sz="24" w:space="0" w:color="3FB44F"/>
            </w:tcBorders>
          </w:tcPr>
          <w:p w14:paraId="6723D3D3" w14:textId="77777777" w:rsidR="009E4DC6" w:rsidRPr="00741A0B" w:rsidRDefault="009E4DC6" w:rsidP="007F1708">
            <w:pPr>
              <w:pStyle w:val="Footer"/>
              <w:tabs>
                <w:tab w:val="left" w:pos="720"/>
              </w:tabs>
              <w:jc w:val="left"/>
              <w:rPr>
                <w:rFonts w:cstheme="minorHAnsi"/>
                <w:spacing w:val="-2"/>
                <w:sz w:val="20"/>
                <w:szCs w:val="20"/>
              </w:rPr>
            </w:pPr>
          </w:p>
        </w:tc>
        <w:tc>
          <w:tcPr>
            <w:tcW w:w="270" w:type="dxa"/>
            <w:tcBorders>
              <w:top w:val="single" w:sz="24" w:space="0" w:color="3FB44F"/>
            </w:tcBorders>
          </w:tcPr>
          <w:p w14:paraId="648223E9" w14:textId="77777777" w:rsidR="009E4DC6" w:rsidRPr="00741A0B" w:rsidRDefault="009E4DC6" w:rsidP="007F1708">
            <w:pPr>
              <w:pStyle w:val="Footer"/>
              <w:tabs>
                <w:tab w:val="left" w:pos="720"/>
              </w:tabs>
              <w:rPr>
                <w:rFonts w:cs="Arial"/>
                <w:kern w:val="20"/>
                <w:sz w:val="20"/>
                <w:szCs w:val="20"/>
              </w:rPr>
            </w:pPr>
          </w:p>
        </w:tc>
        <w:tc>
          <w:tcPr>
            <w:tcW w:w="1890" w:type="dxa"/>
            <w:tcBorders>
              <w:top w:val="single" w:sz="24" w:space="0" w:color="3FB44F"/>
            </w:tcBorders>
          </w:tcPr>
          <w:p w14:paraId="6FA88ED0" w14:textId="77777777" w:rsidR="009E4DC6" w:rsidRPr="00741A0B" w:rsidRDefault="009E4DC6" w:rsidP="007F1708">
            <w:pPr>
              <w:pStyle w:val="Footer"/>
              <w:tabs>
                <w:tab w:val="left" w:pos="720"/>
              </w:tabs>
              <w:rPr>
                <w:rFonts w:cstheme="minorHAnsi"/>
                <w:b/>
                <w:bCs/>
                <w:spacing w:val="-2"/>
                <w:sz w:val="20"/>
                <w:szCs w:val="20"/>
              </w:rPr>
            </w:pPr>
          </w:p>
        </w:tc>
        <w:tc>
          <w:tcPr>
            <w:tcW w:w="2700" w:type="dxa"/>
            <w:tcBorders>
              <w:top w:val="single" w:sz="24" w:space="0" w:color="3FB44F"/>
            </w:tcBorders>
          </w:tcPr>
          <w:p w14:paraId="307BB45B" w14:textId="77777777" w:rsidR="009E4DC6" w:rsidRPr="00741A0B" w:rsidRDefault="009E4DC6" w:rsidP="007F1708">
            <w:pPr>
              <w:pStyle w:val="Footer"/>
              <w:tabs>
                <w:tab w:val="left" w:pos="720"/>
              </w:tabs>
              <w:rPr>
                <w:rFonts w:cstheme="minorHAnsi"/>
                <w:spacing w:val="-2"/>
                <w:sz w:val="20"/>
                <w:szCs w:val="20"/>
              </w:rPr>
            </w:pPr>
          </w:p>
        </w:tc>
      </w:tr>
      <w:tr w:rsidR="004C337D" w:rsidRPr="00741A0B" w14:paraId="6792129E" w14:textId="77777777" w:rsidTr="00A103F1">
        <w:trPr>
          <w:trHeight w:val="610"/>
        </w:trPr>
        <w:tc>
          <w:tcPr>
            <w:tcW w:w="2700" w:type="dxa"/>
          </w:tcPr>
          <w:p w14:paraId="0F0D5957" w14:textId="4ACCF38D" w:rsidR="004C337D" w:rsidRPr="00B75068" w:rsidRDefault="004C337D" w:rsidP="004C337D">
            <w:pPr>
              <w:pStyle w:val="Footer"/>
              <w:tabs>
                <w:tab w:val="left" w:pos="720"/>
              </w:tabs>
              <w:jc w:val="left"/>
              <w:rPr>
                <w:rFonts w:cs="Arial"/>
                <w:b/>
                <w:bCs/>
                <w:color w:val="1E4959"/>
                <w:kern w:val="20"/>
                <w:sz w:val="20"/>
                <w:szCs w:val="20"/>
              </w:rPr>
            </w:pPr>
            <w:r w:rsidRPr="00B75068">
              <w:rPr>
                <w:rFonts w:cs="Arial"/>
                <w:b/>
                <w:bCs/>
                <w:color w:val="1E4959"/>
                <w:kern w:val="20"/>
                <w:sz w:val="20"/>
                <w:szCs w:val="20"/>
              </w:rPr>
              <w:t>Project Name:</w:t>
            </w:r>
          </w:p>
        </w:tc>
        <w:tc>
          <w:tcPr>
            <w:tcW w:w="2430" w:type="dxa"/>
          </w:tcPr>
          <w:p w14:paraId="585CC4A9" w14:textId="0CF00079" w:rsidR="004C337D" w:rsidRPr="006B0B6B" w:rsidRDefault="00613FBB" w:rsidP="004C337D">
            <w:pPr>
              <w:pStyle w:val="Footer"/>
              <w:tabs>
                <w:tab w:val="left" w:pos="720"/>
              </w:tabs>
              <w:jc w:val="left"/>
              <w:rPr>
                <w:rFonts w:cs="Arial"/>
                <w:kern w:val="20"/>
                <w:sz w:val="20"/>
                <w:szCs w:val="20"/>
                <w:highlight w:val="red"/>
              </w:rPr>
            </w:pPr>
            <w:r w:rsidRPr="00E96F6B">
              <w:rPr>
                <w:rFonts w:cstheme="minorHAnsi"/>
                <w:spacing w:val="-2"/>
                <w:sz w:val="20"/>
                <w:szCs w:val="20"/>
              </w:rPr>
              <w:t>${</w:t>
            </w:r>
            <w:proofErr w:type="spellStart"/>
            <w:r w:rsidRPr="00E96F6B">
              <w:rPr>
                <w:rFonts w:cstheme="minorHAnsi"/>
                <w:spacing w:val="-2"/>
                <w:sz w:val="20"/>
                <w:szCs w:val="20"/>
              </w:rPr>
              <w:t>rowprojname</w:t>
            </w:r>
            <w:proofErr w:type="spellEnd"/>
            <w:r w:rsidRPr="00E96F6B">
              <w:rPr>
                <w:rFonts w:cstheme="minorHAnsi"/>
                <w:spacing w:val="-2"/>
                <w:sz w:val="20"/>
                <w:szCs w:val="20"/>
              </w:rPr>
              <w:t>}</w:t>
            </w:r>
          </w:p>
        </w:tc>
        <w:tc>
          <w:tcPr>
            <w:tcW w:w="270" w:type="dxa"/>
          </w:tcPr>
          <w:p w14:paraId="79F17F34" w14:textId="77777777" w:rsidR="004C337D" w:rsidRPr="00741A0B" w:rsidRDefault="004C337D" w:rsidP="004C337D">
            <w:pPr>
              <w:pStyle w:val="Footer"/>
              <w:tabs>
                <w:tab w:val="left" w:pos="720"/>
              </w:tabs>
              <w:rPr>
                <w:rFonts w:cs="Arial"/>
                <w:kern w:val="20"/>
                <w:sz w:val="20"/>
                <w:szCs w:val="20"/>
              </w:rPr>
            </w:pPr>
          </w:p>
        </w:tc>
        <w:tc>
          <w:tcPr>
            <w:tcW w:w="1890" w:type="dxa"/>
          </w:tcPr>
          <w:p w14:paraId="40A9D8BD" w14:textId="6F2BB496" w:rsidR="004C337D" w:rsidRPr="00B75068" w:rsidRDefault="004C337D" w:rsidP="004C337D">
            <w:pPr>
              <w:pStyle w:val="Footer"/>
              <w:tabs>
                <w:tab w:val="left" w:pos="720"/>
              </w:tabs>
              <w:rPr>
                <w:rFonts w:cs="Arial"/>
                <w:b/>
                <w:bCs/>
                <w:color w:val="1E4959"/>
                <w:kern w:val="20"/>
                <w:sz w:val="20"/>
                <w:szCs w:val="20"/>
              </w:rPr>
            </w:pPr>
            <w:r>
              <w:rPr>
                <w:rFonts w:cs="Arial"/>
                <w:b/>
                <w:bCs/>
                <w:color w:val="1E4959"/>
                <w:kern w:val="20"/>
                <w:sz w:val="20"/>
                <w:szCs w:val="20"/>
              </w:rPr>
              <w:t>Property</w:t>
            </w:r>
            <w:r w:rsidRPr="00B75068">
              <w:rPr>
                <w:rFonts w:cs="Arial"/>
                <w:b/>
                <w:bCs/>
                <w:color w:val="1E4959"/>
                <w:kern w:val="20"/>
                <w:sz w:val="20"/>
                <w:szCs w:val="20"/>
              </w:rPr>
              <w:t xml:space="preserve"> Address:</w:t>
            </w:r>
          </w:p>
        </w:tc>
        <w:tc>
          <w:tcPr>
            <w:tcW w:w="2700" w:type="dxa"/>
          </w:tcPr>
          <w:p w14:paraId="14D190B6" w14:textId="77777777" w:rsidR="00613FBB" w:rsidRPr="008A5930" w:rsidRDefault="00613FBB" w:rsidP="00613FBB">
            <w:pPr>
              <w:pStyle w:val="Footer"/>
              <w:tabs>
                <w:tab w:val="left" w:pos="720"/>
              </w:tabs>
              <w:jc w:val="left"/>
              <w:rPr>
                <w:rFonts w:cstheme="minorHAnsi"/>
                <w:sz w:val="20"/>
                <w:szCs w:val="20"/>
              </w:rPr>
            </w:pPr>
            <w:r>
              <w:rPr>
                <w:rFonts w:cstheme="minorHAnsi"/>
                <w:sz w:val="20"/>
                <w:szCs w:val="20"/>
              </w:rPr>
              <w:t>${</w:t>
            </w:r>
            <w:r w:rsidRPr="00406181">
              <w:rPr>
                <w:rFonts w:cstheme="minorHAnsi"/>
                <w:sz w:val="20"/>
                <w:szCs w:val="20"/>
              </w:rPr>
              <w:t>address</w:t>
            </w:r>
            <w:r>
              <w:rPr>
                <w:rFonts w:cstheme="minorHAnsi"/>
                <w:sz w:val="20"/>
                <w:szCs w:val="20"/>
              </w:rPr>
              <w:t>}</w:t>
            </w:r>
          </w:p>
          <w:p w14:paraId="4EECA566" w14:textId="46A941BA" w:rsidR="004C337D" w:rsidRPr="008A5930" w:rsidRDefault="00613FBB" w:rsidP="00613FBB">
            <w:pPr>
              <w:pStyle w:val="Footer"/>
              <w:tabs>
                <w:tab w:val="left" w:pos="720"/>
              </w:tabs>
              <w:jc w:val="left"/>
              <w:rPr>
                <w:rFonts w:cs="Arial"/>
                <w:kern w:val="20"/>
                <w:sz w:val="20"/>
                <w:szCs w:val="20"/>
              </w:rPr>
            </w:pPr>
            <w:r>
              <w:rPr>
                <w:rFonts w:cstheme="minorHAnsi"/>
                <w:sz w:val="20"/>
                <w:szCs w:val="20"/>
              </w:rPr>
              <w:t>${</w:t>
            </w:r>
            <w:proofErr w:type="spellStart"/>
            <w:r w:rsidRPr="00406181">
              <w:rPr>
                <w:rFonts w:cstheme="minorHAnsi"/>
                <w:sz w:val="20"/>
                <w:szCs w:val="20"/>
              </w:rPr>
              <w:t>citystatezip</w:t>
            </w:r>
            <w:proofErr w:type="spellEnd"/>
            <w:r>
              <w:rPr>
                <w:rFonts w:cstheme="minorHAnsi"/>
                <w:sz w:val="20"/>
                <w:szCs w:val="20"/>
              </w:rPr>
              <w:t>}</w:t>
            </w:r>
          </w:p>
        </w:tc>
      </w:tr>
      <w:tr w:rsidR="003520B6" w:rsidRPr="00741A0B" w14:paraId="0D1FB107" w14:textId="77777777" w:rsidTr="00A103F1">
        <w:trPr>
          <w:trHeight w:val="592"/>
        </w:trPr>
        <w:tc>
          <w:tcPr>
            <w:tcW w:w="2700" w:type="dxa"/>
          </w:tcPr>
          <w:p w14:paraId="69E12C0F" w14:textId="2F4B3AE6" w:rsidR="003520B6" w:rsidRPr="00B75068" w:rsidRDefault="00613FBB" w:rsidP="003520B6">
            <w:pPr>
              <w:pStyle w:val="Footer"/>
              <w:tabs>
                <w:tab w:val="left" w:pos="720"/>
              </w:tabs>
              <w:spacing w:after="60"/>
              <w:jc w:val="left"/>
              <w:rPr>
                <w:rFonts w:cs="Arial"/>
                <w:b/>
                <w:bCs/>
                <w:color w:val="1E4959"/>
                <w:kern w:val="20"/>
                <w:sz w:val="20"/>
                <w:szCs w:val="20"/>
              </w:rPr>
            </w:pPr>
            <w:r>
              <w:rPr>
                <w:rFonts w:cs="Arial"/>
                <w:b/>
                <w:bCs/>
                <w:color w:val="1E4959"/>
                <w:kern w:val="20"/>
                <w:sz w:val="20"/>
                <w:szCs w:val="20"/>
              </w:rPr>
              <w:t>${</w:t>
            </w:r>
            <w:proofErr w:type="spellStart"/>
            <w:r>
              <w:rPr>
                <w:rFonts w:cs="Arial"/>
                <w:b/>
                <w:bCs/>
                <w:color w:val="1E4959"/>
                <w:kern w:val="20"/>
                <w:sz w:val="20"/>
                <w:szCs w:val="20"/>
              </w:rPr>
              <w:t>nameacro</w:t>
            </w:r>
            <w:proofErr w:type="spellEnd"/>
            <w:r>
              <w:rPr>
                <w:rFonts w:cs="Arial"/>
                <w:kern w:val="20"/>
                <w:szCs w:val="22"/>
              </w:rPr>
              <w:t>}</w:t>
            </w:r>
            <w:r w:rsidRPr="00B75068">
              <w:rPr>
                <w:rFonts w:cs="Arial"/>
                <w:b/>
                <w:bCs/>
                <w:color w:val="1E4959"/>
                <w:kern w:val="20"/>
                <w:sz w:val="20"/>
                <w:szCs w:val="20"/>
              </w:rPr>
              <w:t xml:space="preserve"> File No.</w:t>
            </w:r>
            <w:r>
              <w:rPr>
                <w:rFonts w:cs="Arial"/>
                <w:b/>
                <w:bCs/>
                <w:color w:val="1E4959"/>
                <w:kern w:val="20"/>
                <w:sz w:val="20"/>
                <w:szCs w:val="20"/>
              </w:rPr>
              <w:t>:</w:t>
            </w:r>
          </w:p>
        </w:tc>
        <w:tc>
          <w:tcPr>
            <w:tcW w:w="2430" w:type="dxa"/>
          </w:tcPr>
          <w:p w14:paraId="7E643488" w14:textId="509F1846" w:rsidR="003520B6" w:rsidRPr="006B0B6B" w:rsidRDefault="00613FBB" w:rsidP="003520B6">
            <w:pPr>
              <w:pStyle w:val="Footer"/>
              <w:tabs>
                <w:tab w:val="left" w:pos="720"/>
              </w:tabs>
              <w:jc w:val="left"/>
              <w:rPr>
                <w:rFonts w:cs="Arial"/>
                <w:kern w:val="20"/>
                <w:sz w:val="20"/>
                <w:szCs w:val="20"/>
                <w:highlight w:val="red"/>
              </w:rPr>
            </w:pPr>
            <w:r w:rsidRPr="00406181">
              <w:rPr>
                <w:rFonts w:cs="Arial"/>
                <w:kern w:val="20"/>
                <w:sz w:val="20"/>
                <w:szCs w:val="20"/>
              </w:rPr>
              <w:t>${</w:t>
            </w:r>
            <w:proofErr w:type="spellStart"/>
            <w:r w:rsidRPr="00406181">
              <w:rPr>
                <w:rFonts w:cs="Arial"/>
                <w:kern w:val="20"/>
                <w:sz w:val="20"/>
                <w:szCs w:val="20"/>
              </w:rPr>
              <w:t>clientref</w:t>
            </w:r>
            <w:proofErr w:type="spellEnd"/>
            <w:r w:rsidRPr="00406181">
              <w:rPr>
                <w:rFonts w:cs="Arial"/>
                <w:kern w:val="20"/>
                <w:sz w:val="20"/>
                <w:szCs w:val="20"/>
              </w:rPr>
              <w:t>}</w:t>
            </w:r>
          </w:p>
        </w:tc>
        <w:tc>
          <w:tcPr>
            <w:tcW w:w="270" w:type="dxa"/>
          </w:tcPr>
          <w:p w14:paraId="654033A0" w14:textId="77777777" w:rsidR="003520B6" w:rsidRPr="00741A0B" w:rsidRDefault="003520B6" w:rsidP="003520B6">
            <w:pPr>
              <w:pStyle w:val="Footer"/>
              <w:tabs>
                <w:tab w:val="left" w:pos="720"/>
              </w:tabs>
              <w:rPr>
                <w:rFonts w:cs="Arial"/>
                <w:kern w:val="20"/>
                <w:sz w:val="20"/>
                <w:szCs w:val="20"/>
              </w:rPr>
            </w:pPr>
          </w:p>
        </w:tc>
        <w:tc>
          <w:tcPr>
            <w:tcW w:w="1890" w:type="dxa"/>
          </w:tcPr>
          <w:p w14:paraId="6B096274" w14:textId="743A8CB6" w:rsidR="003520B6" w:rsidRPr="0068577C" w:rsidRDefault="00A103F1" w:rsidP="003520B6">
            <w:pPr>
              <w:pStyle w:val="Footer"/>
              <w:tabs>
                <w:tab w:val="left" w:pos="720"/>
              </w:tabs>
              <w:rPr>
                <w:rFonts w:cs="Arial"/>
                <w:b/>
                <w:bCs/>
                <w:color w:val="1E4959"/>
                <w:kern w:val="20"/>
                <w:sz w:val="20"/>
                <w:szCs w:val="20"/>
              </w:rPr>
            </w:pPr>
            <w:r w:rsidRPr="0068577C">
              <w:rPr>
                <w:rFonts w:cs="Arial"/>
                <w:b/>
                <w:bCs/>
                <w:color w:val="1E4959"/>
                <w:kern w:val="20"/>
                <w:sz w:val="20"/>
                <w:szCs w:val="20"/>
              </w:rPr>
              <w:t>Parcel N</w:t>
            </w:r>
            <w:r>
              <w:rPr>
                <w:rFonts w:cs="Arial"/>
                <w:b/>
                <w:bCs/>
                <w:color w:val="1E4959"/>
                <w:kern w:val="20"/>
                <w:sz w:val="20"/>
                <w:szCs w:val="20"/>
              </w:rPr>
              <w:t>o.:</w:t>
            </w:r>
          </w:p>
        </w:tc>
        <w:tc>
          <w:tcPr>
            <w:tcW w:w="2700" w:type="dxa"/>
            <w:vMerge w:val="restart"/>
          </w:tcPr>
          <w:p w14:paraId="6212FA78" w14:textId="6CE251E9" w:rsidR="003520B6" w:rsidRPr="0068577C" w:rsidRDefault="00613FBB" w:rsidP="003520B6">
            <w:pPr>
              <w:pStyle w:val="Footer"/>
              <w:tabs>
                <w:tab w:val="left" w:pos="720"/>
              </w:tabs>
              <w:spacing w:after="60"/>
              <w:jc w:val="left"/>
              <w:rPr>
                <w:rFonts w:cs="Arial"/>
                <w:kern w:val="20"/>
                <w:sz w:val="20"/>
                <w:szCs w:val="20"/>
              </w:rPr>
            </w:pPr>
            <w:r w:rsidRPr="009C7FA9">
              <w:rPr>
                <w:rFonts w:cs="Arial"/>
                <w:kern w:val="20"/>
                <w:sz w:val="20"/>
                <w:szCs w:val="20"/>
              </w:rPr>
              <w:t>Map ${</w:t>
            </w:r>
            <w:proofErr w:type="spellStart"/>
            <w:r w:rsidRPr="009C7FA9">
              <w:rPr>
                <w:rFonts w:cs="Arial"/>
                <w:kern w:val="20"/>
                <w:sz w:val="20"/>
                <w:szCs w:val="20"/>
              </w:rPr>
              <w:t>mappage</w:t>
            </w:r>
            <w:proofErr w:type="spellEnd"/>
            <w:r w:rsidRPr="009C7FA9">
              <w:rPr>
                <w:rFonts w:cs="Arial"/>
                <w:kern w:val="20"/>
                <w:sz w:val="20"/>
                <w:szCs w:val="20"/>
              </w:rPr>
              <w:t xml:space="preserve">} – </w:t>
            </w:r>
            <w:r>
              <w:rPr>
                <w:rFonts w:cs="Arial"/>
                <w:kern w:val="20"/>
                <w:sz w:val="20"/>
                <w:szCs w:val="20"/>
              </w:rPr>
              <w:t xml:space="preserve">TL </w:t>
            </w:r>
            <w:r w:rsidRPr="009C7FA9">
              <w:rPr>
                <w:rFonts w:cs="Arial"/>
                <w:kern w:val="20"/>
                <w:sz w:val="20"/>
                <w:szCs w:val="20"/>
              </w:rPr>
              <w:t>${</w:t>
            </w:r>
            <w:proofErr w:type="spellStart"/>
            <w:r w:rsidRPr="009C7FA9">
              <w:rPr>
                <w:rFonts w:cs="Arial"/>
                <w:kern w:val="20"/>
                <w:sz w:val="20"/>
                <w:szCs w:val="20"/>
              </w:rPr>
              <w:t>taxlot</w:t>
            </w:r>
            <w:proofErr w:type="spellEnd"/>
            <w:r w:rsidRPr="009C7FA9">
              <w:rPr>
                <w:rFonts w:cs="Arial"/>
                <w:kern w:val="20"/>
                <w:sz w:val="20"/>
                <w:szCs w:val="20"/>
              </w:rPr>
              <w:t>} / ${</w:t>
            </w:r>
            <w:proofErr w:type="spellStart"/>
            <w:r w:rsidRPr="009C7FA9">
              <w:rPr>
                <w:rFonts w:cs="Arial"/>
                <w:kern w:val="20"/>
                <w:sz w:val="20"/>
                <w:szCs w:val="20"/>
              </w:rPr>
              <w:t>parcarray</w:t>
            </w:r>
            <w:proofErr w:type="spellEnd"/>
            <w:r w:rsidRPr="009C7FA9">
              <w:rPr>
                <w:rFonts w:cs="Arial"/>
                <w:kern w:val="20"/>
                <w:sz w:val="20"/>
                <w:szCs w:val="20"/>
              </w:rPr>
              <w:t>}</w:t>
            </w:r>
          </w:p>
        </w:tc>
      </w:tr>
      <w:tr w:rsidR="003520B6" w:rsidRPr="00741A0B" w14:paraId="56B2EC1F" w14:textId="77777777" w:rsidTr="00A103F1">
        <w:trPr>
          <w:trHeight w:val="259"/>
        </w:trPr>
        <w:tc>
          <w:tcPr>
            <w:tcW w:w="2700" w:type="dxa"/>
          </w:tcPr>
          <w:p w14:paraId="7EDF34A6" w14:textId="71E9A3CE" w:rsidR="003520B6" w:rsidRPr="00B75068" w:rsidRDefault="003520B6" w:rsidP="003520B6">
            <w:pPr>
              <w:pStyle w:val="Footer"/>
              <w:tabs>
                <w:tab w:val="left" w:pos="720"/>
              </w:tabs>
              <w:jc w:val="left"/>
              <w:rPr>
                <w:rFonts w:cs="Arial"/>
                <w:b/>
                <w:bCs/>
                <w:color w:val="1E4959"/>
                <w:kern w:val="20"/>
                <w:sz w:val="20"/>
                <w:szCs w:val="20"/>
              </w:rPr>
            </w:pPr>
            <w:r>
              <w:rPr>
                <w:rFonts w:cs="Arial"/>
                <w:b/>
                <w:bCs/>
                <w:color w:val="1E4959"/>
                <w:kern w:val="20"/>
                <w:sz w:val="20"/>
                <w:szCs w:val="20"/>
              </w:rPr>
              <w:t>Requested Inspection Date</w:t>
            </w:r>
            <w:r w:rsidRPr="00B75068">
              <w:rPr>
                <w:rFonts w:cs="Arial"/>
                <w:b/>
                <w:bCs/>
                <w:color w:val="1E4959"/>
                <w:kern w:val="20"/>
                <w:sz w:val="20"/>
                <w:szCs w:val="20"/>
              </w:rPr>
              <w:t>:</w:t>
            </w:r>
          </w:p>
        </w:tc>
        <w:tc>
          <w:tcPr>
            <w:tcW w:w="2430" w:type="dxa"/>
          </w:tcPr>
          <w:p w14:paraId="53F3AD94" w14:textId="14648F78" w:rsidR="003520B6" w:rsidRPr="008A5930" w:rsidRDefault="00655B45" w:rsidP="003520B6">
            <w:pPr>
              <w:pStyle w:val="Footer"/>
              <w:tabs>
                <w:tab w:val="left" w:pos="720"/>
              </w:tabs>
              <w:jc w:val="left"/>
              <w:rPr>
                <w:rFonts w:cs="Arial"/>
                <w:kern w:val="20"/>
                <w:sz w:val="20"/>
                <w:szCs w:val="20"/>
              </w:rPr>
            </w:pPr>
            <w:sdt>
              <w:sdtPr>
                <w:rPr>
                  <w:rFonts w:ascii="Calibri" w:hAnsi="Calibri" w:cs="Calibri"/>
                  <w:kern w:val="0"/>
                  <w:szCs w:val="22"/>
                </w:rPr>
                <w:alias w:val="Date Qualifier"/>
                <w:tag w:val="Date Qualifier"/>
                <w:id w:val="-1487089370"/>
                <w:placeholder>
                  <w:docPart w:val="0046CA532C434D88862A5C8185FDC3DF"/>
                </w:placeholder>
                <w:dropDownList>
                  <w:listItem w:value="Choose an item."/>
                  <w:listItem w:displayText=" " w:value=" "/>
                  <w:listItem w:displayText="The week of" w:value="The week of"/>
                  <w:listItem w:displayText="After" w:value="After"/>
                </w:dropDownList>
              </w:sdtPr>
              <w:sdtEndPr/>
              <w:sdtContent>
                <w:r w:rsidR="00C67A69">
                  <w:rPr>
                    <w:rFonts w:ascii="Calibri" w:hAnsi="Calibri" w:cs="Calibri"/>
                    <w:kern w:val="0"/>
                    <w:szCs w:val="22"/>
                  </w:rPr>
                  <w:t>After</w:t>
                </w:r>
              </w:sdtContent>
            </w:sdt>
            <w:r w:rsidR="00C67A69" w:rsidRPr="008C3CC2">
              <w:rPr>
                <w:rFonts w:ascii="Calibri" w:hAnsi="Calibri" w:cs="Calibri"/>
                <w:kern w:val="0"/>
                <w:szCs w:val="22"/>
              </w:rPr>
              <w:t xml:space="preserve"> </w:t>
            </w:r>
            <w:r w:rsidR="00613FBB">
              <w:rPr>
                <w:rFonts w:cstheme="minorHAnsi"/>
                <w:sz w:val="20"/>
                <w:szCs w:val="20"/>
              </w:rPr>
              <w:t>${</w:t>
            </w:r>
            <w:proofErr w:type="spellStart"/>
            <w:r w:rsidR="00613FBB" w:rsidRPr="00406181">
              <w:rPr>
                <w:rFonts w:cstheme="minorHAnsi"/>
                <w:sz w:val="20"/>
                <w:szCs w:val="20"/>
              </w:rPr>
              <w:t>reqinsdate</w:t>
            </w:r>
            <w:proofErr w:type="spellEnd"/>
            <w:r w:rsidR="00613FBB">
              <w:rPr>
                <w:rFonts w:cstheme="minorHAnsi"/>
                <w:sz w:val="20"/>
                <w:szCs w:val="20"/>
              </w:rPr>
              <w:t>}</w:t>
            </w:r>
          </w:p>
        </w:tc>
        <w:tc>
          <w:tcPr>
            <w:tcW w:w="270" w:type="dxa"/>
          </w:tcPr>
          <w:p w14:paraId="4656E88C" w14:textId="77777777" w:rsidR="003520B6" w:rsidRPr="00741A0B" w:rsidRDefault="003520B6" w:rsidP="003520B6">
            <w:pPr>
              <w:pStyle w:val="Footer"/>
              <w:tabs>
                <w:tab w:val="left" w:pos="720"/>
              </w:tabs>
              <w:rPr>
                <w:rFonts w:cs="Arial"/>
                <w:kern w:val="20"/>
                <w:sz w:val="20"/>
                <w:szCs w:val="20"/>
              </w:rPr>
            </w:pPr>
          </w:p>
        </w:tc>
        <w:tc>
          <w:tcPr>
            <w:tcW w:w="1890" w:type="dxa"/>
          </w:tcPr>
          <w:p w14:paraId="0F241E46" w14:textId="72BAB9F5" w:rsidR="003520B6" w:rsidRPr="00B75068" w:rsidRDefault="003520B6" w:rsidP="003520B6">
            <w:pPr>
              <w:pStyle w:val="Footer"/>
              <w:tabs>
                <w:tab w:val="left" w:pos="720"/>
              </w:tabs>
              <w:jc w:val="left"/>
              <w:rPr>
                <w:rFonts w:cs="Arial"/>
                <w:b/>
                <w:bCs/>
                <w:color w:val="1E4959"/>
                <w:kern w:val="20"/>
                <w:sz w:val="20"/>
                <w:szCs w:val="20"/>
              </w:rPr>
            </w:pPr>
          </w:p>
        </w:tc>
        <w:tc>
          <w:tcPr>
            <w:tcW w:w="2700" w:type="dxa"/>
            <w:vMerge/>
          </w:tcPr>
          <w:p w14:paraId="77AA2DFB" w14:textId="2C4F213C" w:rsidR="003520B6" w:rsidRPr="008A5930" w:rsidRDefault="003520B6" w:rsidP="003520B6">
            <w:pPr>
              <w:pStyle w:val="Footer"/>
              <w:tabs>
                <w:tab w:val="left" w:pos="720"/>
              </w:tabs>
              <w:jc w:val="left"/>
              <w:rPr>
                <w:rFonts w:cs="Arial"/>
                <w:kern w:val="20"/>
                <w:sz w:val="20"/>
                <w:szCs w:val="20"/>
              </w:rPr>
            </w:pPr>
          </w:p>
        </w:tc>
      </w:tr>
      <w:tr w:rsidR="003520B6" w:rsidRPr="00741A0B" w14:paraId="239E3891" w14:textId="77777777" w:rsidTr="00A103F1">
        <w:trPr>
          <w:trHeight w:hRule="exact" w:val="144"/>
        </w:trPr>
        <w:tc>
          <w:tcPr>
            <w:tcW w:w="2700" w:type="dxa"/>
            <w:tcBorders>
              <w:bottom w:val="single" w:sz="24" w:space="0" w:color="1E4959"/>
            </w:tcBorders>
          </w:tcPr>
          <w:p w14:paraId="29193782" w14:textId="455B498A" w:rsidR="003520B6" w:rsidRPr="00741A0B" w:rsidRDefault="003520B6" w:rsidP="003520B6">
            <w:pPr>
              <w:pStyle w:val="Footer"/>
              <w:tabs>
                <w:tab w:val="left" w:pos="720"/>
              </w:tabs>
              <w:jc w:val="left"/>
              <w:rPr>
                <w:rFonts w:cs="Arial"/>
                <w:kern w:val="20"/>
                <w:sz w:val="20"/>
                <w:szCs w:val="20"/>
              </w:rPr>
            </w:pPr>
          </w:p>
        </w:tc>
        <w:tc>
          <w:tcPr>
            <w:tcW w:w="2430" w:type="dxa"/>
            <w:tcBorders>
              <w:bottom w:val="single" w:sz="24" w:space="0" w:color="1E4959"/>
            </w:tcBorders>
          </w:tcPr>
          <w:p w14:paraId="47732C53" w14:textId="08E7F2D3" w:rsidR="003520B6" w:rsidRPr="00741A0B" w:rsidRDefault="003520B6" w:rsidP="003520B6">
            <w:pPr>
              <w:pStyle w:val="Footer"/>
              <w:tabs>
                <w:tab w:val="left" w:pos="720"/>
              </w:tabs>
              <w:jc w:val="left"/>
              <w:rPr>
                <w:rFonts w:cs="Arial"/>
                <w:kern w:val="20"/>
                <w:sz w:val="20"/>
                <w:szCs w:val="20"/>
              </w:rPr>
            </w:pPr>
          </w:p>
        </w:tc>
        <w:tc>
          <w:tcPr>
            <w:tcW w:w="270" w:type="dxa"/>
            <w:tcBorders>
              <w:bottom w:val="single" w:sz="24" w:space="0" w:color="1E4959"/>
            </w:tcBorders>
          </w:tcPr>
          <w:p w14:paraId="28784B8A" w14:textId="77777777" w:rsidR="003520B6" w:rsidRPr="00741A0B" w:rsidRDefault="003520B6" w:rsidP="003520B6">
            <w:pPr>
              <w:pStyle w:val="Footer"/>
              <w:tabs>
                <w:tab w:val="left" w:pos="720"/>
              </w:tabs>
              <w:rPr>
                <w:rFonts w:cs="Arial"/>
                <w:kern w:val="20"/>
                <w:sz w:val="20"/>
                <w:szCs w:val="20"/>
              </w:rPr>
            </w:pPr>
          </w:p>
        </w:tc>
        <w:tc>
          <w:tcPr>
            <w:tcW w:w="1890" w:type="dxa"/>
            <w:tcBorders>
              <w:bottom w:val="single" w:sz="24" w:space="0" w:color="1E4959"/>
            </w:tcBorders>
          </w:tcPr>
          <w:p w14:paraId="29F6A960" w14:textId="77777777" w:rsidR="003520B6" w:rsidRPr="00741A0B" w:rsidRDefault="003520B6" w:rsidP="003520B6">
            <w:pPr>
              <w:pStyle w:val="Footer"/>
              <w:tabs>
                <w:tab w:val="left" w:pos="720"/>
              </w:tabs>
              <w:rPr>
                <w:rFonts w:cs="Arial"/>
                <w:b/>
                <w:bCs/>
                <w:kern w:val="20"/>
                <w:sz w:val="20"/>
                <w:szCs w:val="20"/>
              </w:rPr>
            </w:pPr>
          </w:p>
        </w:tc>
        <w:tc>
          <w:tcPr>
            <w:tcW w:w="2700" w:type="dxa"/>
            <w:tcBorders>
              <w:bottom w:val="single" w:sz="24" w:space="0" w:color="1E4959"/>
            </w:tcBorders>
          </w:tcPr>
          <w:p w14:paraId="76CCA336" w14:textId="77777777" w:rsidR="003520B6" w:rsidRPr="008A5930" w:rsidRDefault="003520B6" w:rsidP="003520B6">
            <w:pPr>
              <w:pStyle w:val="Footer"/>
              <w:tabs>
                <w:tab w:val="left" w:pos="720"/>
              </w:tabs>
              <w:rPr>
                <w:rFonts w:cs="Arial"/>
                <w:kern w:val="20"/>
                <w:sz w:val="20"/>
                <w:szCs w:val="20"/>
              </w:rPr>
            </w:pPr>
          </w:p>
        </w:tc>
      </w:tr>
    </w:tbl>
    <w:p w14:paraId="48A0824A" w14:textId="026D6552" w:rsidR="009E4DC6" w:rsidRPr="004C337D" w:rsidRDefault="009E4DC6" w:rsidP="00741A0B">
      <w:pPr>
        <w:pStyle w:val="Footer"/>
        <w:tabs>
          <w:tab w:val="left" w:pos="720"/>
        </w:tabs>
        <w:rPr>
          <w:rFonts w:cs="Arial"/>
          <w:kern w:val="20"/>
          <w:szCs w:val="22"/>
        </w:rPr>
      </w:pPr>
    </w:p>
    <w:p w14:paraId="0645CA1C" w14:textId="77777777" w:rsidR="00D50E24" w:rsidRPr="00194BD2" w:rsidRDefault="00D50E24" w:rsidP="00D50E24">
      <w:pPr>
        <w:pStyle w:val="Footer"/>
        <w:tabs>
          <w:tab w:val="left" w:pos="720"/>
        </w:tabs>
        <w:rPr>
          <w:rFonts w:cs="Arial"/>
          <w:kern w:val="20"/>
          <w:szCs w:val="22"/>
        </w:rPr>
      </w:pPr>
    </w:p>
    <w:p w14:paraId="2B043488" w14:textId="29316890" w:rsidR="009E4DC6" w:rsidRPr="004C337D" w:rsidRDefault="009E4DC6" w:rsidP="00741A0B">
      <w:pPr>
        <w:pStyle w:val="Footer"/>
        <w:tabs>
          <w:tab w:val="left" w:pos="720"/>
        </w:tabs>
        <w:rPr>
          <w:rFonts w:cs="Arial"/>
          <w:kern w:val="20"/>
          <w:szCs w:val="22"/>
        </w:rPr>
      </w:pPr>
      <w:r w:rsidRPr="004C337D">
        <w:rPr>
          <w:rFonts w:cs="Arial"/>
          <w:kern w:val="20"/>
          <w:szCs w:val="22"/>
        </w:rPr>
        <w:t>To Whom It May Concern:</w:t>
      </w:r>
    </w:p>
    <w:p w14:paraId="0EE6C4BB" w14:textId="777E748E" w:rsidR="009E4DC6" w:rsidRPr="004C337D" w:rsidRDefault="009E4DC6" w:rsidP="00741A0B">
      <w:pPr>
        <w:pStyle w:val="Footer"/>
        <w:tabs>
          <w:tab w:val="left" w:pos="720"/>
        </w:tabs>
        <w:rPr>
          <w:rFonts w:cs="Arial"/>
          <w:kern w:val="20"/>
          <w:szCs w:val="22"/>
        </w:rPr>
      </w:pPr>
    </w:p>
    <w:p w14:paraId="0C4A6DC5" w14:textId="17AFCE4E" w:rsidR="00596FE4" w:rsidRPr="004C337D" w:rsidRDefault="00613FBB" w:rsidP="00596FE4">
      <w:pPr>
        <w:pStyle w:val="Footer"/>
        <w:tabs>
          <w:tab w:val="left" w:pos="720"/>
        </w:tabs>
        <w:rPr>
          <w:rFonts w:cs="Arial"/>
          <w:kern w:val="20"/>
          <w:szCs w:val="22"/>
        </w:rPr>
      </w:pPr>
      <w:r w:rsidRPr="004C337D">
        <w:rPr>
          <w:rFonts w:cs="Arial"/>
          <w:kern w:val="20"/>
          <w:szCs w:val="22"/>
        </w:rPr>
        <w:t xml:space="preserve">The </w:t>
      </w:r>
      <w:r w:rsidRPr="00441504">
        <w:rPr>
          <w:rFonts w:cs="Arial"/>
          <w:kern w:val="20"/>
          <w:szCs w:val="22"/>
        </w:rPr>
        <w:t>${</w:t>
      </w:r>
      <w:proofErr w:type="spellStart"/>
      <w:r w:rsidRPr="00441504">
        <w:rPr>
          <w:rFonts w:cs="Arial"/>
          <w:kern w:val="20"/>
          <w:szCs w:val="22"/>
        </w:rPr>
        <w:t>ccomp</w:t>
      </w:r>
      <w:proofErr w:type="spellEnd"/>
      <w:r w:rsidRPr="00441504">
        <w:rPr>
          <w:rFonts w:cs="Arial"/>
          <w:kern w:val="20"/>
          <w:szCs w:val="22"/>
        </w:rPr>
        <w:t>}</w:t>
      </w:r>
      <w:r w:rsidR="00942076">
        <w:rPr>
          <w:rFonts w:cs="Arial"/>
          <w:kern w:val="20"/>
          <w:szCs w:val="22"/>
        </w:rPr>
        <w:t xml:space="preserve"> </w:t>
      </w:r>
      <w:r w:rsidRPr="00441504">
        <w:rPr>
          <w:rFonts w:cs="Arial"/>
          <w:kern w:val="20"/>
          <w:szCs w:val="22"/>
        </w:rPr>
        <w:t xml:space="preserve"> </w:t>
      </w:r>
      <w:r>
        <w:rPr>
          <w:rFonts w:cs="Arial"/>
          <w:kern w:val="20"/>
          <w:szCs w:val="22"/>
        </w:rPr>
        <w:t>${</w:t>
      </w:r>
      <w:proofErr w:type="spellStart"/>
      <w:r w:rsidRPr="00441504">
        <w:rPr>
          <w:rFonts w:cs="Arial"/>
          <w:kern w:val="20"/>
          <w:szCs w:val="22"/>
        </w:rPr>
        <w:t>acroparenth</w:t>
      </w:r>
      <w:proofErr w:type="spellEnd"/>
      <w:r>
        <w:rPr>
          <w:rFonts w:cs="Arial"/>
          <w:kern w:val="20"/>
          <w:szCs w:val="22"/>
        </w:rPr>
        <w:t>}</w:t>
      </w:r>
      <w:r w:rsidR="00AC738C">
        <w:rPr>
          <w:rFonts w:cs="Arial"/>
          <w:kern w:val="20"/>
          <w:szCs w:val="22"/>
        </w:rPr>
        <w:t xml:space="preserve"> </w:t>
      </w:r>
      <w:r>
        <w:rPr>
          <w:rFonts w:cs="Arial"/>
          <w:kern w:val="20"/>
          <w:szCs w:val="22"/>
        </w:rPr>
        <w:t xml:space="preserve"> </w:t>
      </w:r>
      <w:r w:rsidR="00596FE4" w:rsidRPr="004F66F2">
        <w:rPr>
          <w:rFonts w:cs="Arial"/>
          <w:kern w:val="20"/>
          <w:szCs w:val="22"/>
        </w:rPr>
        <w:t>is in the process of making improvements along</w:t>
      </w:r>
      <w:r w:rsidR="008E7600">
        <w:rPr>
          <w:rFonts w:cs="Arial"/>
          <w:kern w:val="20"/>
          <w:szCs w:val="22"/>
        </w:rPr>
        <w:t xml:space="preserve"> ${</w:t>
      </w:r>
      <w:proofErr w:type="spellStart"/>
      <w:r w:rsidR="008E7600" w:rsidRPr="008E7600">
        <w:rPr>
          <w:rFonts w:cs="Arial"/>
          <w:kern w:val="20"/>
          <w:szCs w:val="22"/>
        </w:rPr>
        <w:t>rowprojname</w:t>
      </w:r>
      <w:proofErr w:type="spellEnd"/>
      <w:r w:rsidR="008E7600">
        <w:rPr>
          <w:rFonts w:cs="Arial"/>
          <w:kern w:val="20"/>
          <w:szCs w:val="22"/>
        </w:rPr>
        <w:t>}, ${city}</w:t>
      </w:r>
      <w:r w:rsidR="00596FE4" w:rsidRPr="004F66F2">
        <w:rPr>
          <w:rFonts w:cs="Arial"/>
          <w:kern w:val="20"/>
          <w:szCs w:val="22"/>
        </w:rPr>
        <w:t xml:space="preserve">, </w:t>
      </w:r>
      <w:r w:rsidR="000179A7">
        <w:rPr>
          <w:rFonts w:cs="Arial"/>
          <w:kern w:val="20"/>
          <w:szCs w:val="22"/>
        </w:rPr>
        <w:t>${</w:t>
      </w:r>
      <w:proofErr w:type="spellStart"/>
      <w:r w:rsidR="000179A7">
        <w:rPr>
          <w:rFonts w:cs="Arial"/>
          <w:kern w:val="20"/>
          <w:szCs w:val="22"/>
        </w:rPr>
        <w:t>longstate</w:t>
      </w:r>
      <w:proofErr w:type="spellEnd"/>
      <w:r w:rsidR="000179A7">
        <w:rPr>
          <w:rFonts w:cs="Arial"/>
          <w:kern w:val="20"/>
          <w:szCs w:val="22"/>
        </w:rPr>
        <w:t>}</w:t>
      </w:r>
      <w:r w:rsidR="00596FE4" w:rsidRPr="004F66F2">
        <w:rPr>
          <w:rFonts w:cs="Arial"/>
          <w:kern w:val="20"/>
          <w:szCs w:val="22"/>
        </w:rPr>
        <w:t xml:space="preserve">. As part of this improvement project, </w:t>
      </w:r>
      <w:r>
        <w:rPr>
          <w:rFonts w:cs="Arial"/>
          <w:kern w:val="20"/>
          <w:szCs w:val="22"/>
        </w:rPr>
        <w:t>${</w:t>
      </w:r>
      <w:proofErr w:type="spellStart"/>
      <w:r w:rsidRPr="00441504">
        <w:rPr>
          <w:rFonts w:cs="Arial"/>
          <w:kern w:val="20"/>
          <w:szCs w:val="22"/>
        </w:rPr>
        <w:t>nameacro</w:t>
      </w:r>
      <w:proofErr w:type="spellEnd"/>
      <w:r>
        <w:rPr>
          <w:rFonts w:cs="Arial"/>
          <w:kern w:val="20"/>
          <w:szCs w:val="22"/>
        </w:rPr>
        <w:t>}</w:t>
      </w:r>
      <w:r w:rsidR="00596FE4" w:rsidRPr="004F66F2">
        <w:rPr>
          <w:rFonts w:cs="Arial"/>
          <w:kern w:val="20"/>
          <w:szCs w:val="22"/>
        </w:rPr>
        <w:t xml:space="preserve"> will be acquiring certain real property and property rights from your property that is located within the Project area.  </w:t>
      </w:r>
      <w:r>
        <w:rPr>
          <w:rFonts w:cs="Arial"/>
          <w:kern w:val="20"/>
          <w:szCs w:val="22"/>
        </w:rPr>
        <w:t>${</w:t>
      </w:r>
      <w:proofErr w:type="spellStart"/>
      <w:r w:rsidRPr="00441504">
        <w:rPr>
          <w:rFonts w:cs="Arial"/>
          <w:kern w:val="20"/>
          <w:szCs w:val="22"/>
        </w:rPr>
        <w:t>nameacro</w:t>
      </w:r>
      <w:proofErr w:type="spellEnd"/>
      <w:r>
        <w:rPr>
          <w:rFonts w:cs="Arial"/>
          <w:kern w:val="20"/>
          <w:szCs w:val="22"/>
        </w:rPr>
        <w:t>}</w:t>
      </w:r>
      <w:r w:rsidR="00596FE4" w:rsidRPr="004F66F2">
        <w:rPr>
          <w:rFonts w:cs="Arial"/>
          <w:kern w:val="20"/>
          <w:szCs w:val="22"/>
        </w:rPr>
        <w:t xml:space="preserve"> has hired</w:t>
      </w:r>
      <w:r w:rsidR="00596FE4">
        <w:rPr>
          <w:rFonts w:cs="Arial"/>
          <w:kern w:val="20"/>
          <w:szCs w:val="22"/>
        </w:rPr>
        <w:t xml:space="preserve"> </w:t>
      </w:r>
      <w:r w:rsidR="00655B45">
        <w:rPr>
          <w:rFonts w:cs="Arial"/>
          <w:kern w:val="20"/>
          <w:szCs w:val="22"/>
        </w:rPr>
        <w:t>me</w:t>
      </w:r>
      <w:r w:rsidR="00596FE4">
        <w:rPr>
          <w:rFonts w:cs="Arial"/>
          <w:kern w:val="20"/>
          <w:szCs w:val="22"/>
        </w:rPr>
        <w:t xml:space="preserve"> </w:t>
      </w:r>
      <w:r w:rsidR="00596FE4" w:rsidRPr="004F66F2">
        <w:rPr>
          <w:rFonts w:cs="Arial"/>
          <w:kern w:val="20"/>
          <w:szCs w:val="22"/>
        </w:rPr>
        <w:t>to appraise the real property and property rights that will be acquired for use in completing this project</w:t>
      </w:r>
      <w:r w:rsidR="00596FE4">
        <w:rPr>
          <w:rFonts w:cs="Arial"/>
          <w:kern w:val="20"/>
          <w:szCs w:val="22"/>
        </w:rPr>
        <w:t>.</w:t>
      </w:r>
    </w:p>
    <w:p w14:paraId="1E61DF62" w14:textId="77777777" w:rsidR="00596FE4" w:rsidRDefault="00596FE4" w:rsidP="00596FE4">
      <w:pPr>
        <w:pStyle w:val="Footer"/>
        <w:tabs>
          <w:tab w:val="left" w:pos="720"/>
        </w:tabs>
        <w:rPr>
          <w:rFonts w:cs="Arial"/>
          <w:kern w:val="20"/>
          <w:szCs w:val="22"/>
        </w:rPr>
      </w:pPr>
    </w:p>
    <w:p w14:paraId="5E89B4B8" w14:textId="2E401886" w:rsidR="00C67A69" w:rsidRPr="004F66F2" w:rsidRDefault="00C67A69" w:rsidP="00C67A69">
      <w:pPr>
        <w:pStyle w:val="Footer"/>
        <w:tabs>
          <w:tab w:val="left" w:pos="720"/>
        </w:tabs>
        <w:rPr>
          <w:rFonts w:cs="Arial"/>
          <w:kern w:val="20"/>
          <w:szCs w:val="22"/>
        </w:rPr>
      </w:pPr>
      <w:r w:rsidRPr="004C337D">
        <w:rPr>
          <w:rFonts w:cs="Arial"/>
          <w:kern w:val="20"/>
          <w:szCs w:val="22"/>
        </w:rPr>
        <w:t>As part of the appraisal process,</w:t>
      </w:r>
      <w:r>
        <w:rPr>
          <w:rFonts w:cs="Arial"/>
          <w:kern w:val="20"/>
          <w:szCs w:val="22"/>
        </w:rPr>
        <w:t xml:space="preserve"> </w:t>
      </w:r>
      <w:r w:rsidR="00655B45">
        <w:rPr>
          <w:rFonts w:cs="Arial"/>
          <w:kern w:val="20"/>
          <w:szCs w:val="22"/>
        </w:rPr>
        <w:t>I</w:t>
      </w:r>
      <w:r>
        <w:rPr>
          <w:rFonts w:cs="Arial"/>
          <w:kern w:val="20"/>
          <w:szCs w:val="22"/>
        </w:rPr>
        <w:t xml:space="preserve"> </w:t>
      </w:r>
      <w:r w:rsidRPr="004C337D">
        <w:rPr>
          <w:rFonts w:cs="Arial"/>
          <w:kern w:val="20"/>
          <w:szCs w:val="22"/>
        </w:rPr>
        <w:t xml:space="preserve">need to inspect your property. </w:t>
      </w:r>
      <w:r w:rsidRPr="004F66F2">
        <w:rPr>
          <w:rFonts w:cs="Arial"/>
          <w:kern w:val="20"/>
          <w:szCs w:val="22"/>
        </w:rPr>
        <w:t>Oregon State law requires that you be given 15‐day notice prior to a physical inspection of the property. This letter is</w:t>
      </w:r>
      <w:r>
        <w:rPr>
          <w:rFonts w:cs="Arial"/>
          <w:kern w:val="20"/>
          <w:szCs w:val="22"/>
        </w:rPr>
        <w:t xml:space="preserve"> </w:t>
      </w:r>
      <w:r w:rsidR="00655B45">
        <w:rPr>
          <w:rFonts w:cs="Arial"/>
          <w:kern w:val="20"/>
          <w:szCs w:val="22"/>
        </w:rPr>
        <w:t>my</w:t>
      </w:r>
      <w:r>
        <w:rPr>
          <w:rFonts w:cs="Arial"/>
          <w:kern w:val="20"/>
          <w:szCs w:val="22"/>
        </w:rPr>
        <w:t xml:space="preserve"> </w:t>
      </w:r>
      <w:r w:rsidRPr="004F66F2">
        <w:rPr>
          <w:rFonts w:cs="Arial"/>
          <w:kern w:val="20"/>
          <w:szCs w:val="22"/>
        </w:rPr>
        <w:t>offer to you to accompany</w:t>
      </w:r>
      <w:r>
        <w:rPr>
          <w:rFonts w:cs="Arial"/>
          <w:kern w:val="20"/>
          <w:szCs w:val="22"/>
        </w:rPr>
        <w:t xml:space="preserve"> </w:t>
      </w:r>
      <w:r w:rsidR="00655B45">
        <w:rPr>
          <w:rFonts w:cs="Arial"/>
          <w:kern w:val="20"/>
          <w:szCs w:val="22"/>
        </w:rPr>
        <w:t>me</w:t>
      </w:r>
      <w:r>
        <w:rPr>
          <w:rFonts w:cs="Arial"/>
          <w:kern w:val="20"/>
          <w:szCs w:val="22"/>
        </w:rPr>
        <w:t xml:space="preserve"> </w:t>
      </w:r>
      <w:r w:rsidRPr="004F66F2">
        <w:rPr>
          <w:rFonts w:cs="Arial"/>
          <w:kern w:val="20"/>
          <w:szCs w:val="22"/>
        </w:rPr>
        <w:t>during this inspection.  It is not necessary for you to accompany</w:t>
      </w:r>
      <w:r>
        <w:rPr>
          <w:rFonts w:cs="Arial"/>
          <w:kern w:val="20"/>
          <w:szCs w:val="22"/>
        </w:rPr>
        <w:t xml:space="preserve"> </w:t>
      </w:r>
      <w:r w:rsidR="00655B45">
        <w:rPr>
          <w:rFonts w:cs="Arial"/>
          <w:kern w:val="20"/>
          <w:szCs w:val="22"/>
        </w:rPr>
        <w:t>me</w:t>
      </w:r>
      <w:r>
        <w:rPr>
          <w:rFonts w:cs="Arial"/>
          <w:kern w:val="20"/>
          <w:szCs w:val="22"/>
        </w:rPr>
        <w:t xml:space="preserve"> </w:t>
      </w:r>
      <w:r w:rsidRPr="004F66F2">
        <w:rPr>
          <w:rFonts w:cs="Arial"/>
          <w:kern w:val="20"/>
          <w:szCs w:val="22"/>
        </w:rPr>
        <w:t>on the inspection. You may choose to waive the 15-day notification period and</w:t>
      </w:r>
      <w:r>
        <w:rPr>
          <w:rFonts w:cs="Arial"/>
          <w:kern w:val="20"/>
          <w:szCs w:val="22"/>
        </w:rPr>
        <w:t xml:space="preserve"> </w:t>
      </w:r>
      <w:r w:rsidR="00655B45">
        <w:rPr>
          <w:rFonts w:cs="Arial"/>
          <w:kern w:val="20"/>
          <w:szCs w:val="22"/>
        </w:rPr>
        <w:t>my</w:t>
      </w:r>
      <w:r>
        <w:rPr>
          <w:rFonts w:cs="Arial"/>
          <w:kern w:val="20"/>
          <w:szCs w:val="22"/>
        </w:rPr>
        <w:t xml:space="preserve"> </w:t>
      </w:r>
      <w:r w:rsidRPr="004F66F2">
        <w:rPr>
          <w:rFonts w:cs="Arial"/>
          <w:kern w:val="20"/>
          <w:szCs w:val="22"/>
        </w:rPr>
        <w:t>offer to accompany</w:t>
      </w:r>
      <w:r>
        <w:rPr>
          <w:rFonts w:cs="Arial"/>
          <w:kern w:val="20"/>
          <w:szCs w:val="22"/>
        </w:rPr>
        <w:t xml:space="preserve"> </w:t>
      </w:r>
      <w:r w:rsidR="00655B45">
        <w:rPr>
          <w:rFonts w:cs="Arial"/>
          <w:kern w:val="20"/>
          <w:szCs w:val="22"/>
        </w:rPr>
        <w:t>me</w:t>
      </w:r>
      <w:r>
        <w:rPr>
          <w:rFonts w:cs="Arial"/>
          <w:kern w:val="20"/>
          <w:szCs w:val="22"/>
        </w:rPr>
        <w:t xml:space="preserve"> </w:t>
      </w:r>
      <w:r w:rsidRPr="004F66F2">
        <w:rPr>
          <w:rFonts w:cs="Arial"/>
          <w:kern w:val="20"/>
          <w:szCs w:val="22"/>
        </w:rPr>
        <w:t xml:space="preserve">during the inspection by checking the appropriate boxes </w:t>
      </w:r>
      <w:r>
        <w:rPr>
          <w:rFonts w:cs="Arial"/>
          <w:kern w:val="20"/>
          <w:szCs w:val="22"/>
        </w:rPr>
        <w:t>in the chart on Page 3</w:t>
      </w:r>
      <w:r w:rsidRPr="00591383">
        <w:rPr>
          <w:rFonts w:cs="Arial"/>
          <w:kern w:val="20"/>
          <w:szCs w:val="22"/>
        </w:rPr>
        <w:t xml:space="preserve"> </w:t>
      </w:r>
      <w:r w:rsidRPr="00E86E90">
        <w:rPr>
          <w:rFonts w:cs="Arial"/>
          <w:kern w:val="20"/>
          <w:szCs w:val="22"/>
        </w:rPr>
        <w:t>and returning the attached form in the self-addressed stamped envelope provided.</w:t>
      </w:r>
    </w:p>
    <w:p w14:paraId="02DF370D" w14:textId="77777777" w:rsidR="00596FE4" w:rsidRPr="004F66F2" w:rsidRDefault="00596FE4" w:rsidP="00596FE4">
      <w:pPr>
        <w:pStyle w:val="Footer"/>
        <w:tabs>
          <w:tab w:val="left" w:pos="720"/>
        </w:tabs>
        <w:rPr>
          <w:rFonts w:cs="Arial"/>
          <w:kern w:val="20"/>
          <w:szCs w:val="22"/>
        </w:rPr>
      </w:pPr>
    </w:p>
    <w:p w14:paraId="484FB1E8" w14:textId="77777777" w:rsidR="00596FE4" w:rsidRDefault="00596FE4" w:rsidP="00596FE4">
      <w:pPr>
        <w:pStyle w:val="Footer"/>
        <w:tabs>
          <w:tab w:val="left" w:pos="720"/>
        </w:tabs>
        <w:rPr>
          <w:rFonts w:cs="Arial"/>
          <w:kern w:val="20"/>
          <w:szCs w:val="22"/>
        </w:rPr>
      </w:pPr>
      <w:r w:rsidRPr="004F66F2">
        <w:rPr>
          <w:rFonts w:cs="Arial"/>
          <w:kern w:val="20"/>
          <w:szCs w:val="22"/>
        </w:rPr>
        <w:t>Due to the COVID-19 pandemic, the Oregon Governor has issued orders regarding social distancing and business operations.  If you choose to meet onsite in person, proper protective gear and distancing will be used to comply with the State’s guidelines.  If you do not want to inspect the property with me, you can choose to correspond by phone or email if you have any questions or wish to provide any input that would benefit the completion of the appraisal.</w:t>
      </w:r>
    </w:p>
    <w:p w14:paraId="3468F65D" w14:textId="77777777" w:rsidR="00596FE4" w:rsidRDefault="00596FE4" w:rsidP="00596FE4">
      <w:pPr>
        <w:pStyle w:val="Footer"/>
        <w:tabs>
          <w:tab w:val="left" w:pos="720"/>
        </w:tabs>
        <w:rPr>
          <w:rFonts w:cs="Arial"/>
          <w:kern w:val="20"/>
          <w:szCs w:val="22"/>
        </w:rPr>
      </w:pPr>
    </w:p>
    <w:p w14:paraId="58FD0BE5" w14:textId="37A81682" w:rsidR="00150007" w:rsidRPr="004C337D" w:rsidRDefault="00655B45" w:rsidP="00150007">
      <w:pPr>
        <w:rPr>
          <w:rFonts w:cs="Arial"/>
          <w:sz w:val="24"/>
        </w:rPr>
        <w:sectPr w:rsidR="00150007" w:rsidRPr="004C337D" w:rsidSect="00444D75">
          <w:headerReference w:type="even" r:id="rId11"/>
          <w:headerReference w:type="default" r:id="rId12"/>
          <w:footerReference w:type="even" r:id="rId13"/>
          <w:footerReference w:type="default" r:id="rId14"/>
          <w:headerReference w:type="first" r:id="rId15"/>
          <w:footerReference w:type="first" r:id="rId16"/>
          <w:pgSz w:w="12240" w:h="15840" w:code="1"/>
          <w:pgMar w:top="245" w:right="1080" w:bottom="720" w:left="1080" w:header="0" w:footer="720" w:gutter="0"/>
          <w:paperSrc w:first="15" w:other="15"/>
          <w:cols w:space="720"/>
          <w:noEndnote/>
          <w:docGrid w:linePitch="299"/>
        </w:sectPr>
      </w:pPr>
      <w:r>
        <w:rPr>
          <w:rFonts w:ascii="Calibri" w:hAnsi="Calibri" w:cs="Calibri"/>
          <w:kern w:val="0"/>
          <w:szCs w:val="22"/>
        </w:rPr>
        <w:t>I am</w:t>
      </w:r>
      <w:r w:rsidR="008C3CC2" w:rsidRPr="008C3CC2">
        <w:rPr>
          <w:rFonts w:ascii="Calibri" w:hAnsi="Calibri" w:cs="Calibri"/>
          <w:kern w:val="0"/>
          <w:szCs w:val="22"/>
        </w:rPr>
        <w:t xml:space="preserve"> planning to inspect your property </w:t>
      </w:r>
      <w:sdt>
        <w:sdtPr>
          <w:rPr>
            <w:rFonts w:ascii="Calibri" w:hAnsi="Calibri" w:cs="Calibri"/>
            <w:kern w:val="0"/>
            <w:szCs w:val="22"/>
          </w:rPr>
          <w:alias w:val="Date Qualifier"/>
          <w:tag w:val="Date Qualifier"/>
          <w:id w:val="2108002458"/>
          <w:placeholder>
            <w:docPart w:val="DefaultPlaceholder_-1854013438"/>
          </w:placeholder>
          <w:dropDownList>
            <w:listItem w:value="Choose an item."/>
            <w:listItem w:displayText="the week of" w:value="the week of"/>
            <w:listItem w:displayText="after" w:value="after"/>
            <w:listItem w:displayText="on" w:value="on"/>
          </w:dropDownList>
        </w:sdtPr>
        <w:sdtEndPr/>
        <w:sdtContent>
          <w:r w:rsidR="00C67A69">
            <w:rPr>
              <w:rFonts w:ascii="Calibri" w:hAnsi="Calibri" w:cs="Calibri"/>
              <w:kern w:val="0"/>
              <w:szCs w:val="22"/>
            </w:rPr>
            <w:t>after</w:t>
          </w:r>
        </w:sdtContent>
      </w:sdt>
      <w:r w:rsidR="008C3CC2" w:rsidRPr="008C3CC2">
        <w:rPr>
          <w:rFonts w:ascii="Calibri" w:hAnsi="Calibri" w:cs="Calibri"/>
          <w:kern w:val="0"/>
          <w:szCs w:val="22"/>
        </w:rPr>
        <w:t xml:space="preserve"> </w:t>
      </w:r>
      <w:r w:rsidR="00613FBB">
        <w:rPr>
          <w:rFonts w:cs="Arial"/>
          <w:szCs w:val="22"/>
        </w:rPr>
        <w:t>${</w:t>
      </w:r>
      <w:proofErr w:type="spellStart"/>
      <w:r w:rsidR="00613FBB" w:rsidRPr="00406181">
        <w:rPr>
          <w:rFonts w:cs="Arial"/>
          <w:szCs w:val="22"/>
        </w:rPr>
        <w:t>reqinsdate</w:t>
      </w:r>
      <w:proofErr w:type="spellEnd"/>
      <w:r w:rsidR="00613FBB">
        <w:rPr>
          <w:rFonts w:cs="Arial"/>
          <w:szCs w:val="22"/>
        </w:rPr>
        <w:t>}</w:t>
      </w:r>
      <w:r w:rsidR="00596FE4" w:rsidRPr="004C337D">
        <w:rPr>
          <w:rFonts w:cs="Arial"/>
          <w:szCs w:val="22"/>
        </w:rPr>
        <w:t>. If you have any questions, please contact</w:t>
      </w:r>
      <w:r w:rsidR="00596FE4">
        <w:rPr>
          <w:rFonts w:cs="Arial"/>
          <w:szCs w:val="22"/>
        </w:rPr>
        <w:t xml:space="preserve"> </w:t>
      </w:r>
      <w:r>
        <w:rPr>
          <w:rFonts w:cs="Arial"/>
          <w:szCs w:val="22"/>
        </w:rPr>
        <w:t>me</w:t>
      </w:r>
      <w:r w:rsidR="00596FE4">
        <w:rPr>
          <w:rFonts w:cs="Arial"/>
          <w:szCs w:val="22"/>
        </w:rPr>
        <w:t xml:space="preserve"> </w:t>
      </w:r>
      <w:r w:rsidR="00596FE4" w:rsidRPr="004C337D">
        <w:rPr>
          <w:rFonts w:cs="Arial"/>
          <w:szCs w:val="22"/>
        </w:rPr>
        <w:t xml:space="preserve">at </w:t>
      </w:r>
      <w:r w:rsidR="00613FBB">
        <w:rPr>
          <w:rFonts w:cs="Arial"/>
          <w:szCs w:val="22"/>
        </w:rPr>
        <w:t>${</w:t>
      </w:r>
      <w:proofErr w:type="spellStart"/>
      <w:r w:rsidR="00613FBB" w:rsidRPr="00EB25F6">
        <w:rPr>
          <w:rFonts w:cs="Arial"/>
          <w:szCs w:val="22"/>
        </w:rPr>
        <w:t>apponephone</w:t>
      </w:r>
      <w:proofErr w:type="spellEnd"/>
      <w:r w:rsidR="00613FBB">
        <w:rPr>
          <w:rFonts w:cs="Arial"/>
          <w:szCs w:val="22"/>
        </w:rPr>
        <w:t>}</w:t>
      </w:r>
      <w:r w:rsidR="00596FE4">
        <w:rPr>
          <w:rFonts w:cs="Arial"/>
          <w:szCs w:val="22"/>
        </w:rPr>
        <w:t xml:space="preserve"> </w:t>
      </w:r>
      <w:r w:rsidR="00596FE4" w:rsidRPr="004C337D">
        <w:rPr>
          <w:rFonts w:cs="Arial"/>
          <w:szCs w:val="22"/>
        </w:rPr>
        <w:t xml:space="preserve">or by email at </w:t>
      </w:r>
      <w:bookmarkStart w:id="2" w:name="_Hlk68530076"/>
      <w:r w:rsidR="00613FBB">
        <w:rPr>
          <w:rFonts w:cs="Arial"/>
          <w:szCs w:val="22"/>
        </w:rPr>
        <w:t>${</w:t>
      </w:r>
      <w:proofErr w:type="spellStart"/>
      <w:r w:rsidR="00613FBB" w:rsidRPr="00EB25F6">
        <w:rPr>
          <w:rFonts w:cs="Arial"/>
          <w:szCs w:val="22"/>
        </w:rPr>
        <w:t>apponeemail</w:t>
      </w:r>
      <w:proofErr w:type="spellEnd"/>
      <w:r w:rsidR="00613FBB">
        <w:rPr>
          <w:rFonts w:cs="Arial"/>
          <w:szCs w:val="22"/>
        </w:rPr>
        <w:t>}</w:t>
      </w:r>
      <w:bookmarkEnd w:id="2"/>
      <w:r w:rsidR="00596FE4" w:rsidRPr="004C337D">
        <w:rPr>
          <w:rFonts w:cs="Arial"/>
          <w:szCs w:val="22"/>
        </w:rPr>
        <w:t>.  You may also delegate attendance at the inspection to your local representative. If</w:t>
      </w:r>
      <w:r w:rsidR="00596FE4">
        <w:rPr>
          <w:rFonts w:cs="Arial"/>
          <w:szCs w:val="22"/>
        </w:rPr>
        <w:t xml:space="preserve"> </w:t>
      </w:r>
      <w:r>
        <w:rPr>
          <w:rFonts w:cs="Arial"/>
          <w:szCs w:val="22"/>
        </w:rPr>
        <w:t>I</w:t>
      </w:r>
      <w:r w:rsidR="00596FE4">
        <w:rPr>
          <w:rFonts w:cs="Arial"/>
          <w:szCs w:val="22"/>
        </w:rPr>
        <w:t xml:space="preserve"> </w:t>
      </w:r>
      <w:r w:rsidR="00596FE4" w:rsidRPr="004C337D">
        <w:rPr>
          <w:rFonts w:cs="Arial"/>
          <w:szCs w:val="22"/>
        </w:rPr>
        <w:t>do not hear from you,</w:t>
      </w:r>
      <w:r w:rsidR="00596FE4">
        <w:rPr>
          <w:rFonts w:cs="Arial"/>
          <w:szCs w:val="22"/>
        </w:rPr>
        <w:t xml:space="preserve"> </w:t>
      </w:r>
      <w:r>
        <w:rPr>
          <w:rFonts w:cs="Arial"/>
          <w:szCs w:val="22"/>
        </w:rPr>
        <w:t>I</w:t>
      </w:r>
      <w:r w:rsidR="00596FE4">
        <w:rPr>
          <w:rFonts w:cs="Arial"/>
          <w:szCs w:val="22"/>
        </w:rPr>
        <w:t xml:space="preserve"> </w:t>
      </w:r>
      <w:r w:rsidR="00596FE4" w:rsidRPr="004C337D">
        <w:rPr>
          <w:rFonts w:cs="Arial"/>
          <w:szCs w:val="22"/>
        </w:rPr>
        <w:t>will inspect the property without your presence. If you have any information that you would like for</w:t>
      </w:r>
      <w:r w:rsidR="00596FE4">
        <w:rPr>
          <w:rFonts w:cs="Arial"/>
          <w:szCs w:val="22"/>
        </w:rPr>
        <w:t xml:space="preserve"> </w:t>
      </w:r>
      <w:r>
        <w:rPr>
          <w:rFonts w:cs="Arial"/>
          <w:szCs w:val="22"/>
        </w:rPr>
        <w:t>me</w:t>
      </w:r>
      <w:r w:rsidR="00596FE4">
        <w:rPr>
          <w:rFonts w:cs="Arial"/>
          <w:szCs w:val="22"/>
        </w:rPr>
        <w:t xml:space="preserve"> </w:t>
      </w:r>
      <w:r w:rsidR="00596FE4" w:rsidRPr="004C337D">
        <w:rPr>
          <w:rFonts w:cs="Arial"/>
          <w:szCs w:val="22"/>
        </w:rPr>
        <w:t>to consider as part of the appraisal, please contact</w:t>
      </w:r>
      <w:r w:rsidR="00596FE4">
        <w:rPr>
          <w:rFonts w:cs="Arial"/>
          <w:szCs w:val="22"/>
        </w:rPr>
        <w:t xml:space="preserve"> </w:t>
      </w:r>
      <w:r>
        <w:rPr>
          <w:rFonts w:cs="Arial"/>
          <w:szCs w:val="22"/>
        </w:rPr>
        <w:t>me</w:t>
      </w:r>
      <w:r w:rsidR="00596FE4">
        <w:rPr>
          <w:rFonts w:cs="Arial"/>
          <w:szCs w:val="22"/>
        </w:rPr>
        <w:t xml:space="preserve"> </w:t>
      </w:r>
      <w:r w:rsidR="00596FE4" w:rsidRPr="004C337D">
        <w:rPr>
          <w:rFonts w:cs="Arial"/>
          <w:szCs w:val="22"/>
        </w:rPr>
        <w:t xml:space="preserve">or we can discuss this information during the inspection. </w:t>
      </w:r>
      <w:r w:rsidR="00C67A69">
        <w:rPr>
          <w:rFonts w:cs="Arial"/>
          <w:szCs w:val="22"/>
        </w:rPr>
        <w:t>Again, p</w:t>
      </w:r>
      <w:r w:rsidR="00C67A69" w:rsidRPr="004C337D">
        <w:rPr>
          <w:rFonts w:cs="Arial"/>
          <w:szCs w:val="22"/>
        </w:rPr>
        <w:t xml:space="preserve">lease complete the </w:t>
      </w:r>
      <w:r w:rsidR="00C67A69">
        <w:rPr>
          <w:rFonts w:cs="Arial"/>
          <w:szCs w:val="22"/>
        </w:rPr>
        <w:t xml:space="preserve">requested </w:t>
      </w:r>
      <w:r w:rsidR="00C67A69" w:rsidRPr="004C337D">
        <w:rPr>
          <w:rFonts w:cs="Arial"/>
          <w:szCs w:val="22"/>
        </w:rPr>
        <w:t xml:space="preserve">information </w:t>
      </w:r>
      <w:r w:rsidR="00C67A69">
        <w:rPr>
          <w:rFonts w:cs="Arial"/>
          <w:szCs w:val="22"/>
        </w:rPr>
        <w:t xml:space="preserve">on Page 3 and </w:t>
      </w:r>
      <w:r w:rsidR="00C67A69" w:rsidRPr="004C337D">
        <w:rPr>
          <w:rFonts w:cs="Arial"/>
          <w:szCs w:val="22"/>
        </w:rPr>
        <w:t>return it to</w:t>
      </w:r>
      <w:r w:rsidR="00C67A69">
        <w:rPr>
          <w:rFonts w:cs="Arial"/>
          <w:szCs w:val="22"/>
        </w:rPr>
        <w:t xml:space="preserve"> </w:t>
      </w:r>
      <w:r>
        <w:rPr>
          <w:rFonts w:cs="Arial"/>
          <w:szCs w:val="22"/>
        </w:rPr>
        <w:t>my</w:t>
      </w:r>
      <w:r w:rsidR="00C67A69">
        <w:rPr>
          <w:rFonts w:cs="Arial"/>
          <w:szCs w:val="22"/>
        </w:rPr>
        <w:t xml:space="preserve"> </w:t>
      </w:r>
      <w:r w:rsidR="00C67A69" w:rsidRPr="004C337D">
        <w:rPr>
          <w:rFonts w:cs="Arial"/>
          <w:szCs w:val="22"/>
        </w:rPr>
        <w:t>address in the self-address stamped envelope provided.</w:t>
      </w:r>
    </w:p>
    <w:p w14:paraId="6A89C3A6" w14:textId="3C1CD281" w:rsidR="00F13482" w:rsidRDefault="00F13482" w:rsidP="002E6330">
      <w:pPr>
        <w:tabs>
          <w:tab w:val="left" w:pos="720"/>
          <w:tab w:val="left" w:pos="1440"/>
          <w:tab w:val="right" w:pos="8640"/>
        </w:tabs>
        <w:rPr>
          <w:rFonts w:cstheme="minorHAnsi"/>
          <w:szCs w:val="22"/>
        </w:rPr>
      </w:pPr>
    </w:p>
    <w:p w14:paraId="7C07DEF3" w14:textId="656654A0" w:rsidR="00596FE4" w:rsidRDefault="00596FE4" w:rsidP="00596FE4">
      <w:pPr>
        <w:tabs>
          <w:tab w:val="left" w:pos="720"/>
          <w:tab w:val="left" w:pos="1440"/>
          <w:tab w:val="right" w:pos="8640"/>
        </w:tabs>
        <w:rPr>
          <w:rFonts w:cstheme="minorHAnsi"/>
          <w:szCs w:val="22"/>
        </w:rPr>
      </w:pPr>
      <w:r w:rsidRPr="00F13482">
        <w:rPr>
          <w:rFonts w:cstheme="minorHAnsi"/>
          <w:szCs w:val="22"/>
        </w:rPr>
        <w:t>If you have any questions regarding this request or other matters pertaining to the appraisal process, please feel free to contact</w:t>
      </w:r>
      <w:r>
        <w:rPr>
          <w:rFonts w:cstheme="minorHAnsi"/>
          <w:szCs w:val="22"/>
        </w:rPr>
        <w:t xml:space="preserve"> </w:t>
      </w:r>
      <w:r w:rsidR="00655B45">
        <w:rPr>
          <w:rFonts w:cstheme="minorHAnsi"/>
          <w:szCs w:val="22"/>
        </w:rPr>
        <w:t>me</w:t>
      </w:r>
      <w:r>
        <w:rPr>
          <w:rFonts w:cstheme="minorHAnsi"/>
          <w:szCs w:val="22"/>
        </w:rPr>
        <w:t xml:space="preserve"> </w:t>
      </w:r>
      <w:r w:rsidRPr="00F13482">
        <w:rPr>
          <w:rFonts w:cstheme="minorHAnsi"/>
          <w:szCs w:val="22"/>
        </w:rPr>
        <w:t>at your convenience.</w:t>
      </w:r>
    </w:p>
    <w:p w14:paraId="2A5CA886" w14:textId="77777777" w:rsidR="00F13482" w:rsidRDefault="00F13482" w:rsidP="002E6330">
      <w:pPr>
        <w:tabs>
          <w:tab w:val="left" w:pos="720"/>
          <w:tab w:val="left" w:pos="1440"/>
          <w:tab w:val="right" w:pos="8640"/>
        </w:tabs>
        <w:rPr>
          <w:rFonts w:cstheme="minorHAnsi"/>
          <w:szCs w:val="22"/>
        </w:rPr>
      </w:pPr>
    </w:p>
    <w:p w14:paraId="07EB9091" w14:textId="0B9667BB" w:rsidR="008A7463" w:rsidRPr="000754FA" w:rsidRDefault="00F13482" w:rsidP="008A7463">
      <w:pPr>
        <w:rPr>
          <w:rFonts w:eastAsia="Calibri" w:cs="Arial"/>
          <w:bCs/>
          <w:iCs/>
          <w:color w:val="000000"/>
          <w:szCs w:val="22"/>
        </w:rPr>
      </w:pPr>
      <w:r w:rsidRPr="00F13482">
        <w:rPr>
          <w:rFonts w:eastAsia="Calibri" w:cs="Arial"/>
          <w:bCs/>
          <w:iCs/>
          <w:color w:val="000000"/>
          <w:szCs w:val="22"/>
        </w:rPr>
        <w:t>Sincerely,</w:t>
      </w:r>
    </w:p>
    <w:p w14:paraId="7315AE1D" w14:textId="77777777" w:rsidR="006C283F" w:rsidRPr="000754FA" w:rsidRDefault="006C283F" w:rsidP="008A7463">
      <w:pPr>
        <w:rPr>
          <w:rFonts w:eastAsia="Calibri" w:cs="Arial"/>
          <w:bCs/>
          <w:iCs/>
          <w:color w:val="000000"/>
          <w:szCs w:val="22"/>
        </w:rPr>
      </w:pPr>
    </w:p>
    <w:p w14:paraId="21C58B85" w14:textId="4E5F4DB6" w:rsidR="00484C49" w:rsidRDefault="00444617" w:rsidP="00444617">
      <w:pPr>
        <w:ind w:left="-90"/>
        <w:rPr>
          <w:rFonts w:cs="Arial"/>
          <w:smallCaps/>
          <w:szCs w:val="22"/>
        </w:rPr>
      </w:pPr>
      <w:r w:rsidRPr="000754FA">
        <w:rPr>
          <w:noProof/>
          <w:szCs w:val="22"/>
        </w:rPr>
        <w:drawing>
          <wp:inline distT="0" distB="0" distL="0" distR="0" wp14:anchorId="4F6ED33E" wp14:editId="69AADD58">
            <wp:extent cx="1682496" cy="351927"/>
            <wp:effectExtent l="0" t="0" r="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screen">
                      <a:extLst>
                        <a:ext uri="{28A0092B-C50C-407E-A947-70E740481C1C}">
                          <a14:useLocalDpi xmlns:a14="http://schemas.microsoft.com/office/drawing/2010/main"/>
                        </a:ext>
                      </a:extLst>
                    </a:blip>
                    <a:stretch>
                      <a:fillRect/>
                    </a:stretch>
                  </pic:blipFill>
                  <pic:spPr>
                    <a:xfrm>
                      <a:off x="0" y="0"/>
                      <a:ext cx="1684758" cy="352400"/>
                    </a:xfrm>
                    <a:prstGeom prst="rect">
                      <a:avLst/>
                    </a:prstGeom>
                  </pic:spPr>
                </pic:pic>
              </a:graphicData>
            </a:graphic>
          </wp:inline>
        </w:drawing>
      </w:r>
    </w:p>
    <w:p w14:paraId="7206424A" w14:textId="4804FE67" w:rsidR="00D22113" w:rsidRDefault="00D22113" w:rsidP="00D22113">
      <w:pPr>
        <w:rPr>
          <w:rFonts w:cs="Arial"/>
          <w:szCs w:val="22"/>
        </w:rPr>
      </w:pPr>
    </w:p>
    <w:tbl>
      <w:tblPr>
        <w:tblW w:w="3600" w:type="dxa"/>
        <w:tblLayout w:type="fixed"/>
        <w:tblLook w:val="04A0" w:firstRow="1" w:lastRow="0" w:firstColumn="1" w:lastColumn="0" w:noHBand="0" w:noVBand="1"/>
      </w:tblPr>
      <w:tblGrid>
        <w:gridCol w:w="3600"/>
      </w:tblGrid>
      <w:tr w:rsidR="00655B45" w:rsidRPr="00EF70AB" w14:paraId="3A5C1D0D" w14:textId="77777777" w:rsidTr="00655B45">
        <w:trPr>
          <w:trHeight w:val="1026"/>
        </w:trPr>
        <w:tc>
          <w:tcPr>
            <w:tcW w:w="3600" w:type="dxa"/>
            <w:tcBorders>
              <w:bottom w:val="single" w:sz="8" w:space="0" w:color="1E4959"/>
            </w:tcBorders>
            <w:vAlign w:val="center"/>
          </w:tcPr>
          <w:p w14:paraId="6F395507" w14:textId="22BE2F18" w:rsidR="00655B45" w:rsidRDefault="00655B45" w:rsidP="000B7832">
            <w:pPr>
              <w:rPr>
                <w:rFonts w:cs="Arial"/>
                <w:bCs/>
                <w:iCs/>
                <w:noProof/>
                <w:color w:val="000000"/>
              </w:rPr>
            </w:pPr>
            <w:r w:rsidRPr="002A0592">
              <w:rPr>
                <w:rFonts w:eastAsia="Calibri" w:cs="Arial"/>
                <w:bCs/>
                <w:iCs/>
                <w:noProof/>
                <w:color w:val="000000"/>
                <w:szCs w:val="22"/>
              </w:rPr>
              <w:t>${apponedigsig</w:t>
            </w:r>
            <w:r>
              <w:rPr>
                <w:rFonts w:eastAsia="Calibri" w:cs="Arial"/>
                <w:bCs/>
                <w:iCs/>
                <w:noProof/>
                <w:color w:val="000000"/>
                <w:szCs w:val="22"/>
              </w:rPr>
              <w:t>:150:150</w:t>
            </w:r>
            <w:r w:rsidRPr="002A0592">
              <w:rPr>
                <w:rFonts w:eastAsia="Calibri" w:cs="Arial"/>
                <w:bCs/>
                <w:iCs/>
                <w:noProof/>
                <w:color w:val="000000"/>
                <w:szCs w:val="22"/>
              </w:rPr>
              <w:t>}</w:t>
            </w:r>
          </w:p>
        </w:tc>
      </w:tr>
      <w:tr w:rsidR="00655B45" w:rsidRPr="00EF70AB" w14:paraId="691BAE99" w14:textId="77777777" w:rsidTr="00655B45">
        <w:trPr>
          <w:trHeight w:val="252"/>
        </w:trPr>
        <w:tc>
          <w:tcPr>
            <w:tcW w:w="3600" w:type="dxa"/>
            <w:tcBorders>
              <w:top w:val="single" w:sz="8" w:space="0" w:color="1E4959"/>
            </w:tcBorders>
          </w:tcPr>
          <w:p w14:paraId="2E1A5D26" w14:textId="77777777" w:rsidR="00655B45" w:rsidRPr="00EB25F6" w:rsidRDefault="00655B45" w:rsidP="00613FBB">
            <w:pPr>
              <w:rPr>
                <w:rFonts w:cs="Arial"/>
                <w:noProof/>
                <w:color w:val="000000"/>
                <w:szCs w:val="22"/>
              </w:rPr>
            </w:pPr>
            <w:r w:rsidRPr="00EB25F6">
              <w:rPr>
                <w:rFonts w:cs="Arial"/>
                <w:szCs w:val="22"/>
              </w:rPr>
              <w:t>${</w:t>
            </w:r>
            <w:proofErr w:type="spellStart"/>
            <w:r w:rsidRPr="00EB25F6">
              <w:rPr>
                <w:rFonts w:cs="Arial"/>
                <w:szCs w:val="22"/>
              </w:rPr>
              <w:t>apponename</w:t>
            </w:r>
            <w:proofErr w:type="spellEnd"/>
            <w:r w:rsidRPr="00EB25F6">
              <w:rPr>
                <w:rFonts w:cs="Arial"/>
                <w:szCs w:val="22"/>
              </w:rPr>
              <w:t>}</w:t>
            </w:r>
          </w:p>
          <w:p w14:paraId="44744C1A" w14:textId="77777777" w:rsidR="00655B45" w:rsidRPr="00EB25F6" w:rsidRDefault="00655B45" w:rsidP="00613FBB">
            <w:pPr>
              <w:rPr>
                <w:rFonts w:cs="Arial"/>
                <w:noProof/>
                <w:color w:val="000000"/>
                <w:szCs w:val="22"/>
              </w:rPr>
            </w:pPr>
            <w:r w:rsidRPr="00EB25F6">
              <w:rPr>
                <w:rFonts w:cs="Arial"/>
                <w:noProof/>
                <w:color w:val="000000"/>
                <w:szCs w:val="22"/>
              </w:rPr>
              <w:t xml:space="preserve">${apponelicst} Certified General </w:t>
            </w:r>
          </w:p>
          <w:p w14:paraId="1DAB01C7" w14:textId="3C985E5B" w:rsidR="00655B45" w:rsidRPr="00F04504" w:rsidRDefault="00655B45" w:rsidP="00613FBB">
            <w:pPr>
              <w:jc w:val="left"/>
            </w:pPr>
            <w:r w:rsidRPr="00EB25F6">
              <w:rPr>
                <w:rFonts w:cs="Arial"/>
                <w:noProof/>
                <w:color w:val="000000"/>
                <w:szCs w:val="22"/>
              </w:rPr>
              <w:t>Appraiser License #${apponelicno}</w:t>
            </w:r>
          </w:p>
        </w:tc>
      </w:tr>
    </w:tbl>
    <w:p w14:paraId="02A0A344" w14:textId="67A4261E" w:rsidR="007F6756" w:rsidRDefault="007F6756" w:rsidP="00D22113">
      <w:pPr>
        <w:rPr>
          <w:rFonts w:cs="Arial"/>
          <w:szCs w:val="22"/>
        </w:rPr>
      </w:pPr>
    </w:p>
    <w:p w14:paraId="0320438F" w14:textId="16701521" w:rsidR="00F13482" w:rsidRDefault="00F13482" w:rsidP="00D22113">
      <w:pPr>
        <w:rPr>
          <w:rFonts w:cs="Arial"/>
          <w:szCs w:val="22"/>
        </w:rPr>
      </w:pPr>
    </w:p>
    <w:p w14:paraId="5D1227E6" w14:textId="77777777" w:rsidR="00975C18" w:rsidRDefault="00F13482">
      <w:pPr>
        <w:jc w:val="left"/>
        <w:rPr>
          <w:rFonts w:cs="Arial"/>
          <w:szCs w:val="22"/>
        </w:rPr>
      </w:pPr>
      <w:r>
        <w:rPr>
          <w:rFonts w:cs="Arial"/>
          <w:szCs w:val="22"/>
        </w:rPr>
        <w:br w:type="page"/>
      </w:r>
    </w:p>
    <w:p w14:paraId="39D8F668" w14:textId="77777777" w:rsidR="00975C18" w:rsidRDefault="00975C18">
      <w:pPr>
        <w:jc w:val="left"/>
        <w:rPr>
          <w:rFonts w:cs="Arial"/>
          <w:szCs w:val="22"/>
        </w:rPr>
      </w:pPr>
    </w:p>
    <w:p w14:paraId="4DCB5959" w14:textId="77777777" w:rsidR="00596FE4" w:rsidRDefault="00596FE4" w:rsidP="00596FE4">
      <w:pPr>
        <w:jc w:val="left"/>
        <w:rPr>
          <w:rFonts w:cs="Arial"/>
          <w:szCs w:val="22"/>
        </w:rPr>
      </w:pPr>
      <w:r w:rsidRPr="00975C18">
        <w:rPr>
          <w:rFonts w:cs="Arial"/>
          <w:szCs w:val="22"/>
        </w:rPr>
        <w:t>After completing the information request below, please return this form in the self-addressed stamped envelope provided.</w:t>
      </w:r>
    </w:p>
    <w:p w14:paraId="0D2F7823" w14:textId="77777777" w:rsidR="00596FE4" w:rsidRDefault="00596FE4" w:rsidP="00596FE4">
      <w:pPr>
        <w:jc w:val="left"/>
        <w:rPr>
          <w:rFonts w:cs="Arial"/>
          <w:szCs w:val="22"/>
        </w:rPr>
      </w:pPr>
    </w:p>
    <w:p w14:paraId="71209128" w14:textId="77777777" w:rsidR="00596FE4" w:rsidRPr="00C33503" w:rsidRDefault="00596FE4" w:rsidP="00596FE4">
      <w:pPr>
        <w:jc w:val="left"/>
        <w:rPr>
          <w:szCs w:val="22"/>
        </w:rPr>
      </w:pPr>
      <w:r w:rsidRPr="00C33503">
        <w:rPr>
          <w:szCs w:val="22"/>
        </w:rPr>
        <w:t>Thank you.</w:t>
      </w:r>
    </w:p>
    <w:p w14:paraId="4D8AB241" w14:textId="42E6067E" w:rsidR="00596FE4" w:rsidRDefault="00596FE4" w:rsidP="00596FE4">
      <w:pPr>
        <w:jc w:val="left"/>
        <w:rPr>
          <w:sz w:val="20"/>
          <w:szCs w:val="20"/>
        </w:rPr>
      </w:pPr>
    </w:p>
    <w:p w14:paraId="0D93DED4" w14:textId="77777777" w:rsidR="00596FE4" w:rsidRDefault="00596FE4" w:rsidP="00596FE4">
      <w:pPr>
        <w:jc w:val="left"/>
        <w:rPr>
          <w:sz w:val="20"/>
          <w:szCs w:val="20"/>
        </w:rPr>
      </w:pPr>
    </w:p>
    <w:tbl>
      <w:tblPr>
        <w:tblW w:w="0" w:type="auto"/>
        <w:tblLook w:val="04A0" w:firstRow="1" w:lastRow="0" w:firstColumn="1" w:lastColumn="0" w:noHBand="0" w:noVBand="1"/>
      </w:tblPr>
      <w:tblGrid>
        <w:gridCol w:w="7110"/>
        <w:gridCol w:w="1440"/>
        <w:gridCol w:w="1440"/>
      </w:tblGrid>
      <w:tr w:rsidR="00596FE4" w:rsidRPr="00D82D5C" w14:paraId="2CB87EDF" w14:textId="77777777" w:rsidTr="000B7832">
        <w:trPr>
          <w:trHeight w:hRule="exact" w:val="459"/>
        </w:trPr>
        <w:tc>
          <w:tcPr>
            <w:tcW w:w="7110" w:type="dxa"/>
            <w:shd w:val="clear" w:color="auto" w:fill="1E4959"/>
            <w:vAlign w:val="center"/>
          </w:tcPr>
          <w:p w14:paraId="5CE53949" w14:textId="77777777" w:rsidR="00596FE4" w:rsidRPr="00AB4870" w:rsidRDefault="00596FE4" w:rsidP="000B7832">
            <w:pPr>
              <w:pStyle w:val="BodyText"/>
              <w:rPr>
                <w:b/>
                <w:bCs/>
                <w:color w:val="FFFFFF" w:themeColor="background1"/>
              </w:rPr>
            </w:pPr>
          </w:p>
        </w:tc>
        <w:tc>
          <w:tcPr>
            <w:tcW w:w="2880" w:type="dxa"/>
            <w:gridSpan w:val="2"/>
            <w:shd w:val="clear" w:color="auto" w:fill="1E4959"/>
            <w:vAlign w:val="center"/>
          </w:tcPr>
          <w:p w14:paraId="60D37EE8" w14:textId="77777777" w:rsidR="00596FE4" w:rsidRPr="00975C18" w:rsidRDefault="00596FE4" w:rsidP="000B7832">
            <w:pPr>
              <w:pStyle w:val="BodyText"/>
              <w:jc w:val="center"/>
              <w:rPr>
                <w:b/>
                <w:bCs/>
                <w:color w:val="FFFFFF" w:themeColor="background1"/>
              </w:rPr>
            </w:pPr>
            <w:r>
              <w:rPr>
                <w:b/>
                <w:bCs/>
                <w:color w:val="FFFFFF" w:themeColor="background1"/>
              </w:rPr>
              <w:t>Please Choose Yes or No</w:t>
            </w:r>
          </w:p>
        </w:tc>
      </w:tr>
      <w:tr w:rsidR="00596FE4" w:rsidRPr="00D82D5C" w14:paraId="0CD2DBBE" w14:textId="77777777" w:rsidTr="000B7832">
        <w:trPr>
          <w:trHeight w:hRule="exact" w:val="459"/>
        </w:trPr>
        <w:tc>
          <w:tcPr>
            <w:tcW w:w="7110" w:type="dxa"/>
            <w:tcBorders>
              <w:bottom w:val="single" w:sz="24" w:space="0" w:color="3FB44F"/>
            </w:tcBorders>
            <w:shd w:val="clear" w:color="auto" w:fill="1E4959"/>
            <w:vAlign w:val="center"/>
          </w:tcPr>
          <w:p w14:paraId="3CE7FCC4" w14:textId="77777777" w:rsidR="00596FE4" w:rsidRPr="00AB4870" w:rsidRDefault="00596FE4" w:rsidP="000B7832">
            <w:pPr>
              <w:pStyle w:val="BodyText"/>
              <w:rPr>
                <w:b/>
                <w:bCs/>
                <w:color w:val="FFFFFF" w:themeColor="background1"/>
              </w:rPr>
            </w:pPr>
          </w:p>
        </w:tc>
        <w:tc>
          <w:tcPr>
            <w:tcW w:w="1440" w:type="dxa"/>
            <w:tcBorders>
              <w:bottom w:val="single" w:sz="24" w:space="0" w:color="3FB44F"/>
            </w:tcBorders>
            <w:shd w:val="clear" w:color="auto" w:fill="1E4959"/>
            <w:vAlign w:val="center"/>
          </w:tcPr>
          <w:p w14:paraId="2AD8B72F" w14:textId="77777777" w:rsidR="00596FE4" w:rsidRPr="00D82D5C" w:rsidRDefault="00596FE4" w:rsidP="000B7832">
            <w:pPr>
              <w:pStyle w:val="BodyText"/>
              <w:jc w:val="center"/>
              <w:rPr>
                <w:b/>
                <w:bCs/>
                <w:color w:val="FFFFFF" w:themeColor="background1"/>
              </w:rPr>
            </w:pPr>
            <w:r>
              <w:rPr>
                <w:b/>
                <w:bCs/>
                <w:color w:val="FFFFFF" w:themeColor="background1"/>
              </w:rPr>
              <w:t>Yes</w:t>
            </w:r>
          </w:p>
        </w:tc>
        <w:tc>
          <w:tcPr>
            <w:tcW w:w="1440" w:type="dxa"/>
            <w:tcBorders>
              <w:bottom w:val="single" w:sz="24" w:space="0" w:color="3FB44F"/>
            </w:tcBorders>
            <w:shd w:val="clear" w:color="auto" w:fill="1E4959"/>
            <w:vAlign w:val="center"/>
          </w:tcPr>
          <w:p w14:paraId="56F84098" w14:textId="77777777" w:rsidR="00596FE4" w:rsidRPr="00D82D5C" w:rsidRDefault="00596FE4" w:rsidP="000B7832">
            <w:pPr>
              <w:pStyle w:val="BodyText"/>
              <w:jc w:val="center"/>
              <w:rPr>
                <w:b/>
                <w:bCs/>
                <w:color w:val="FFFFFF" w:themeColor="background1"/>
              </w:rPr>
            </w:pPr>
            <w:r>
              <w:rPr>
                <w:b/>
                <w:bCs/>
                <w:color w:val="FFFFFF" w:themeColor="background1"/>
              </w:rPr>
              <w:t>No</w:t>
            </w:r>
          </w:p>
        </w:tc>
      </w:tr>
      <w:tr w:rsidR="00596FE4" w:rsidRPr="00D82D5C" w14:paraId="2BCF59BF" w14:textId="77777777" w:rsidTr="000B7832">
        <w:trPr>
          <w:trHeight w:val="475"/>
        </w:trPr>
        <w:tc>
          <w:tcPr>
            <w:tcW w:w="7110" w:type="dxa"/>
            <w:tcBorders>
              <w:top w:val="single" w:sz="24" w:space="0" w:color="3FB44F"/>
              <w:bottom w:val="single" w:sz="4" w:space="0" w:color="auto"/>
              <w:right w:val="single" w:sz="6" w:space="0" w:color="auto"/>
            </w:tcBorders>
            <w:shd w:val="clear" w:color="auto" w:fill="FFFFFF" w:themeFill="background1"/>
            <w:vAlign w:val="center"/>
          </w:tcPr>
          <w:p w14:paraId="1044B74E" w14:textId="6890353E" w:rsidR="00596FE4" w:rsidRPr="00D82D5C" w:rsidRDefault="00596FE4" w:rsidP="000B7832">
            <w:pPr>
              <w:pStyle w:val="BodyText"/>
              <w:rPr>
                <w:rFonts w:cs="Arial"/>
                <w:b/>
                <w:bCs/>
                <w:iCs/>
                <w:color w:val="1E4959"/>
              </w:rPr>
            </w:pPr>
            <w:r w:rsidRPr="00975C18">
              <w:rPr>
                <w:rFonts w:cs="Arial"/>
                <w:b/>
                <w:bCs/>
                <w:iCs/>
                <w:color w:val="1E4959"/>
              </w:rPr>
              <w:t>Please contact</w:t>
            </w:r>
            <w:r>
              <w:rPr>
                <w:rFonts w:cs="Arial"/>
                <w:b/>
                <w:bCs/>
                <w:iCs/>
                <w:color w:val="1E4959"/>
              </w:rPr>
              <w:t xml:space="preserve"> us </w:t>
            </w:r>
            <w:r w:rsidRPr="00975C18">
              <w:rPr>
                <w:rFonts w:cs="Arial"/>
                <w:b/>
                <w:bCs/>
                <w:iCs/>
                <w:color w:val="1E4959"/>
              </w:rPr>
              <w:t xml:space="preserve">at the phone </w:t>
            </w:r>
            <w:r w:rsidR="00480287">
              <w:rPr>
                <w:rFonts w:cs="Arial"/>
                <w:b/>
                <w:bCs/>
                <w:iCs/>
                <w:color w:val="1E4959"/>
              </w:rPr>
              <w:t>n</w:t>
            </w:r>
            <w:r w:rsidRPr="00975C18">
              <w:rPr>
                <w:rFonts w:cs="Arial"/>
                <w:b/>
                <w:bCs/>
                <w:iCs/>
                <w:color w:val="1E4959"/>
              </w:rPr>
              <w:t>umber below to schedule the inspection.</w:t>
            </w:r>
          </w:p>
        </w:tc>
        <w:tc>
          <w:tcPr>
            <w:tcW w:w="1440" w:type="dxa"/>
            <w:tcBorders>
              <w:top w:val="single" w:sz="24" w:space="0" w:color="3FB44F"/>
              <w:bottom w:val="single" w:sz="4" w:space="0" w:color="auto"/>
              <w:right w:val="single" w:sz="6" w:space="0" w:color="auto"/>
            </w:tcBorders>
            <w:vAlign w:val="center"/>
          </w:tcPr>
          <w:p w14:paraId="3738F66A" w14:textId="77777777" w:rsidR="00596FE4" w:rsidRPr="00D82D5C" w:rsidRDefault="00596FE4" w:rsidP="000B7832">
            <w:pPr>
              <w:pStyle w:val="BodyText"/>
              <w:spacing w:before="60"/>
              <w:jc w:val="center"/>
              <w:rPr>
                <w:sz w:val="20"/>
                <w:szCs w:val="20"/>
              </w:rPr>
            </w:pPr>
          </w:p>
        </w:tc>
        <w:tc>
          <w:tcPr>
            <w:tcW w:w="1440" w:type="dxa"/>
            <w:tcBorders>
              <w:top w:val="single" w:sz="24" w:space="0" w:color="3FB44F"/>
              <w:left w:val="single" w:sz="6" w:space="0" w:color="auto"/>
              <w:bottom w:val="single" w:sz="4" w:space="0" w:color="auto"/>
            </w:tcBorders>
            <w:vAlign w:val="center"/>
          </w:tcPr>
          <w:p w14:paraId="1F521A80" w14:textId="77777777" w:rsidR="00596FE4" w:rsidRPr="00D82D5C" w:rsidRDefault="00596FE4" w:rsidP="000B7832">
            <w:pPr>
              <w:pStyle w:val="BodyText"/>
              <w:spacing w:before="60"/>
              <w:jc w:val="center"/>
              <w:rPr>
                <w:sz w:val="20"/>
                <w:szCs w:val="20"/>
              </w:rPr>
            </w:pPr>
          </w:p>
        </w:tc>
      </w:tr>
      <w:tr w:rsidR="00596FE4" w:rsidRPr="00D82D5C" w14:paraId="3A023B37" w14:textId="77777777" w:rsidTr="000B7832">
        <w:trPr>
          <w:trHeight w:val="448"/>
        </w:trPr>
        <w:tc>
          <w:tcPr>
            <w:tcW w:w="7110" w:type="dxa"/>
            <w:tcBorders>
              <w:top w:val="single" w:sz="4" w:space="0" w:color="auto"/>
              <w:bottom w:val="single" w:sz="4" w:space="0" w:color="auto"/>
              <w:right w:val="single" w:sz="6" w:space="0" w:color="auto"/>
            </w:tcBorders>
            <w:shd w:val="clear" w:color="auto" w:fill="FFFFFF" w:themeFill="background1"/>
            <w:vAlign w:val="center"/>
          </w:tcPr>
          <w:p w14:paraId="4CB2C589" w14:textId="77777777" w:rsidR="00596FE4" w:rsidRPr="00D82D5C" w:rsidRDefault="00596FE4" w:rsidP="000B7832">
            <w:pPr>
              <w:pStyle w:val="BodyText"/>
              <w:rPr>
                <w:rFonts w:cs="Arial"/>
                <w:b/>
                <w:bCs/>
                <w:iCs/>
                <w:color w:val="1E4959"/>
              </w:rPr>
            </w:pPr>
            <w:r w:rsidRPr="00975C18">
              <w:rPr>
                <w:rFonts w:cs="Arial"/>
                <w:b/>
                <w:bCs/>
                <w:iCs/>
                <w:color w:val="1E4959"/>
              </w:rPr>
              <w:t>I hereby waive right to a 15-day inspection.</w:t>
            </w:r>
          </w:p>
        </w:tc>
        <w:tc>
          <w:tcPr>
            <w:tcW w:w="1440" w:type="dxa"/>
            <w:tcBorders>
              <w:top w:val="single" w:sz="4" w:space="0" w:color="auto"/>
              <w:bottom w:val="single" w:sz="4" w:space="0" w:color="auto"/>
              <w:right w:val="single" w:sz="6" w:space="0" w:color="auto"/>
            </w:tcBorders>
            <w:vAlign w:val="center"/>
          </w:tcPr>
          <w:p w14:paraId="0150E7C0" w14:textId="77777777" w:rsidR="00596FE4" w:rsidRPr="00D82D5C" w:rsidRDefault="00596FE4" w:rsidP="000B7832">
            <w:pPr>
              <w:pStyle w:val="BodyText"/>
              <w:spacing w:before="60"/>
              <w:jc w:val="center"/>
              <w:rPr>
                <w:sz w:val="20"/>
                <w:szCs w:val="20"/>
              </w:rPr>
            </w:pPr>
          </w:p>
        </w:tc>
        <w:tc>
          <w:tcPr>
            <w:tcW w:w="1440" w:type="dxa"/>
            <w:tcBorders>
              <w:top w:val="single" w:sz="4" w:space="0" w:color="auto"/>
              <w:left w:val="single" w:sz="6" w:space="0" w:color="auto"/>
              <w:bottom w:val="single" w:sz="4" w:space="0" w:color="auto"/>
            </w:tcBorders>
            <w:vAlign w:val="center"/>
          </w:tcPr>
          <w:p w14:paraId="17D74F19" w14:textId="77777777" w:rsidR="00596FE4" w:rsidRPr="00D82D5C" w:rsidRDefault="00596FE4" w:rsidP="000B7832">
            <w:pPr>
              <w:pStyle w:val="BodyText"/>
              <w:spacing w:before="60"/>
              <w:jc w:val="center"/>
              <w:rPr>
                <w:sz w:val="20"/>
                <w:szCs w:val="20"/>
              </w:rPr>
            </w:pPr>
          </w:p>
        </w:tc>
      </w:tr>
      <w:tr w:rsidR="00596FE4" w:rsidRPr="00D82D5C" w14:paraId="278A0629" w14:textId="77777777" w:rsidTr="000B7832">
        <w:trPr>
          <w:trHeight w:val="457"/>
        </w:trPr>
        <w:tc>
          <w:tcPr>
            <w:tcW w:w="7110" w:type="dxa"/>
            <w:tcBorders>
              <w:top w:val="single" w:sz="4" w:space="0" w:color="auto"/>
              <w:bottom w:val="single" w:sz="4" w:space="0" w:color="auto"/>
              <w:right w:val="single" w:sz="6" w:space="0" w:color="auto"/>
            </w:tcBorders>
            <w:shd w:val="clear" w:color="auto" w:fill="FFFFFF" w:themeFill="background1"/>
            <w:vAlign w:val="center"/>
          </w:tcPr>
          <w:p w14:paraId="02A676C0" w14:textId="77777777" w:rsidR="00596FE4" w:rsidRPr="00D82D5C" w:rsidRDefault="00596FE4" w:rsidP="000B7832">
            <w:pPr>
              <w:pStyle w:val="BodyText"/>
              <w:rPr>
                <w:rFonts w:cs="Arial"/>
                <w:b/>
                <w:bCs/>
                <w:iCs/>
                <w:color w:val="1E4959"/>
              </w:rPr>
            </w:pPr>
            <w:r w:rsidRPr="00975C18">
              <w:rPr>
                <w:rFonts w:cs="Arial"/>
                <w:b/>
                <w:bCs/>
                <w:iCs/>
                <w:color w:val="1E4959"/>
              </w:rPr>
              <w:t>I decline</w:t>
            </w:r>
            <w:r>
              <w:rPr>
                <w:rFonts w:cs="Arial"/>
                <w:b/>
                <w:bCs/>
                <w:iCs/>
                <w:color w:val="1E4959"/>
              </w:rPr>
              <w:t xml:space="preserve"> our </w:t>
            </w:r>
            <w:r w:rsidRPr="00975C18">
              <w:rPr>
                <w:rFonts w:cs="Arial"/>
                <w:b/>
                <w:bCs/>
                <w:iCs/>
                <w:color w:val="1E4959"/>
              </w:rPr>
              <w:t>right to accompany the appraiser during the inspection.</w:t>
            </w:r>
          </w:p>
        </w:tc>
        <w:tc>
          <w:tcPr>
            <w:tcW w:w="1440" w:type="dxa"/>
            <w:tcBorders>
              <w:top w:val="single" w:sz="4" w:space="0" w:color="auto"/>
              <w:bottom w:val="single" w:sz="4" w:space="0" w:color="auto"/>
              <w:right w:val="single" w:sz="6" w:space="0" w:color="auto"/>
            </w:tcBorders>
            <w:vAlign w:val="center"/>
          </w:tcPr>
          <w:p w14:paraId="472663BD" w14:textId="77777777" w:rsidR="00596FE4" w:rsidRPr="00D82D5C" w:rsidRDefault="00596FE4" w:rsidP="000B7832">
            <w:pPr>
              <w:pStyle w:val="BodyText"/>
              <w:spacing w:before="60"/>
              <w:jc w:val="center"/>
              <w:rPr>
                <w:sz w:val="20"/>
                <w:szCs w:val="20"/>
              </w:rPr>
            </w:pPr>
          </w:p>
        </w:tc>
        <w:tc>
          <w:tcPr>
            <w:tcW w:w="1440" w:type="dxa"/>
            <w:tcBorders>
              <w:top w:val="single" w:sz="4" w:space="0" w:color="auto"/>
              <w:left w:val="single" w:sz="6" w:space="0" w:color="auto"/>
              <w:bottom w:val="single" w:sz="4" w:space="0" w:color="auto"/>
            </w:tcBorders>
            <w:vAlign w:val="center"/>
          </w:tcPr>
          <w:p w14:paraId="26CD2826" w14:textId="77777777" w:rsidR="00596FE4" w:rsidRPr="00D82D5C" w:rsidRDefault="00596FE4" w:rsidP="000B7832">
            <w:pPr>
              <w:pStyle w:val="BodyText"/>
              <w:spacing w:before="60"/>
              <w:jc w:val="center"/>
              <w:rPr>
                <w:sz w:val="20"/>
                <w:szCs w:val="20"/>
              </w:rPr>
            </w:pPr>
          </w:p>
        </w:tc>
      </w:tr>
      <w:tr w:rsidR="00596FE4" w:rsidRPr="00D82D5C" w14:paraId="0C012CDC" w14:textId="77777777" w:rsidTr="000B7832">
        <w:trPr>
          <w:trHeight w:val="448"/>
        </w:trPr>
        <w:tc>
          <w:tcPr>
            <w:tcW w:w="7110" w:type="dxa"/>
            <w:tcBorders>
              <w:top w:val="single" w:sz="4" w:space="0" w:color="auto"/>
              <w:bottom w:val="double" w:sz="4" w:space="0" w:color="auto"/>
              <w:right w:val="single" w:sz="6" w:space="0" w:color="auto"/>
            </w:tcBorders>
            <w:shd w:val="clear" w:color="auto" w:fill="FFFFFF" w:themeFill="background1"/>
            <w:vAlign w:val="center"/>
          </w:tcPr>
          <w:p w14:paraId="751B09E4" w14:textId="0FD72F4C" w:rsidR="00596FE4" w:rsidRPr="00D82D5C" w:rsidRDefault="00596FE4" w:rsidP="000B7832">
            <w:pPr>
              <w:pStyle w:val="BodyText"/>
              <w:rPr>
                <w:rFonts w:cs="Arial"/>
                <w:b/>
                <w:bCs/>
                <w:iCs/>
                <w:color w:val="1E4959"/>
              </w:rPr>
            </w:pPr>
            <w:r w:rsidRPr="00975C18">
              <w:rPr>
                <w:rFonts w:cs="Arial"/>
                <w:b/>
                <w:bCs/>
                <w:iCs/>
                <w:color w:val="1E4959"/>
              </w:rPr>
              <w:t>Please contact</w:t>
            </w:r>
            <w:r>
              <w:rPr>
                <w:rFonts w:cs="Arial"/>
                <w:b/>
                <w:bCs/>
                <w:iCs/>
                <w:color w:val="1E4959"/>
              </w:rPr>
              <w:t xml:space="preserve"> us </w:t>
            </w:r>
            <w:r w:rsidRPr="00975C18">
              <w:rPr>
                <w:rFonts w:cs="Arial"/>
                <w:b/>
                <w:bCs/>
                <w:iCs/>
                <w:color w:val="1E4959"/>
              </w:rPr>
              <w:t xml:space="preserve">by </w:t>
            </w:r>
            <w:r w:rsidR="00480287">
              <w:rPr>
                <w:rFonts w:cs="Arial"/>
                <w:b/>
                <w:bCs/>
                <w:iCs/>
                <w:color w:val="1E4959"/>
              </w:rPr>
              <w:t>p</w:t>
            </w:r>
            <w:r w:rsidRPr="00975C18">
              <w:rPr>
                <w:rFonts w:cs="Arial"/>
                <w:b/>
                <w:bCs/>
                <w:iCs/>
                <w:color w:val="1E4959"/>
              </w:rPr>
              <w:t>hone to discuss the appraisal process.</w:t>
            </w:r>
          </w:p>
        </w:tc>
        <w:tc>
          <w:tcPr>
            <w:tcW w:w="1440" w:type="dxa"/>
            <w:tcBorders>
              <w:top w:val="single" w:sz="4" w:space="0" w:color="auto"/>
              <w:bottom w:val="double" w:sz="4" w:space="0" w:color="auto"/>
              <w:right w:val="single" w:sz="6" w:space="0" w:color="auto"/>
            </w:tcBorders>
            <w:vAlign w:val="center"/>
          </w:tcPr>
          <w:p w14:paraId="2957561B" w14:textId="77777777" w:rsidR="00596FE4" w:rsidRPr="00D82D5C" w:rsidRDefault="00596FE4" w:rsidP="000B7832">
            <w:pPr>
              <w:pStyle w:val="BodyText"/>
              <w:jc w:val="center"/>
              <w:rPr>
                <w:sz w:val="20"/>
                <w:szCs w:val="20"/>
              </w:rPr>
            </w:pPr>
          </w:p>
        </w:tc>
        <w:tc>
          <w:tcPr>
            <w:tcW w:w="1440" w:type="dxa"/>
            <w:tcBorders>
              <w:top w:val="single" w:sz="4" w:space="0" w:color="auto"/>
              <w:left w:val="single" w:sz="6" w:space="0" w:color="auto"/>
              <w:bottom w:val="double" w:sz="4" w:space="0" w:color="auto"/>
            </w:tcBorders>
            <w:vAlign w:val="center"/>
          </w:tcPr>
          <w:p w14:paraId="168F2167" w14:textId="77777777" w:rsidR="00596FE4" w:rsidRPr="00D82D5C" w:rsidRDefault="00596FE4" w:rsidP="000B7832">
            <w:pPr>
              <w:pStyle w:val="BodyText"/>
              <w:jc w:val="center"/>
              <w:rPr>
                <w:sz w:val="20"/>
                <w:szCs w:val="20"/>
              </w:rPr>
            </w:pPr>
          </w:p>
        </w:tc>
      </w:tr>
    </w:tbl>
    <w:p w14:paraId="2422AF7E" w14:textId="7CD81054" w:rsidR="00596FE4" w:rsidRDefault="00596FE4" w:rsidP="00596FE4">
      <w:pPr>
        <w:jc w:val="left"/>
        <w:rPr>
          <w:sz w:val="20"/>
          <w:szCs w:val="20"/>
        </w:rPr>
      </w:pPr>
    </w:p>
    <w:p w14:paraId="07F751E4" w14:textId="77777777" w:rsidR="00596FE4" w:rsidRDefault="00596FE4" w:rsidP="00596FE4">
      <w:pPr>
        <w:jc w:val="left"/>
        <w:rPr>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6"/>
        <w:gridCol w:w="5194"/>
      </w:tblGrid>
      <w:tr w:rsidR="00AB6FC6" w14:paraId="4859846D" w14:textId="77777777" w:rsidTr="00AB6FC6">
        <w:trPr>
          <w:trHeight w:val="549"/>
        </w:trPr>
        <w:tc>
          <w:tcPr>
            <w:tcW w:w="3356" w:type="dxa"/>
            <w:vAlign w:val="center"/>
          </w:tcPr>
          <w:p w14:paraId="5515C3F3" w14:textId="3E9D05ED" w:rsidR="00AB6FC6" w:rsidRDefault="00AB6FC6">
            <w:pPr>
              <w:jc w:val="left"/>
              <w:rPr>
                <w:sz w:val="20"/>
                <w:szCs w:val="20"/>
              </w:rPr>
            </w:pPr>
            <w:r w:rsidRPr="00824699">
              <w:rPr>
                <w:sz w:val="20"/>
                <w:szCs w:val="20"/>
              </w:rPr>
              <w:t>Owner</w:t>
            </w:r>
            <w:r>
              <w:rPr>
                <w:sz w:val="20"/>
                <w:szCs w:val="20"/>
              </w:rPr>
              <w:t xml:space="preserve"> </w:t>
            </w:r>
            <w:r w:rsidRPr="00824699">
              <w:rPr>
                <w:sz w:val="20"/>
                <w:szCs w:val="20"/>
              </w:rPr>
              <w:t>/</w:t>
            </w:r>
            <w:r>
              <w:rPr>
                <w:sz w:val="20"/>
                <w:szCs w:val="20"/>
              </w:rPr>
              <w:t xml:space="preserve"> </w:t>
            </w:r>
            <w:r w:rsidRPr="00824699">
              <w:rPr>
                <w:sz w:val="20"/>
                <w:szCs w:val="20"/>
              </w:rPr>
              <w:t>Representative:</w:t>
            </w:r>
          </w:p>
        </w:tc>
        <w:tc>
          <w:tcPr>
            <w:tcW w:w="5194" w:type="dxa"/>
            <w:tcBorders>
              <w:bottom w:val="single" w:sz="4" w:space="0" w:color="auto"/>
            </w:tcBorders>
            <w:vAlign w:val="center"/>
          </w:tcPr>
          <w:p w14:paraId="3F0B1652" w14:textId="77777777" w:rsidR="00AB6FC6" w:rsidRDefault="00AB6FC6">
            <w:pPr>
              <w:jc w:val="left"/>
              <w:rPr>
                <w:sz w:val="20"/>
                <w:szCs w:val="20"/>
              </w:rPr>
            </w:pPr>
          </w:p>
        </w:tc>
      </w:tr>
      <w:tr w:rsidR="00AB6FC6" w14:paraId="6BD35628" w14:textId="77777777" w:rsidTr="00AB6FC6">
        <w:trPr>
          <w:trHeight w:val="450"/>
        </w:trPr>
        <w:tc>
          <w:tcPr>
            <w:tcW w:w="3356" w:type="dxa"/>
            <w:vAlign w:val="center"/>
          </w:tcPr>
          <w:p w14:paraId="26118D4B" w14:textId="77777777" w:rsidR="00AB6FC6" w:rsidRPr="00824699" w:rsidRDefault="00AB6FC6">
            <w:pPr>
              <w:jc w:val="left"/>
              <w:rPr>
                <w:sz w:val="20"/>
                <w:szCs w:val="20"/>
              </w:rPr>
            </w:pPr>
          </w:p>
        </w:tc>
        <w:tc>
          <w:tcPr>
            <w:tcW w:w="5194" w:type="dxa"/>
            <w:tcBorders>
              <w:top w:val="single" w:sz="4" w:space="0" w:color="auto"/>
            </w:tcBorders>
            <w:vAlign w:val="center"/>
          </w:tcPr>
          <w:p w14:paraId="0A662B13" w14:textId="71CB19B0" w:rsidR="00AB6FC6" w:rsidRDefault="00AB6FC6" w:rsidP="00AB6FC6">
            <w:pPr>
              <w:jc w:val="center"/>
              <w:rPr>
                <w:sz w:val="20"/>
                <w:szCs w:val="20"/>
              </w:rPr>
            </w:pPr>
            <w:r w:rsidRPr="00824699">
              <w:rPr>
                <w:sz w:val="20"/>
                <w:szCs w:val="20"/>
              </w:rPr>
              <w:t>(</w:t>
            </w:r>
            <w:r w:rsidR="00661620">
              <w:rPr>
                <w:sz w:val="20"/>
                <w:szCs w:val="20"/>
              </w:rPr>
              <w:t>S</w:t>
            </w:r>
            <w:r w:rsidRPr="00824699">
              <w:rPr>
                <w:sz w:val="20"/>
                <w:szCs w:val="20"/>
              </w:rPr>
              <w:t>ignature)</w:t>
            </w:r>
          </w:p>
        </w:tc>
      </w:tr>
      <w:tr w:rsidR="00AB6FC6" w14:paraId="1357044B" w14:textId="77777777" w:rsidTr="00AB6FC6">
        <w:trPr>
          <w:trHeight w:val="621"/>
        </w:trPr>
        <w:tc>
          <w:tcPr>
            <w:tcW w:w="3356" w:type="dxa"/>
            <w:vAlign w:val="center"/>
          </w:tcPr>
          <w:p w14:paraId="2D3A2636" w14:textId="433F9C4B" w:rsidR="00AB6FC6" w:rsidRDefault="00AB6FC6">
            <w:pPr>
              <w:jc w:val="left"/>
              <w:rPr>
                <w:sz w:val="20"/>
                <w:szCs w:val="20"/>
              </w:rPr>
            </w:pPr>
            <w:r w:rsidRPr="00824699">
              <w:rPr>
                <w:sz w:val="20"/>
                <w:szCs w:val="20"/>
              </w:rPr>
              <w:t>Print Name:</w:t>
            </w:r>
          </w:p>
        </w:tc>
        <w:tc>
          <w:tcPr>
            <w:tcW w:w="5194" w:type="dxa"/>
            <w:tcBorders>
              <w:bottom w:val="single" w:sz="4" w:space="0" w:color="auto"/>
            </w:tcBorders>
            <w:vAlign w:val="center"/>
          </w:tcPr>
          <w:p w14:paraId="2AD8AC93" w14:textId="77777777" w:rsidR="00AB6FC6" w:rsidRDefault="00AB6FC6">
            <w:pPr>
              <w:jc w:val="left"/>
              <w:rPr>
                <w:sz w:val="20"/>
                <w:szCs w:val="20"/>
              </w:rPr>
            </w:pPr>
          </w:p>
        </w:tc>
      </w:tr>
      <w:tr w:rsidR="00AB6FC6" w14:paraId="01E8A3E7" w14:textId="77777777" w:rsidTr="00AB6FC6">
        <w:trPr>
          <w:trHeight w:val="531"/>
        </w:trPr>
        <w:tc>
          <w:tcPr>
            <w:tcW w:w="3356" w:type="dxa"/>
            <w:vAlign w:val="center"/>
          </w:tcPr>
          <w:p w14:paraId="0C4C6DCB" w14:textId="06C19EAC" w:rsidR="00AB6FC6" w:rsidRDefault="00AB6FC6">
            <w:pPr>
              <w:jc w:val="left"/>
              <w:rPr>
                <w:sz w:val="20"/>
                <w:szCs w:val="20"/>
              </w:rPr>
            </w:pPr>
            <w:r w:rsidRPr="00824699">
              <w:rPr>
                <w:sz w:val="20"/>
                <w:szCs w:val="20"/>
              </w:rPr>
              <w:t>Date:</w:t>
            </w:r>
          </w:p>
        </w:tc>
        <w:tc>
          <w:tcPr>
            <w:tcW w:w="5194" w:type="dxa"/>
            <w:tcBorders>
              <w:top w:val="single" w:sz="4" w:space="0" w:color="auto"/>
              <w:bottom w:val="single" w:sz="4" w:space="0" w:color="auto"/>
            </w:tcBorders>
            <w:vAlign w:val="center"/>
          </w:tcPr>
          <w:p w14:paraId="6B1CAF3A" w14:textId="77777777" w:rsidR="00AB6FC6" w:rsidRDefault="00AB6FC6">
            <w:pPr>
              <w:jc w:val="left"/>
              <w:rPr>
                <w:sz w:val="20"/>
                <w:szCs w:val="20"/>
              </w:rPr>
            </w:pPr>
          </w:p>
        </w:tc>
      </w:tr>
      <w:tr w:rsidR="00AB6FC6" w14:paraId="77E66A4F" w14:textId="77777777" w:rsidTr="00AB6FC6">
        <w:trPr>
          <w:trHeight w:val="512"/>
        </w:trPr>
        <w:tc>
          <w:tcPr>
            <w:tcW w:w="3356" w:type="dxa"/>
            <w:vAlign w:val="center"/>
          </w:tcPr>
          <w:p w14:paraId="54E4841F" w14:textId="284DD0FC" w:rsidR="00AB6FC6" w:rsidRDefault="00AB6FC6">
            <w:pPr>
              <w:jc w:val="left"/>
              <w:rPr>
                <w:sz w:val="20"/>
                <w:szCs w:val="20"/>
              </w:rPr>
            </w:pPr>
            <w:r w:rsidRPr="00824699">
              <w:rPr>
                <w:sz w:val="20"/>
                <w:szCs w:val="20"/>
              </w:rPr>
              <w:t>Phone Number:</w:t>
            </w:r>
          </w:p>
        </w:tc>
        <w:tc>
          <w:tcPr>
            <w:tcW w:w="5194" w:type="dxa"/>
            <w:tcBorders>
              <w:top w:val="single" w:sz="4" w:space="0" w:color="auto"/>
              <w:bottom w:val="single" w:sz="4" w:space="0" w:color="auto"/>
            </w:tcBorders>
            <w:vAlign w:val="center"/>
          </w:tcPr>
          <w:p w14:paraId="5DAD83BC" w14:textId="77777777" w:rsidR="00AB6FC6" w:rsidRDefault="00AB6FC6">
            <w:pPr>
              <w:jc w:val="left"/>
              <w:rPr>
                <w:sz w:val="20"/>
                <w:szCs w:val="20"/>
              </w:rPr>
            </w:pPr>
          </w:p>
        </w:tc>
      </w:tr>
      <w:tr w:rsidR="00AB6FC6" w14:paraId="1ED53D00" w14:textId="77777777" w:rsidTr="00AB6FC6">
        <w:trPr>
          <w:trHeight w:val="540"/>
        </w:trPr>
        <w:tc>
          <w:tcPr>
            <w:tcW w:w="3356" w:type="dxa"/>
            <w:vAlign w:val="center"/>
          </w:tcPr>
          <w:p w14:paraId="7B929BD2" w14:textId="5C930040" w:rsidR="00AB6FC6" w:rsidRDefault="00AB6FC6">
            <w:pPr>
              <w:jc w:val="left"/>
              <w:rPr>
                <w:sz w:val="20"/>
                <w:szCs w:val="20"/>
              </w:rPr>
            </w:pPr>
            <w:r w:rsidRPr="00824699">
              <w:rPr>
                <w:sz w:val="20"/>
                <w:szCs w:val="20"/>
              </w:rPr>
              <w:t xml:space="preserve">Person to Contact for </w:t>
            </w:r>
            <w:r>
              <w:rPr>
                <w:sz w:val="20"/>
                <w:szCs w:val="20"/>
              </w:rPr>
              <w:t>I</w:t>
            </w:r>
            <w:r w:rsidRPr="00824699">
              <w:rPr>
                <w:sz w:val="20"/>
                <w:szCs w:val="20"/>
              </w:rPr>
              <w:t>nspection:</w:t>
            </w:r>
          </w:p>
        </w:tc>
        <w:tc>
          <w:tcPr>
            <w:tcW w:w="5194" w:type="dxa"/>
            <w:tcBorders>
              <w:top w:val="single" w:sz="4" w:space="0" w:color="auto"/>
              <w:bottom w:val="single" w:sz="4" w:space="0" w:color="auto"/>
            </w:tcBorders>
            <w:vAlign w:val="center"/>
          </w:tcPr>
          <w:p w14:paraId="4270B848" w14:textId="77777777" w:rsidR="00AB6FC6" w:rsidRDefault="00AB6FC6">
            <w:pPr>
              <w:jc w:val="left"/>
              <w:rPr>
                <w:sz w:val="20"/>
                <w:szCs w:val="20"/>
              </w:rPr>
            </w:pPr>
          </w:p>
        </w:tc>
      </w:tr>
      <w:tr w:rsidR="00AB6FC6" w14:paraId="40B1AE3E" w14:textId="77777777" w:rsidTr="00AB6FC6">
        <w:trPr>
          <w:trHeight w:val="540"/>
        </w:trPr>
        <w:tc>
          <w:tcPr>
            <w:tcW w:w="3356" w:type="dxa"/>
            <w:vAlign w:val="center"/>
          </w:tcPr>
          <w:p w14:paraId="5D89548E" w14:textId="63EB615B" w:rsidR="00AB6FC6" w:rsidRDefault="00AB6FC6">
            <w:pPr>
              <w:jc w:val="left"/>
              <w:rPr>
                <w:sz w:val="20"/>
                <w:szCs w:val="20"/>
              </w:rPr>
            </w:pPr>
            <w:r w:rsidRPr="00824699">
              <w:rPr>
                <w:sz w:val="20"/>
                <w:szCs w:val="20"/>
              </w:rPr>
              <w:t>Phone Number:</w:t>
            </w:r>
          </w:p>
        </w:tc>
        <w:tc>
          <w:tcPr>
            <w:tcW w:w="5194" w:type="dxa"/>
            <w:tcBorders>
              <w:top w:val="single" w:sz="4" w:space="0" w:color="auto"/>
              <w:bottom w:val="single" w:sz="4" w:space="0" w:color="auto"/>
            </w:tcBorders>
            <w:vAlign w:val="center"/>
          </w:tcPr>
          <w:p w14:paraId="787DAF2A" w14:textId="77777777" w:rsidR="00AB6FC6" w:rsidRDefault="00AB6FC6">
            <w:pPr>
              <w:jc w:val="left"/>
              <w:rPr>
                <w:sz w:val="20"/>
                <w:szCs w:val="20"/>
              </w:rPr>
            </w:pPr>
          </w:p>
        </w:tc>
      </w:tr>
    </w:tbl>
    <w:p w14:paraId="78722E80" w14:textId="2B6B3598" w:rsidR="001F688D" w:rsidRDefault="001F688D" w:rsidP="004A0FCD">
      <w:pPr>
        <w:spacing w:after="360"/>
        <w:rPr>
          <w:kern w:val="24"/>
          <w:szCs w:val="20"/>
        </w:rPr>
      </w:pPr>
    </w:p>
    <w:p w14:paraId="4AF3DC5D" w14:textId="77777777" w:rsidR="001F688D" w:rsidRDefault="001F688D">
      <w:pPr>
        <w:jc w:val="left"/>
        <w:rPr>
          <w:kern w:val="24"/>
          <w:szCs w:val="20"/>
        </w:rPr>
      </w:pPr>
      <w:r>
        <w:rPr>
          <w:kern w:val="24"/>
          <w:szCs w:val="20"/>
        </w:rPr>
        <w:br w:type="page"/>
      </w: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1F688D" w:rsidRPr="00615681" w14:paraId="44064B3B" w14:textId="77777777" w:rsidTr="001F688D">
        <w:trPr>
          <w:jc w:val="center"/>
        </w:trPr>
        <w:tc>
          <w:tcPr>
            <w:tcW w:w="9360" w:type="dxa"/>
            <w:tcBorders>
              <w:top w:val="nil"/>
              <w:left w:val="nil"/>
              <w:bottom w:val="single" w:sz="24" w:space="0" w:color="3FB44F"/>
              <w:right w:val="nil"/>
            </w:tcBorders>
            <w:shd w:val="clear" w:color="auto" w:fill="1E4959"/>
          </w:tcPr>
          <w:p w14:paraId="5BE6E5AF" w14:textId="2C9C2D17" w:rsidR="001F688D" w:rsidRPr="00615681" w:rsidRDefault="001F688D" w:rsidP="001F688D">
            <w:pPr>
              <w:pStyle w:val="Heading3"/>
              <w:spacing w:before="120" w:after="60" w:line="20" w:lineRule="atLeast"/>
              <w:ind w:left="0" w:firstLine="0"/>
              <w:jc w:val="center"/>
              <w:rPr>
                <w:rFonts w:cs="Arial"/>
                <w:smallCaps/>
                <w:color w:val="FFFFFF" w:themeColor="background1"/>
                <w:sz w:val="28"/>
              </w:rPr>
            </w:pPr>
            <w:bookmarkStart w:id="3" w:name="_Toc68165515"/>
            <w:bookmarkStart w:id="4" w:name="_Hlk72069769"/>
            <w:r>
              <w:rPr>
                <w:smallCaps/>
                <w:color w:val="FFFFFF" w:themeColor="background1"/>
                <w:sz w:val="28"/>
                <w:szCs w:val="28"/>
              </w:rPr>
              <w:lastRenderedPageBreak/>
              <w:t>Project</w:t>
            </w:r>
            <w:r w:rsidRPr="0022638E">
              <w:rPr>
                <w:smallCaps/>
                <w:color w:val="FFFFFF" w:themeColor="background1"/>
                <w:sz w:val="28"/>
                <w:szCs w:val="28"/>
              </w:rPr>
              <w:t xml:space="preserve"> Map</w:t>
            </w:r>
            <w:bookmarkEnd w:id="3"/>
          </w:p>
        </w:tc>
      </w:tr>
      <w:tr w:rsidR="001F688D" w:rsidRPr="000754FA" w14:paraId="2F602A27" w14:textId="77777777" w:rsidTr="000B7832">
        <w:trPr>
          <w:trHeight w:hRule="exact" w:val="144"/>
          <w:jc w:val="center"/>
        </w:trPr>
        <w:tc>
          <w:tcPr>
            <w:tcW w:w="9360" w:type="dxa"/>
            <w:tcBorders>
              <w:top w:val="single" w:sz="24" w:space="0" w:color="3FB44F"/>
              <w:left w:val="nil"/>
              <w:bottom w:val="nil"/>
              <w:right w:val="nil"/>
            </w:tcBorders>
            <w:shd w:val="clear" w:color="auto" w:fill="auto"/>
          </w:tcPr>
          <w:p w14:paraId="4080FC69" w14:textId="77777777" w:rsidR="001F688D" w:rsidRPr="000754FA" w:rsidRDefault="001F688D" w:rsidP="000B7832">
            <w:pPr>
              <w:tabs>
                <w:tab w:val="left" w:pos="3960"/>
              </w:tabs>
              <w:spacing w:before="120" w:line="20" w:lineRule="atLeast"/>
              <w:jc w:val="center"/>
              <w:rPr>
                <w:rFonts w:cs="Arial"/>
                <w:b/>
                <w:smallCaps/>
                <w:color w:val="FFFFFF" w:themeColor="background1"/>
                <w:sz w:val="28"/>
              </w:rPr>
            </w:pPr>
          </w:p>
        </w:tc>
      </w:tr>
      <w:tr w:rsidR="001F688D" w:rsidRPr="000754FA" w14:paraId="3C655DD1" w14:textId="77777777" w:rsidTr="005104B1">
        <w:trPr>
          <w:trHeight w:hRule="exact" w:val="11664"/>
          <w:jc w:val="center"/>
        </w:trPr>
        <w:tc>
          <w:tcPr>
            <w:tcW w:w="9360" w:type="dxa"/>
            <w:tcBorders>
              <w:top w:val="nil"/>
              <w:left w:val="nil"/>
              <w:bottom w:val="nil"/>
              <w:right w:val="nil"/>
            </w:tcBorders>
            <w:shd w:val="clear" w:color="auto" w:fill="auto"/>
            <w:vAlign w:val="center"/>
          </w:tcPr>
          <w:p w14:paraId="173DE420" w14:textId="5243E97E" w:rsidR="001F688D" w:rsidRPr="000754FA" w:rsidRDefault="005104B1" w:rsidP="000B7832">
            <w:pPr>
              <w:tabs>
                <w:tab w:val="left" w:pos="3960"/>
              </w:tabs>
              <w:spacing w:before="120" w:line="20" w:lineRule="atLeast"/>
              <w:jc w:val="center"/>
              <w:rPr>
                <w:rFonts w:cs="Arial"/>
                <w:b/>
                <w:smallCaps/>
                <w:color w:val="FFFFFF" w:themeColor="background1"/>
                <w:sz w:val="28"/>
              </w:rPr>
            </w:pPr>
            <w:r>
              <w:rPr>
                <w:rFonts w:cs="Arial"/>
                <w:b/>
                <w:smallCaps/>
                <w:noProof/>
                <w:color w:val="FFFFFF" w:themeColor="background1"/>
                <w:sz w:val="28"/>
              </w:rPr>
              <w:drawing>
                <wp:inline distT="0" distB="0" distL="0" distR="0" wp14:anchorId="1261609E" wp14:editId="4064DF09">
                  <wp:extent cx="5095875" cy="6467475"/>
                  <wp:effectExtent l="0" t="0" r="9525" b="9525"/>
                  <wp:docPr id="1"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low confidence"/>
                          <pic:cNvPicPr/>
                        </pic:nvPicPr>
                        <pic:blipFill>
                          <a:blip r:embed="rId18">
                            <a:extLst>
                              <a:ext uri="{28A0092B-C50C-407E-A947-70E740481C1C}">
                                <a14:useLocalDpi xmlns:a14="http://schemas.microsoft.com/office/drawing/2010/main" val="0"/>
                              </a:ext>
                            </a:extLst>
                          </a:blip>
                          <a:stretch>
                            <a:fillRect/>
                          </a:stretch>
                        </pic:blipFill>
                        <pic:spPr>
                          <a:xfrm>
                            <a:off x="0" y="0"/>
                            <a:ext cx="5095875" cy="6467475"/>
                          </a:xfrm>
                          <a:prstGeom prst="rect">
                            <a:avLst/>
                          </a:prstGeom>
                        </pic:spPr>
                      </pic:pic>
                    </a:graphicData>
                  </a:graphic>
                </wp:inline>
              </w:drawing>
            </w:r>
          </w:p>
        </w:tc>
      </w:tr>
      <w:bookmarkEnd w:id="4"/>
    </w:tbl>
    <w:p w14:paraId="5F8C7B83" w14:textId="77777777" w:rsidR="001F2654" w:rsidRPr="001F688D" w:rsidRDefault="001F2654" w:rsidP="004A0FCD">
      <w:pPr>
        <w:spacing w:after="360"/>
        <w:rPr>
          <w:kern w:val="24"/>
          <w:szCs w:val="20"/>
        </w:rPr>
      </w:pPr>
    </w:p>
    <w:sectPr w:rsidR="001F2654" w:rsidRPr="001F688D" w:rsidSect="00AB6FC6">
      <w:headerReference w:type="default" r:id="rId19"/>
      <w:endnotePr>
        <w:numFmt w:val="decimal"/>
      </w:endnotePr>
      <w:pgSz w:w="12240" w:h="15840" w:code="1"/>
      <w:pgMar w:top="1440" w:right="1080" w:bottom="1440" w:left="1080" w:header="0" w:footer="720" w:gutter="0"/>
      <w:paperSrc w:first="15" w:other="15"/>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0409C" w14:textId="77777777" w:rsidR="00503DAB" w:rsidRDefault="00503DAB">
      <w:r>
        <w:separator/>
      </w:r>
    </w:p>
  </w:endnote>
  <w:endnote w:type="continuationSeparator" w:id="0">
    <w:p w14:paraId="4A67AEB5" w14:textId="77777777" w:rsidR="00503DAB" w:rsidRDefault="00503D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onotype Sorts">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64DF4" w14:textId="77777777" w:rsidR="00E3353C" w:rsidRDefault="00E335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995D2" w14:textId="794E7348" w:rsidR="00444D75" w:rsidRDefault="00444D75" w:rsidP="00E50254">
    <w:pPr>
      <w:pStyle w:val="Footer"/>
      <w:tabs>
        <w:tab w:val="clear" w:pos="4320"/>
        <w:tab w:val="clear" w:pos="8640"/>
        <w:tab w:val="right" w:pos="10080"/>
        <w:tab w:val="right" w:pos="13680"/>
      </w:tabs>
      <w:spacing w:before="120"/>
    </w:pPr>
    <w:r w:rsidRPr="00F01ADE">
      <w:rPr>
        <w:rFonts w:cs="Segoe UI"/>
        <w:bCs/>
        <w:iCs/>
        <w:kern w:val="0"/>
        <w:sz w:val="20"/>
        <w:szCs w:val="18"/>
        <w:shd w:val="clear" w:color="auto" w:fill="FFFFFF"/>
      </w:rPr>
      <w:t xml:space="preserve">© </w:t>
    </w:r>
    <w:r w:rsidRPr="00F01ADE">
      <w:rPr>
        <w:rFonts w:cs="Segoe UI"/>
        <w:bCs/>
        <w:iCs/>
        <w:kern w:val="0"/>
        <w:sz w:val="20"/>
        <w:szCs w:val="18"/>
      </w:rPr>
      <w:fldChar w:fldCharType="begin"/>
    </w:r>
    <w:r w:rsidRPr="00F01ADE">
      <w:rPr>
        <w:rFonts w:cs="Segoe UI"/>
        <w:bCs/>
        <w:iCs/>
        <w:kern w:val="0"/>
        <w:sz w:val="20"/>
        <w:szCs w:val="18"/>
      </w:rPr>
      <w:instrText xml:space="preserve"> DATE \@ "yyyy" </w:instrText>
    </w:r>
    <w:r w:rsidRPr="00F01ADE">
      <w:rPr>
        <w:rFonts w:cs="Segoe UI"/>
        <w:bCs/>
        <w:iCs/>
        <w:kern w:val="0"/>
        <w:sz w:val="20"/>
        <w:szCs w:val="18"/>
      </w:rPr>
      <w:fldChar w:fldCharType="separate"/>
    </w:r>
    <w:r w:rsidR="00655B45">
      <w:rPr>
        <w:rFonts w:cs="Segoe UI"/>
        <w:bCs/>
        <w:iCs/>
        <w:noProof/>
        <w:kern w:val="0"/>
        <w:sz w:val="20"/>
        <w:szCs w:val="18"/>
      </w:rPr>
      <w:t>2021</w:t>
    </w:r>
    <w:r w:rsidRPr="00F01ADE">
      <w:rPr>
        <w:rFonts w:cs="Segoe UI"/>
        <w:bCs/>
        <w:iCs/>
        <w:kern w:val="0"/>
        <w:sz w:val="20"/>
        <w:szCs w:val="18"/>
      </w:rPr>
      <w:fldChar w:fldCharType="end"/>
    </w:r>
    <w:r w:rsidRPr="00F01ADE">
      <w:rPr>
        <w:rFonts w:cs="Segoe UI"/>
        <w:bCs/>
        <w:iCs/>
        <w:kern w:val="0"/>
        <w:sz w:val="20"/>
        <w:szCs w:val="18"/>
      </w:rPr>
      <w:t xml:space="preserve">  L3 VALUATION</w:t>
    </w:r>
    <w:r>
      <w:rPr>
        <w:rFonts w:cs="Segoe UI"/>
        <w:bCs/>
        <w:iCs/>
        <w:kern w:val="0"/>
        <w:sz w:val="20"/>
        <w:szCs w:val="18"/>
      </w:rPr>
      <w:t xml:space="preserve"> | </w:t>
    </w:r>
    <w:bookmarkStart w:id="1" w:name="_Hlk71918196"/>
    <w:r w:rsidR="00E471B5">
      <w:rPr>
        <w:rFonts w:cs="Segoe UI"/>
        <w:bCs/>
        <w:iCs/>
        <w:kern w:val="0"/>
        <w:sz w:val="20"/>
        <w:szCs w:val="18"/>
      </w:rPr>
      <w:t>${</w:t>
    </w:r>
    <w:proofErr w:type="spellStart"/>
    <w:r w:rsidR="00E471B5" w:rsidRPr="00406181">
      <w:rPr>
        <w:rFonts w:cs="Segoe UI"/>
        <w:bCs/>
        <w:iCs/>
        <w:kern w:val="0"/>
        <w:sz w:val="20"/>
        <w:szCs w:val="18"/>
      </w:rPr>
      <w:t>reportname</w:t>
    </w:r>
    <w:proofErr w:type="spellEnd"/>
    <w:r w:rsidR="00E471B5">
      <w:rPr>
        <w:rFonts w:cs="Segoe UI"/>
        <w:bCs/>
        <w:iCs/>
        <w:kern w:val="0"/>
        <w:sz w:val="20"/>
        <w:szCs w:val="18"/>
      </w:rPr>
      <w:t>}</w:t>
    </w:r>
    <w:bookmarkEnd w:id="1"/>
    <w:r w:rsidRPr="00F01ADE">
      <w:rPr>
        <w:rFonts w:cs="Segoe UI"/>
        <w:bCs/>
        <w:iCs/>
        <w:kern w:val="0"/>
        <w:sz w:val="20"/>
        <w:szCs w:val="18"/>
      </w:rPr>
      <w:tab/>
    </w:r>
    <w:r w:rsidR="00E50254" w:rsidRPr="00F01ADE">
      <w:rPr>
        <w:rFonts w:cs="Segoe UI"/>
        <w:bCs/>
        <w:iCs/>
        <w:kern w:val="0"/>
        <w:sz w:val="20"/>
        <w:szCs w:val="18"/>
      </w:rPr>
      <w:t xml:space="preserve">Page </w:t>
    </w:r>
    <w:r w:rsidR="00E50254" w:rsidRPr="00F01ADE">
      <w:rPr>
        <w:rFonts w:cs="Segoe UI"/>
        <w:bCs/>
        <w:iCs/>
        <w:kern w:val="0"/>
        <w:sz w:val="20"/>
        <w:szCs w:val="18"/>
      </w:rPr>
      <w:fldChar w:fldCharType="begin"/>
    </w:r>
    <w:r w:rsidR="00E50254" w:rsidRPr="00F01ADE">
      <w:rPr>
        <w:rFonts w:cs="Segoe UI"/>
        <w:bCs/>
        <w:iCs/>
        <w:kern w:val="0"/>
        <w:sz w:val="20"/>
        <w:szCs w:val="18"/>
      </w:rPr>
      <w:instrText xml:space="preserve"> PAGE   \* MERGEFORMAT </w:instrText>
    </w:r>
    <w:r w:rsidR="00E50254" w:rsidRPr="00F01ADE">
      <w:rPr>
        <w:rFonts w:cs="Segoe UI"/>
        <w:bCs/>
        <w:iCs/>
        <w:kern w:val="0"/>
        <w:sz w:val="20"/>
        <w:szCs w:val="18"/>
      </w:rPr>
      <w:fldChar w:fldCharType="separate"/>
    </w:r>
    <w:r w:rsidR="00E50254">
      <w:rPr>
        <w:rFonts w:cs="Segoe UI"/>
        <w:bCs/>
        <w:iCs/>
        <w:kern w:val="0"/>
        <w:sz w:val="20"/>
        <w:szCs w:val="18"/>
      </w:rPr>
      <w:t>1</w:t>
    </w:r>
    <w:r w:rsidR="00E50254" w:rsidRPr="00F01ADE">
      <w:rPr>
        <w:rFonts w:cs="Segoe UI"/>
        <w:bCs/>
        <w:iCs/>
        <w:kern w:val="0"/>
        <w:sz w:val="20"/>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83A70" w14:textId="77777777" w:rsidR="00E3353C" w:rsidRDefault="00E335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090613" w14:textId="77777777" w:rsidR="00503DAB" w:rsidRDefault="00503DAB">
      <w:r>
        <w:separator/>
      </w:r>
    </w:p>
  </w:footnote>
  <w:footnote w:type="continuationSeparator" w:id="0">
    <w:p w14:paraId="2B86A8D1" w14:textId="77777777" w:rsidR="00503DAB" w:rsidRDefault="00503D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FF58A" w14:textId="77777777" w:rsidR="00E3353C" w:rsidRDefault="00E335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5A71F" w14:textId="77777777" w:rsidR="00DB2E0D" w:rsidRDefault="00DB2E0D" w:rsidP="000954B1">
    <w:pPr>
      <w:pStyle w:val="Header"/>
      <w:ind w:left="-1080"/>
      <w:jc w:val="center"/>
    </w:pPr>
    <w:r w:rsidRPr="006C283F">
      <w:rPr>
        <w:rFonts w:ascii="Times New Roman" w:eastAsia="Batang" w:hAnsi="Times New Roman"/>
        <w:noProof/>
        <w:kern w:val="0"/>
        <w:sz w:val="24"/>
      </w:rPr>
      <mc:AlternateContent>
        <mc:Choice Requires="wps">
          <w:drawing>
            <wp:anchor distT="0" distB="0" distL="114300" distR="114300" simplePos="0" relativeHeight="251703808" behindDoc="0" locked="0" layoutInCell="1" allowOverlap="1" wp14:anchorId="6072A304" wp14:editId="0083E55B">
              <wp:simplePos x="0" y="0"/>
              <wp:positionH relativeFrom="column">
                <wp:posOffset>3571875</wp:posOffset>
              </wp:positionH>
              <wp:positionV relativeFrom="paragraph">
                <wp:posOffset>76199</wp:posOffset>
              </wp:positionV>
              <wp:extent cx="3186938" cy="733425"/>
              <wp:effectExtent l="0" t="0" r="0" b="9525"/>
              <wp:wrapNone/>
              <wp:docPr id="56" name="Text Box 56"/>
              <wp:cNvGraphicFramePr/>
              <a:graphic xmlns:a="http://schemas.openxmlformats.org/drawingml/2006/main">
                <a:graphicData uri="http://schemas.microsoft.com/office/word/2010/wordprocessingShape">
                  <wps:wsp>
                    <wps:cNvSpPr txBox="1"/>
                    <wps:spPr>
                      <a:xfrm>
                        <a:off x="0" y="0"/>
                        <a:ext cx="3186938" cy="733425"/>
                      </a:xfrm>
                      <a:prstGeom prst="rect">
                        <a:avLst/>
                      </a:prstGeom>
                      <a:noFill/>
                      <a:ln>
                        <a:noFill/>
                      </a:ln>
                      <a:effectLst/>
                    </wps:spPr>
                    <wps:txbx>
                      <w:txbxContent>
                        <w:p w14:paraId="2670248B" w14:textId="77777777" w:rsidR="00DB2E0D" w:rsidRPr="00C4717B" w:rsidRDefault="00DB2E0D" w:rsidP="00B362E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E039C2">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16850 SW Upper Boones Ferry Road, Suite A</w:t>
                          </w:r>
                        </w:p>
                        <w:p w14:paraId="3736A111" w14:textId="77777777" w:rsidR="00DB2E0D" w:rsidRPr="00C4717B" w:rsidRDefault="00DB2E0D" w:rsidP="00B362E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Durham</w:t>
                          </w:r>
                          <w:r w:rsidRPr="00C4717B">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 O</w:t>
                          </w: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R</w:t>
                          </w:r>
                          <w:r w:rsidRPr="00C4717B">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 xml:space="preserve">  97</w:t>
                          </w: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224</w:t>
                          </w:r>
                        </w:p>
                        <w:p w14:paraId="45CDE856" w14:textId="77777777" w:rsidR="00DB2E0D" w:rsidRPr="00886E33" w:rsidRDefault="00DB2E0D" w:rsidP="00ED0A75">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p>
                        <w:p w14:paraId="0756F8F2" w14:textId="77777777" w:rsidR="00DB2E0D" w:rsidRPr="00886E33" w:rsidRDefault="00DB2E0D" w:rsidP="00ED0A75">
                          <w:pPr>
                            <w:pStyle w:val="Header"/>
                            <w:spacing w:line="200" w:lineRule="exact"/>
                            <w:jc w:val="right"/>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886E33">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L3Valuation.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72A304" id="_x0000_t202" coordsize="21600,21600" o:spt="202" path="m,l,21600r21600,l21600,xe">
              <v:stroke joinstyle="miter"/>
              <v:path gradientshapeok="t" o:connecttype="rect"/>
            </v:shapetype>
            <v:shape id="Text Box 56" o:spid="_x0000_s1026" type="#_x0000_t202" style="position:absolute;left:0;text-align:left;margin-left:281.25pt;margin-top:6pt;width:250.95pt;height:57.75pt;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" filled="f" stroked="f">
              <v:textbox>
                <w:txbxContent>
                  <w:p w14:paraId="2670248B" w14:textId="77777777" w:rsidR="00DB2E0D" w:rsidRPr="00C4717B" w:rsidRDefault="00DB2E0D" w:rsidP="00B362E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E039C2">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16850 SW Upper Boones Ferry Road, Suite A</w:t>
                    </w:r>
                  </w:p>
                  <w:p w14:paraId="3736A111" w14:textId="77777777" w:rsidR="00DB2E0D" w:rsidRPr="00C4717B" w:rsidRDefault="00DB2E0D" w:rsidP="00B362E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Durham</w:t>
                    </w:r>
                    <w:r w:rsidRPr="00C4717B">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 O</w:t>
                    </w: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R</w:t>
                    </w:r>
                    <w:r w:rsidRPr="00C4717B">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 xml:space="preserve">  97</w:t>
                    </w: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224</w:t>
                    </w:r>
                  </w:p>
                  <w:p w14:paraId="45CDE856" w14:textId="77777777" w:rsidR="00DB2E0D" w:rsidRPr="00886E33" w:rsidRDefault="00DB2E0D" w:rsidP="00ED0A75">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p>
                  <w:p w14:paraId="0756F8F2" w14:textId="77777777" w:rsidR="00DB2E0D" w:rsidRPr="00886E33" w:rsidRDefault="00DB2E0D" w:rsidP="00ED0A75">
                    <w:pPr>
                      <w:pStyle w:val="Header"/>
                      <w:spacing w:line="200" w:lineRule="exact"/>
                      <w:jc w:val="right"/>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886E33">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L3Valuation.com</w:t>
                    </w:r>
                  </w:p>
                </w:txbxContent>
              </v:textbox>
            </v:shape>
          </w:pict>
        </mc:Fallback>
      </mc:AlternateContent>
    </w:r>
    <w:r>
      <w:rPr>
        <w:noProof/>
        <w:vertAlign w:val="subscript"/>
      </w:rPr>
      <w:drawing>
        <wp:inline distT="0" distB="0" distL="0" distR="0" wp14:anchorId="6890C377" wp14:editId="4DF6ECC4">
          <wp:extent cx="10624185" cy="809625"/>
          <wp:effectExtent l="0" t="0" r="5715" b="9525"/>
          <wp:docPr id="3" name="Picture 3" descr="C:\Users\jamie1\AppData\Local\Temp\Temp1_L3-FinalFiles-230516.zip\Stationery\L3-MSWord-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jamie1\AppData\Local\Temp\Temp1_L3-FinalFiles-230516.zip\Stationery\L3-MSWord-Head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33727" cy="810352"/>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1A84D" w14:textId="77777777" w:rsidR="00E3353C" w:rsidRDefault="00E3353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5407" w14:textId="77777777" w:rsidR="00975C18" w:rsidRDefault="00975C18" w:rsidP="00AB6FC6">
    <w:pPr>
      <w:pStyle w:val="Header"/>
      <w:ind w:left="-1080"/>
      <w:jc w:val="center"/>
    </w:pPr>
    <w:r w:rsidRPr="006C283F">
      <w:rPr>
        <w:rFonts w:ascii="Times New Roman" w:eastAsia="Batang" w:hAnsi="Times New Roman"/>
        <w:noProof/>
        <w:kern w:val="0"/>
        <w:sz w:val="24"/>
      </w:rPr>
      <mc:AlternateContent>
        <mc:Choice Requires="wps">
          <w:drawing>
            <wp:anchor distT="0" distB="0" distL="114300" distR="114300" simplePos="0" relativeHeight="251705856" behindDoc="0" locked="0" layoutInCell="1" allowOverlap="1" wp14:anchorId="4E103A34" wp14:editId="5133B412">
              <wp:simplePos x="0" y="0"/>
              <wp:positionH relativeFrom="column">
                <wp:posOffset>3571875</wp:posOffset>
              </wp:positionH>
              <wp:positionV relativeFrom="paragraph">
                <wp:posOffset>76200</wp:posOffset>
              </wp:positionV>
              <wp:extent cx="3186938" cy="73342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3186938" cy="733425"/>
                      </a:xfrm>
                      <a:prstGeom prst="rect">
                        <a:avLst/>
                      </a:prstGeom>
                      <a:noFill/>
                      <a:ln>
                        <a:noFill/>
                      </a:ln>
                      <a:effectLst/>
                    </wps:spPr>
                    <wps:txbx>
                      <w:txbxContent>
                        <w:p w14:paraId="24CEE9B9" w14:textId="77777777" w:rsidR="00E471B5" w:rsidRPr="00C4717B" w:rsidRDefault="00E471B5" w:rsidP="00E471B5">
                          <w:pPr>
                            <w:pStyle w:val="Header"/>
                            <w:spacing w:after="60"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w:t>
                          </w:r>
                          <w:r w:rsidRPr="00406181">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ownname</w:t>
                          </w: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w:t>
                          </w:r>
                        </w:p>
                        <w:p w14:paraId="30E92A7C" w14:textId="77777777" w:rsidR="00E471B5" w:rsidRDefault="00E471B5" w:rsidP="00E471B5">
                          <w:pPr>
                            <w:pStyle w:val="Header"/>
                            <w:spacing w:after="60"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nowDate}</w:t>
                          </w:r>
                        </w:p>
                        <w:p w14:paraId="4BF56C0B" w14:textId="335EE222" w:rsidR="00975C18" w:rsidRPr="00886E33" w:rsidRDefault="00E471B5" w:rsidP="005104B1">
                          <w:pPr>
                            <w:pStyle w:val="Header"/>
                            <w:spacing w:line="200" w:lineRule="exact"/>
                            <w:jc w:val="right"/>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2A0592">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nameacro} File No. ${</w:t>
                          </w:r>
                          <w:r>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clientre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103A34" id="_x0000_t202" coordsize="21600,21600" o:spt="202" path="m,l,21600r21600,l21600,xe">
              <v:stroke joinstyle="miter"/>
              <v:path gradientshapeok="t" o:connecttype="rect"/>
            </v:shapetype>
            <v:shape id="Text Box 2" o:spid="_x0000_s1027" type="#_x0000_t202" style="position:absolute;left:0;text-align:left;margin-left:281.25pt;margin-top:6pt;width:250.95pt;height:57.75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" filled="f" stroked="f">
              <v:textbox>
                <w:txbxContent>
                  <w:p w14:paraId="24CEE9B9" w14:textId="77777777" w:rsidR="00E471B5" w:rsidRPr="00C4717B" w:rsidRDefault="00E471B5" w:rsidP="00E471B5">
                    <w:pPr>
                      <w:pStyle w:val="Header"/>
                      <w:spacing w:after="60"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w:t>
                    </w:r>
                    <w:r w:rsidRPr="00406181">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ownname</w:t>
                    </w: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w:t>
                    </w:r>
                  </w:p>
                  <w:p w14:paraId="30E92A7C" w14:textId="77777777" w:rsidR="00E471B5" w:rsidRDefault="00E471B5" w:rsidP="00E471B5">
                    <w:pPr>
                      <w:pStyle w:val="Header"/>
                      <w:spacing w:after="60"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nowDate}</w:t>
                    </w:r>
                  </w:p>
                  <w:p w14:paraId="4BF56C0B" w14:textId="335EE222" w:rsidR="00975C18" w:rsidRPr="00886E33" w:rsidRDefault="00E471B5" w:rsidP="005104B1">
                    <w:pPr>
                      <w:pStyle w:val="Header"/>
                      <w:spacing w:line="200" w:lineRule="exact"/>
                      <w:jc w:val="right"/>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2A0592">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nameacro} File No. ${</w:t>
                    </w:r>
                    <w:r>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clientref}</w:t>
                    </w:r>
                  </w:p>
                </w:txbxContent>
              </v:textbox>
            </v:shape>
          </w:pict>
        </mc:Fallback>
      </mc:AlternateContent>
    </w:r>
    <w:r>
      <w:rPr>
        <w:noProof/>
        <w:vertAlign w:val="subscript"/>
      </w:rPr>
      <w:drawing>
        <wp:inline distT="0" distB="0" distL="0" distR="0" wp14:anchorId="0D848197" wp14:editId="061F7D1C">
          <wp:extent cx="10635216" cy="951861"/>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635216" cy="951861"/>
                  </a:xfrm>
                  <a:prstGeom prst="rect">
                    <a:avLst/>
                  </a:prstGeom>
                  <a:noFill/>
                  <a:ln>
                    <a:noFill/>
                  </a:ln>
                </pic:spPr>
              </pic:pic>
            </a:graphicData>
          </a:graphic>
        </wp:inline>
      </w:drawing>
    </w:r>
  </w:p>
  <w:p w14:paraId="44390E96" w14:textId="26702462" w:rsidR="00DB2E0D" w:rsidRPr="00975C18" w:rsidRDefault="00DB2E0D" w:rsidP="00975C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6D5E33"/>
    <w:multiLevelType w:val="hybridMultilevel"/>
    <w:tmpl w:val="0FC428B6"/>
    <w:lvl w:ilvl="0" w:tplc="56264014">
      <w:start w:val="1"/>
      <w:numFmt w:val="decimal"/>
      <w:lvlText w:val="%1."/>
      <w:lvlJc w:val="left"/>
      <w:pPr>
        <w:ind w:left="1560" w:hanging="361"/>
      </w:pPr>
      <w:rPr>
        <w:rFonts w:ascii="Calibri" w:eastAsia="Calibri" w:hAnsi="Calibri" w:cs="Calibri" w:hint="default"/>
        <w:w w:val="99"/>
        <w:sz w:val="22"/>
        <w:szCs w:val="22"/>
        <w:lang w:val="en-US" w:eastAsia="en-US" w:bidi="en-US"/>
      </w:rPr>
    </w:lvl>
    <w:lvl w:ilvl="1" w:tplc="CC86CBE0">
      <w:numFmt w:val="bullet"/>
      <w:lvlText w:val="•"/>
      <w:lvlJc w:val="left"/>
      <w:pPr>
        <w:ind w:left="2508" w:hanging="361"/>
      </w:pPr>
      <w:rPr>
        <w:rFonts w:hint="default"/>
        <w:lang w:val="en-US" w:eastAsia="en-US" w:bidi="en-US"/>
      </w:rPr>
    </w:lvl>
    <w:lvl w:ilvl="2" w:tplc="FA4E0EF6">
      <w:numFmt w:val="bullet"/>
      <w:lvlText w:val="•"/>
      <w:lvlJc w:val="left"/>
      <w:pPr>
        <w:ind w:left="3456" w:hanging="361"/>
      </w:pPr>
      <w:rPr>
        <w:rFonts w:hint="default"/>
        <w:lang w:val="en-US" w:eastAsia="en-US" w:bidi="en-US"/>
      </w:rPr>
    </w:lvl>
    <w:lvl w:ilvl="3" w:tplc="37A66952">
      <w:numFmt w:val="bullet"/>
      <w:lvlText w:val="•"/>
      <w:lvlJc w:val="left"/>
      <w:pPr>
        <w:ind w:left="4404" w:hanging="361"/>
      </w:pPr>
      <w:rPr>
        <w:rFonts w:hint="default"/>
        <w:lang w:val="en-US" w:eastAsia="en-US" w:bidi="en-US"/>
      </w:rPr>
    </w:lvl>
    <w:lvl w:ilvl="4" w:tplc="DADE04D8">
      <w:numFmt w:val="bullet"/>
      <w:lvlText w:val="•"/>
      <w:lvlJc w:val="left"/>
      <w:pPr>
        <w:ind w:left="5352" w:hanging="361"/>
      </w:pPr>
      <w:rPr>
        <w:rFonts w:hint="default"/>
        <w:lang w:val="en-US" w:eastAsia="en-US" w:bidi="en-US"/>
      </w:rPr>
    </w:lvl>
    <w:lvl w:ilvl="5" w:tplc="1A2C8E46">
      <w:numFmt w:val="bullet"/>
      <w:lvlText w:val="•"/>
      <w:lvlJc w:val="left"/>
      <w:pPr>
        <w:ind w:left="6300" w:hanging="361"/>
      </w:pPr>
      <w:rPr>
        <w:rFonts w:hint="default"/>
        <w:lang w:val="en-US" w:eastAsia="en-US" w:bidi="en-US"/>
      </w:rPr>
    </w:lvl>
    <w:lvl w:ilvl="6" w:tplc="A48C397E">
      <w:numFmt w:val="bullet"/>
      <w:lvlText w:val="•"/>
      <w:lvlJc w:val="left"/>
      <w:pPr>
        <w:ind w:left="7248" w:hanging="361"/>
      </w:pPr>
      <w:rPr>
        <w:rFonts w:hint="default"/>
        <w:lang w:val="en-US" w:eastAsia="en-US" w:bidi="en-US"/>
      </w:rPr>
    </w:lvl>
    <w:lvl w:ilvl="7" w:tplc="25FA50BA">
      <w:numFmt w:val="bullet"/>
      <w:lvlText w:val="•"/>
      <w:lvlJc w:val="left"/>
      <w:pPr>
        <w:ind w:left="8196" w:hanging="361"/>
      </w:pPr>
      <w:rPr>
        <w:rFonts w:hint="default"/>
        <w:lang w:val="en-US" w:eastAsia="en-US" w:bidi="en-US"/>
      </w:rPr>
    </w:lvl>
    <w:lvl w:ilvl="8" w:tplc="7B76F692">
      <w:numFmt w:val="bullet"/>
      <w:lvlText w:val="•"/>
      <w:lvlJc w:val="left"/>
      <w:pPr>
        <w:ind w:left="9144" w:hanging="361"/>
      </w:pPr>
      <w:rPr>
        <w:rFonts w:hint="default"/>
        <w:lang w:val="en-US" w:eastAsia="en-US" w:bidi="en-US"/>
      </w:rPr>
    </w:lvl>
  </w:abstractNum>
  <w:abstractNum w:abstractNumId="18"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0CA662D4"/>
    <w:multiLevelType w:val="multilevel"/>
    <w:tmpl w:val="4D10F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07601B0"/>
    <w:multiLevelType w:val="hybridMultilevel"/>
    <w:tmpl w:val="C67619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4"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5"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8"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9" w15:restartNumberingAfterBreak="0">
    <w:nsid w:val="41C90DAE"/>
    <w:multiLevelType w:val="hybridMultilevel"/>
    <w:tmpl w:val="EA72B2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4"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5"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7" w15:restartNumberingAfterBreak="0">
    <w:nsid w:val="56733597"/>
    <w:multiLevelType w:val="hybridMultilevel"/>
    <w:tmpl w:val="5CF212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9"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40"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8"/>
  </w:num>
  <w:num w:numId="12">
    <w:abstractNumId w:val="33"/>
  </w:num>
  <w:num w:numId="13">
    <w:abstractNumId w:val="27"/>
  </w:num>
  <w:num w:numId="14">
    <w:abstractNumId w:val="20"/>
  </w:num>
  <w:num w:numId="15">
    <w:abstractNumId w:val="26"/>
  </w:num>
  <w:num w:numId="16">
    <w:abstractNumId w:val="34"/>
  </w:num>
  <w:num w:numId="17">
    <w:abstractNumId w:val="41"/>
  </w:num>
  <w:num w:numId="18">
    <w:abstractNumId w:val="21"/>
  </w:num>
  <w:num w:numId="19">
    <w:abstractNumId w:val="23"/>
  </w:num>
  <w:num w:numId="20">
    <w:abstractNumId w:val="13"/>
  </w:num>
  <w:num w:numId="21">
    <w:abstractNumId w:val="40"/>
  </w:num>
  <w:num w:numId="22">
    <w:abstractNumId w:val="14"/>
  </w:num>
  <w:num w:numId="23">
    <w:abstractNumId w:val="16"/>
  </w:num>
  <w:num w:numId="24">
    <w:abstractNumId w:val="31"/>
  </w:num>
  <w:num w:numId="25">
    <w:abstractNumId w:val="12"/>
  </w:num>
  <w:num w:numId="26">
    <w:abstractNumId w:val="10"/>
  </w:num>
  <w:num w:numId="27">
    <w:abstractNumId w:val="39"/>
  </w:num>
  <w:num w:numId="28">
    <w:abstractNumId w:val="11"/>
  </w:num>
  <w:num w:numId="29">
    <w:abstractNumId w:val="30"/>
  </w:num>
  <w:num w:numId="30">
    <w:abstractNumId w:val="35"/>
  </w:num>
  <w:num w:numId="31">
    <w:abstractNumId w:val="18"/>
  </w:num>
  <w:num w:numId="32">
    <w:abstractNumId w:val="25"/>
  </w:num>
  <w:num w:numId="33">
    <w:abstractNumId w:val="24"/>
  </w:num>
  <w:num w:numId="34">
    <w:abstractNumId w:val="36"/>
  </w:num>
  <w:num w:numId="35">
    <w:abstractNumId w:val="38"/>
  </w:num>
  <w:num w:numId="36">
    <w:abstractNumId w:val="15"/>
  </w:num>
  <w:num w:numId="37">
    <w:abstractNumId w:val="32"/>
  </w:num>
  <w:num w:numId="38">
    <w:abstractNumId w:val="22"/>
  </w:num>
  <w:num w:numId="39">
    <w:abstractNumId w:val="37"/>
  </w:num>
  <w:num w:numId="40">
    <w:abstractNumId w:val="29"/>
  </w:num>
  <w:num w:numId="41">
    <w:abstractNumId w:val="19"/>
  </w:num>
  <w:num w:numId="4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9A7"/>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485"/>
    <w:rsid w:val="0003184B"/>
    <w:rsid w:val="00031980"/>
    <w:rsid w:val="00031A78"/>
    <w:rsid w:val="00031E37"/>
    <w:rsid w:val="00031F36"/>
    <w:rsid w:val="00032155"/>
    <w:rsid w:val="0003218C"/>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345"/>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57D38"/>
    <w:rsid w:val="00060388"/>
    <w:rsid w:val="000609A0"/>
    <w:rsid w:val="00060C89"/>
    <w:rsid w:val="000611E4"/>
    <w:rsid w:val="00061227"/>
    <w:rsid w:val="000615A6"/>
    <w:rsid w:val="00062181"/>
    <w:rsid w:val="0006245F"/>
    <w:rsid w:val="00062A0D"/>
    <w:rsid w:val="00062A9A"/>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E38"/>
    <w:rsid w:val="00077209"/>
    <w:rsid w:val="00077C32"/>
    <w:rsid w:val="00077FFB"/>
    <w:rsid w:val="00080323"/>
    <w:rsid w:val="00080668"/>
    <w:rsid w:val="0008074B"/>
    <w:rsid w:val="00080760"/>
    <w:rsid w:val="000811C0"/>
    <w:rsid w:val="0008144F"/>
    <w:rsid w:val="00081AE1"/>
    <w:rsid w:val="00081CE3"/>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0A0"/>
    <w:rsid w:val="0008766D"/>
    <w:rsid w:val="00090032"/>
    <w:rsid w:val="00090653"/>
    <w:rsid w:val="000908D8"/>
    <w:rsid w:val="00090973"/>
    <w:rsid w:val="00090D4F"/>
    <w:rsid w:val="00091488"/>
    <w:rsid w:val="0009216B"/>
    <w:rsid w:val="000924E8"/>
    <w:rsid w:val="0009261C"/>
    <w:rsid w:val="000930D7"/>
    <w:rsid w:val="0009367B"/>
    <w:rsid w:val="00093C56"/>
    <w:rsid w:val="00093CF7"/>
    <w:rsid w:val="000947D1"/>
    <w:rsid w:val="0009499C"/>
    <w:rsid w:val="00094A45"/>
    <w:rsid w:val="00094B20"/>
    <w:rsid w:val="000954B1"/>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052"/>
    <w:rsid w:val="000C08E8"/>
    <w:rsid w:val="000C1C5E"/>
    <w:rsid w:val="000C209E"/>
    <w:rsid w:val="000C2D8D"/>
    <w:rsid w:val="000C3391"/>
    <w:rsid w:val="000C3981"/>
    <w:rsid w:val="000C3C17"/>
    <w:rsid w:val="000C3EF7"/>
    <w:rsid w:val="000C41C4"/>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07FF"/>
    <w:rsid w:val="000E21E7"/>
    <w:rsid w:val="000E2856"/>
    <w:rsid w:val="000E28AD"/>
    <w:rsid w:val="000E2DCA"/>
    <w:rsid w:val="000E32A1"/>
    <w:rsid w:val="000E3555"/>
    <w:rsid w:val="000E3B62"/>
    <w:rsid w:val="000E4139"/>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356"/>
    <w:rsid w:val="000F251D"/>
    <w:rsid w:val="000F25B4"/>
    <w:rsid w:val="000F3436"/>
    <w:rsid w:val="000F3C81"/>
    <w:rsid w:val="000F3D40"/>
    <w:rsid w:val="000F3E28"/>
    <w:rsid w:val="000F4528"/>
    <w:rsid w:val="000F506A"/>
    <w:rsid w:val="000F533B"/>
    <w:rsid w:val="000F5BF1"/>
    <w:rsid w:val="000F6BB7"/>
    <w:rsid w:val="000F6C26"/>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D6D"/>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717"/>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EED"/>
    <w:rsid w:val="0016219A"/>
    <w:rsid w:val="001622A8"/>
    <w:rsid w:val="001623B4"/>
    <w:rsid w:val="00162B1D"/>
    <w:rsid w:val="00162B60"/>
    <w:rsid w:val="00162C13"/>
    <w:rsid w:val="00162FA8"/>
    <w:rsid w:val="001633E2"/>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D2"/>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05"/>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0780"/>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88D"/>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315"/>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3E5E"/>
    <w:rsid w:val="00224305"/>
    <w:rsid w:val="002247FE"/>
    <w:rsid w:val="00224F50"/>
    <w:rsid w:val="00225013"/>
    <w:rsid w:val="002250CF"/>
    <w:rsid w:val="00226067"/>
    <w:rsid w:val="00226296"/>
    <w:rsid w:val="00226332"/>
    <w:rsid w:val="0022686A"/>
    <w:rsid w:val="002278EA"/>
    <w:rsid w:val="00227B68"/>
    <w:rsid w:val="002304ED"/>
    <w:rsid w:val="002305F1"/>
    <w:rsid w:val="00231380"/>
    <w:rsid w:val="002315D4"/>
    <w:rsid w:val="00231F37"/>
    <w:rsid w:val="00232111"/>
    <w:rsid w:val="00232120"/>
    <w:rsid w:val="00232280"/>
    <w:rsid w:val="00232B3D"/>
    <w:rsid w:val="00232C6C"/>
    <w:rsid w:val="002336CA"/>
    <w:rsid w:val="0023383A"/>
    <w:rsid w:val="0023387F"/>
    <w:rsid w:val="00233B7B"/>
    <w:rsid w:val="00234C66"/>
    <w:rsid w:val="00234E2C"/>
    <w:rsid w:val="00234E83"/>
    <w:rsid w:val="00235C11"/>
    <w:rsid w:val="00236648"/>
    <w:rsid w:val="002366B6"/>
    <w:rsid w:val="00237013"/>
    <w:rsid w:val="00237583"/>
    <w:rsid w:val="0024008C"/>
    <w:rsid w:val="0024041B"/>
    <w:rsid w:val="00240EA3"/>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7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3D26"/>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41"/>
    <w:rsid w:val="002939F9"/>
    <w:rsid w:val="00293C64"/>
    <w:rsid w:val="00294EB4"/>
    <w:rsid w:val="00295E74"/>
    <w:rsid w:val="00295FFA"/>
    <w:rsid w:val="00296953"/>
    <w:rsid w:val="00296A27"/>
    <w:rsid w:val="00296AF3"/>
    <w:rsid w:val="00296C8D"/>
    <w:rsid w:val="00296CB4"/>
    <w:rsid w:val="0029700B"/>
    <w:rsid w:val="002978EF"/>
    <w:rsid w:val="00297D9F"/>
    <w:rsid w:val="00297E32"/>
    <w:rsid w:val="002A0269"/>
    <w:rsid w:val="002A0592"/>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7BA"/>
    <w:rsid w:val="002B0B3F"/>
    <w:rsid w:val="002B0D02"/>
    <w:rsid w:val="002B1208"/>
    <w:rsid w:val="002B2429"/>
    <w:rsid w:val="002B2A06"/>
    <w:rsid w:val="002B2A62"/>
    <w:rsid w:val="002B3EA0"/>
    <w:rsid w:val="002B44FE"/>
    <w:rsid w:val="002B464C"/>
    <w:rsid w:val="002B4F56"/>
    <w:rsid w:val="002B55B3"/>
    <w:rsid w:val="002B55EE"/>
    <w:rsid w:val="002B5B12"/>
    <w:rsid w:val="002B5DEE"/>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0D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1122"/>
    <w:rsid w:val="002F1186"/>
    <w:rsid w:val="002F11DD"/>
    <w:rsid w:val="002F2DB4"/>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3A4"/>
    <w:rsid w:val="00305910"/>
    <w:rsid w:val="003059EF"/>
    <w:rsid w:val="00305CE9"/>
    <w:rsid w:val="00306210"/>
    <w:rsid w:val="00306EF1"/>
    <w:rsid w:val="00307078"/>
    <w:rsid w:val="00307D54"/>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AD1"/>
    <w:rsid w:val="00337017"/>
    <w:rsid w:val="00337123"/>
    <w:rsid w:val="0033786D"/>
    <w:rsid w:val="00340006"/>
    <w:rsid w:val="003401D1"/>
    <w:rsid w:val="00340514"/>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0B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264C"/>
    <w:rsid w:val="00363EF7"/>
    <w:rsid w:val="00364A2A"/>
    <w:rsid w:val="003651FD"/>
    <w:rsid w:val="0036522B"/>
    <w:rsid w:val="003661C3"/>
    <w:rsid w:val="00367437"/>
    <w:rsid w:val="003705DA"/>
    <w:rsid w:val="00370F02"/>
    <w:rsid w:val="00370FA7"/>
    <w:rsid w:val="00371D33"/>
    <w:rsid w:val="00372890"/>
    <w:rsid w:val="00372B97"/>
    <w:rsid w:val="00372C19"/>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9A0"/>
    <w:rsid w:val="00383165"/>
    <w:rsid w:val="0038335A"/>
    <w:rsid w:val="00383761"/>
    <w:rsid w:val="00383E05"/>
    <w:rsid w:val="003841AA"/>
    <w:rsid w:val="00384356"/>
    <w:rsid w:val="0038516D"/>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0227"/>
    <w:rsid w:val="003A1191"/>
    <w:rsid w:val="003A1379"/>
    <w:rsid w:val="003A208F"/>
    <w:rsid w:val="003A2239"/>
    <w:rsid w:val="003A34D0"/>
    <w:rsid w:val="003A37F0"/>
    <w:rsid w:val="003A4793"/>
    <w:rsid w:val="003A517D"/>
    <w:rsid w:val="003A538E"/>
    <w:rsid w:val="003A56D9"/>
    <w:rsid w:val="003A5A24"/>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DF2"/>
    <w:rsid w:val="003D2F1E"/>
    <w:rsid w:val="003D3639"/>
    <w:rsid w:val="003D3A89"/>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181"/>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BE7"/>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92F"/>
    <w:rsid w:val="00432AD5"/>
    <w:rsid w:val="00432DE1"/>
    <w:rsid w:val="00433051"/>
    <w:rsid w:val="00433432"/>
    <w:rsid w:val="00433589"/>
    <w:rsid w:val="004336F9"/>
    <w:rsid w:val="00433B93"/>
    <w:rsid w:val="00434B42"/>
    <w:rsid w:val="0043552E"/>
    <w:rsid w:val="00435BFE"/>
    <w:rsid w:val="0043689C"/>
    <w:rsid w:val="00436ABE"/>
    <w:rsid w:val="00436D9E"/>
    <w:rsid w:val="00437576"/>
    <w:rsid w:val="00437697"/>
    <w:rsid w:val="00437AB0"/>
    <w:rsid w:val="004405CF"/>
    <w:rsid w:val="00440631"/>
    <w:rsid w:val="00441504"/>
    <w:rsid w:val="0044169C"/>
    <w:rsid w:val="00441834"/>
    <w:rsid w:val="00442016"/>
    <w:rsid w:val="004421E1"/>
    <w:rsid w:val="0044255A"/>
    <w:rsid w:val="00442945"/>
    <w:rsid w:val="004429F7"/>
    <w:rsid w:val="00442A56"/>
    <w:rsid w:val="00442D84"/>
    <w:rsid w:val="00443377"/>
    <w:rsid w:val="004434F7"/>
    <w:rsid w:val="00443A38"/>
    <w:rsid w:val="004444FF"/>
    <w:rsid w:val="004445C1"/>
    <w:rsid w:val="00444617"/>
    <w:rsid w:val="00444916"/>
    <w:rsid w:val="00444D75"/>
    <w:rsid w:val="004453D0"/>
    <w:rsid w:val="0044558A"/>
    <w:rsid w:val="00445B34"/>
    <w:rsid w:val="00445C0E"/>
    <w:rsid w:val="00445DD9"/>
    <w:rsid w:val="00446908"/>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609"/>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287"/>
    <w:rsid w:val="00480319"/>
    <w:rsid w:val="004803A3"/>
    <w:rsid w:val="004806C9"/>
    <w:rsid w:val="00480E3B"/>
    <w:rsid w:val="0048103A"/>
    <w:rsid w:val="00482727"/>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0FC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368"/>
    <w:rsid w:val="004A771F"/>
    <w:rsid w:val="004A7A7B"/>
    <w:rsid w:val="004A7AA0"/>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588"/>
    <w:rsid w:val="004B5C12"/>
    <w:rsid w:val="004B5F05"/>
    <w:rsid w:val="004B61EB"/>
    <w:rsid w:val="004B65EB"/>
    <w:rsid w:val="004B6A9F"/>
    <w:rsid w:val="004B716F"/>
    <w:rsid w:val="004B76A4"/>
    <w:rsid w:val="004B7708"/>
    <w:rsid w:val="004C02A5"/>
    <w:rsid w:val="004C0AC9"/>
    <w:rsid w:val="004C0E9B"/>
    <w:rsid w:val="004C219D"/>
    <w:rsid w:val="004C2C6E"/>
    <w:rsid w:val="004C2CEE"/>
    <w:rsid w:val="004C337D"/>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4FF9"/>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6F2"/>
    <w:rsid w:val="004F6F85"/>
    <w:rsid w:val="004F70AA"/>
    <w:rsid w:val="004F73AD"/>
    <w:rsid w:val="004F74F9"/>
    <w:rsid w:val="004F7A1A"/>
    <w:rsid w:val="004F7C9B"/>
    <w:rsid w:val="004F7F00"/>
    <w:rsid w:val="005013B1"/>
    <w:rsid w:val="00501579"/>
    <w:rsid w:val="00501FF0"/>
    <w:rsid w:val="0050205B"/>
    <w:rsid w:val="00502486"/>
    <w:rsid w:val="005026B0"/>
    <w:rsid w:val="0050288E"/>
    <w:rsid w:val="0050291D"/>
    <w:rsid w:val="00502EA0"/>
    <w:rsid w:val="005036E4"/>
    <w:rsid w:val="00503905"/>
    <w:rsid w:val="005039A2"/>
    <w:rsid w:val="00503D29"/>
    <w:rsid w:val="00503DAB"/>
    <w:rsid w:val="0050421E"/>
    <w:rsid w:val="00504392"/>
    <w:rsid w:val="005044A2"/>
    <w:rsid w:val="005050DA"/>
    <w:rsid w:val="00505678"/>
    <w:rsid w:val="00507238"/>
    <w:rsid w:val="00507B9E"/>
    <w:rsid w:val="005101AB"/>
    <w:rsid w:val="005104B1"/>
    <w:rsid w:val="005105E2"/>
    <w:rsid w:val="005109B8"/>
    <w:rsid w:val="00510A61"/>
    <w:rsid w:val="00510B40"/>
    <w:rsid w:val="0051154F"/>
    <w:rsid w:val="00512245"/>
    <w:rsid w:val="0051277D"/>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B18"/>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0B"/>
    <w:rsid w:val="005525F9"/>
    <w:rsid w:val="00552FEA"/>
    <w:rsid w:val="0055312B"/>
    <w:rsid w:val="00553672"/>
    <w:rsid w:val="0055371D"/>
    <w:rsid w:val="0055432E"/>
    <w:rsid w:val="00554641"/>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4A92"/>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6982"/>
    <w:rsid w:val="00596B8C"/>
    <w:rsid w:val="00596FE4"/>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3845"/>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2E19"/>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D7697"/>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472"/>
    <w:rsid w:val="00611551"/>
    <w:rsid w:val="00611C62"/>
    <w:rsid w:val="00611CA5"/>
    <w:rsid w:val="00612180"/>
    <w:rsid w:val="006124EA"/>
    <w:rsid w:val="0061274A"/>
    <w:rsid w:val="006129E8"/>
    <w:rsid w:val="00613904"/>
    <w:rsid w:val="00613B2E"/>
    <w:rsid w:val="00613D03"/>
    <w:rsid w:val="00613F2C"/>
    <w:rsid w:val="00613FBB"/>
    <w:rsid w:val="006143E5"/>
    <w:rsid w:val="006152C3"/>
    <w:rsid w:val="00615619"/>
    <w:rsid w:val="00615635"/>
    <w:rsid w:val="00615636"/>
    <w:rsid w:val="00615906"/>
    <w:rsid w:val="0061594F"/>
    <w:rsid w:val="00615A8B"/>
    <w:rsid w:val="00615BF8"/>
    <w:rsid w:val="00615D80"/>
    <w:rsid w:val="00616D5D"/>
    <w:rsid w:val="006172EE"/>
    <w:rsid w:val="006177DB"/>
    <w:rsid w:val="0061780D"/>
    <w:rsid w:val="00617E4C"/>
    <w:rsid w:val="00620C8E"/>
    <w:rsid w:val="006210A1"/>
    <w:rsid w:val="00621D6D"/>
    <w:rsid w:val="00622700"/>
    <w:rsid w:val="00622CFD"/>
    <w:rsid w:val="00622FF3"/>
    <w:rsid w:val="0062377A"/>
    <w:rsid w:val="0062394E"/>
    <w:rsid w:val="00623B43"/>
    <w:rsid w:val="00623E33"/>
    <w:rsid w:val="00623FDF"/>
    <w:rsid w:val="0062492E"/>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734"/>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05"/>
    <w:rsid w:val="006500B7"/>
    <w:rsid w:val="00650183"/>
    <w:rsid w:val="00650270"/>
    <w:rsid w:val="00650355"/>
    <w:rsid w:val="006503EA"/>
    <w:rsid w:val="0065139C"/>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45"/>
    <w:rsid w:val="00655B5C"/>
    <w:rsid w:val="0065635D"/>
    <w:rsid w:val="00656989"/>
    <w:rsid w:val="00656FFB"/>
    <w:rsid w:val="00657252"/>
    <w:rsid w:val="0065797E"/>
    <w:rsid w:val="00657F7B"/>
    <w:rsid w:val="00660024"/>
    <w:rsid w:val="006602E3"/>
    <w:rsid w:val="00660DDD"/>
    <w:rsid w:val="00660E89"/>
    <w:rsid w:val="00661620"/>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577C"/>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4B"/>
    <w:rsid w:val="006959B1"/>
    <w:rsid w:val="00695D22"/>
    <w:rsid w:val="0069656F"/>
    <w:rsid w:val="006966ED"/>
    <w:rsid w:val="00696B09"/>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B0183"/>
    <w:rsid w:val="006B074A"/>
    <w:rsid w:val="006B0B3D"/>
    <w:rsid w:val="006B0B6B"/>
    <w:rsid w:val="006B0E07"/>
    <w:rsid w:val="006B12CD"/>
    <w:rsid w:val="006B25D2"/>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4F7"/>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A21"/>
    <w:rsid w:val="00710E12"/>
    <w:rsid w:val="007110FD"/>
    <w:rsid w:val="007113E7"/>
    <w:rsid w:val="007117F5"/>
    <w:rsid w:val="007118FC"/>
    <w:rsid w:val="007119F1"/>
    <w:rsid w:val="007128B7"/>
    <w:rsid w:val="007136A4"/>
    <w:rsid w:val="007139BE"/>
    <w:rsid w:val="00714083"/>
    <w:rsid w:val="00714A6E"/>
    <w:rsid w:val="00714E60"/>
    <w:rsid w:val="00715C7C"/>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A0B"/>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555D"/>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639"/>
    <w:rsid w:val="00755F3D"/>
    <w:rsid w:val="00756532"/>
    <w:rsid w:val="0075712F"/>
    <w:rsid w:val="007575B1"/>
    <w:rsid w:val="00760665"/>
    <w:rsid w:val="00760FC8"/>
    <w:rsid w:val="00762332"/>
    <w:rsid w:val="007638F5"/>
    <w:rsid w:val="00763BEB"/>
    <w:rsid w:val="00763CFC"/>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AD"/>
    <w:rsid w:val="007704E8"/>
    <w:rsid w:val="007706C9"/>
    <w:rsid w:val="007706E3"/>
    <w:rsid w:val="007706F1"/>
    <w:rsid w:val="007707F7"/>
    <w:rsid w:val="00770BF4"/>
    <w:rsid w:val="00770C1D"/>
    <w:rsid w:val="007713CB"/>
    <w:rsid w:val="0077146C"/>
    <w:rsid w:val="00772002"/>
    <w:rsid w:val="00772CC2"/>
    <w:rsid w:val="00772F0C"/>
    <w:rsid w:val="00773452"/>
    <w:rsid w:val="007739E7"/>
    <w:rsid w:val="00773B61"/>
    <w:rsid w:val="00773F1D"/>
    <w:rsid w:val="00774009"/>
    <w:rsid w:val="00774336"/>
    <w:rsid w:val="007749D4"/>
    <w:rsid w:val="00774A4B"/>
    <w:rsid w:val="007750FA"/>
    <w:rsid w:val="0077643B"/>
    <w:rsid w:val="00776A6C"/>
    <w:rsid w:val="00776DE9"/>
    <w:rsid w:val="00777267"/>
    <w:rsid w:val="00777952"/>
    <w:rsid w:val="00780E34"/>
    <w:rsid w:val="0078232B"/>
    <w:rsid w:val="0078287C"/>
    <w:rsid w:val="00782FD4"/>
    <w:rsid w:val="0078385C"/>
    <w:rsid w:val="007841E3"/>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14E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2FC"/>
    <w:rsid w:val="007C775C"/>
    <w:rsid w:val="007D06F5"/>
    <w:rsid w:val="007D087B"/>
    <w:rsid w:val="007D0BA7"/>
    <w:rsid w:val="007D19EF"/>
    <w:rsid w:val="007D3250"/>
    <w:rsid w:val="007D345D"/>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756"/>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15"/>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C3D"/>
    <w:rsid w:val="00820128"/>
    <w:rsid w:val="008209FC"/>
    <w:rsid w:val="00821979"/>
    <w:rsid w:val="00821A4E"/>
    <w:rsid w:val="00821EE6"/>
    <w:rsid w:val="00822090"/>
    <w:rsid w:val="00822553"/>
    <w:rsid w:val="00822A5E"/>
    <w:rsid w:val="00822E42"/>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27DD1"/>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3A9"/>
    <w:rsid w:val="00850D52"/>
    <w:rsid w:val="00850E59"/>
    <w:rsid w:val="00851BC9"/>
    <w:rsid w:val="00851F3C"/>
    <w:rsid w:val="00852178"/>
    <w:rsid w:val="00852961"/>
    <w:rsid w:val="00852A79"/>
    <w:rsid w:val="00852D80"/>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05E"/>
    <w:rsid w:val="0086223C"/>
    <w:rsid w:val="00862983"/>
    <w:rsid w:val="00862F2F"/>
    <w:rsid w:val="00863001"/>
    <w:rsid w:val="0086300C"/>
    <w:rsid w:val="008633A9"/>
    <w:rsid w:val="008634FF"/>
    <w:rsid w:val="008647FD"/>
    <w:rsid w:val="00864D25"/>
    <w:rsid w:val="0086502D"/>
    <w:rsid w:val="00865342"/>
    <w:rsid w:val="008663F3"/>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1C6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594"/>
    <w:rsid w:val="00894CA2"/>
    <w:rsid w:val="008950BF"/>
    <w:rsid w:val="008951CC"/>
    <w:rsid w:val="0089563C"/>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930"/>
    <w:rsid w:val="008A5B35"/>
    <w:rsid w:val="008A5B36"/>
    <w:rsid w:val="008A5E14"/>
    <w:rsid w:val="008A6115"/>
    <w:rsid w:val="008A7463"/>
    <w:rsid w:val="008B04C8"/>
    <w:rsid w:val="008B07DE"/>
    <w:rsid w:val="008B0893"/>
    <w:rsid w:val="008B1364"/>
    <w:rsid w:val="008B1AB6"/>
    <w:rsid w:val="008B218E"/>
    <w:rsid w:val="008B21E3"/>
    <w:rsid w:val="008B28FE"/>
    <w:rsid w:val="008B2FAE"/>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352"/>
    <w:rsid w:val="008C0743"/>
    <w:rsid w:val="008C08A2"/>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3CC2"/>
    <w:rsid w:val="008C4271"/>
    <w:rsid w:val="008C4A5A"/>
    <w:rsid w:val="008C4CEE"/>
    <w:rsid w:val="008C53EF"/>
    <w:rsid w:val="008C53F9"/>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4BC"/>
    <w:rsid w:val="008E29D5"/>
    <w:rsid w:val="008E2AD0"/>
    <w:rsid w:val="008E311A"/>
    <w:rsid w:val="008E3369"/>
    <w:rsid w:val="008E3B7E"/>
    <w:rsid w:val="008E3E83"/>
    <w:rsid w:val="008E4AC4"/>
    <w:rsid w:val="008E5E00"/>
    <w:rsid w:val="008E6021"/>
    <w:rsid w:val="008E6D03"/>
    <w:rsid w:val="008E7600"/>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533"/>
    <w:rsid w:val="00903B8F"/>
    <w:rsid w:val="00903DD6"/>
    <w:rsid w:val="00903F9E"/>
    <w:rsid w:val="00904CA3"/>
    <w:rsid w:val="009051A5"/>
    <w:rsid w:val="00905422"/>
    <w:rsid w:val="009058FB"/>
    <w:rsid w:val="00905DA3"/>
    <w:rsid w:val="009064BE"/>
    <w:rsid w:val="009064ED"/>
    <w:rsid w:val="009066E0"/>
    <w:rsid w:val="0090700B"/>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9D8"/>
    <w:rsid w:val="009208A9"/>
    <w:rsid w:val="00921476"/>
    <w:rsid w:val="00921508"/>
    <w:rsid w:val="00921897"/>
    <w:rsid w:val="00922672"/>
    <w:rsid w:val="0092344C"/>
    <w:rsid w:val="00924AAB"/>
    <w:rsid w:val="00924D27"/>
    <w:rsid w:val="0092550D"/>
    <w:rsid w:val="00925616"/>
    <w:rsid w:val="0092568D"/>
    <w:rsid w:val="00925797"/>
    <w:rsid w:val="00925F45"/>
    <w:rsid w:val="00926770"/>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6FBB"/>
    <w:rsid w:val="00937A28"/>
    <w:rsid w:val="009406A7"/>
    <w:rsid w:val="00940B9C"/>
    <w:rsid w:val="00940C1C"/>
    <w:rsid w:val="00940FC4"/>
    <w:rsid w:val="00941366"/>
    <w:rsid w:val="00941568"/>
    <w:rsid w:val="00941A5B"/>
    <w:rsid w:val="00942076"/>
    <w:rsid w:val="00943F6D"/>
    <w:rsid w:val="0094482E"/>
    <w:rsid w:val="0094490F"/>
    <w:rsid w:val="00944AA5"/>
    <w:rsid w:val="00944B82"/>
    <w:rsid w:val="00944CE8"/>
    <w:rsid w:val="009451D3"/>
    <w:rsid w:val="009456F5"/>
    <w:rsid w:val="00945D57"/>
    <w:rsid w:val="009460AF"/>
    <w:rsid w:val="00946595"/>
    <w:rsid w:val="00946AB3"/>
    <w:rsid w:val="00946F0F"/>
    <w:rsid w:val="009474F1"/>
    <w:rsid w:val="009479F2"/>
    <w:rsid w:val="00947A8E"/>
    <w:rsid w:val="00947F12"/>
    <w:rsid w:val="0095066F"/>
    <w:rsid w:val="00950759"/>
    <w:rsid w:val="00951E9E"/>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C18"/>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C7FA9"/>
    <w:rsid w:val="009D0162"/>
    <w:rsid w:val="009D049B"/>
    <w:rsid w:val="009D05CF"/>
    <w:rsid w:val="009D0667"/>
    <w:rsid w:val="009D0A13"/>
    <w:rsid w:val="009D1010"/>
    <w:rsid w:val="009D15B3"/>
    <w:rsid w:val="009D16FE"/>
    <w:rsid w:val="009D19EC"/>
    <w:rsid w:val="009D1E95"/>
    <w:rsid w:val="009D1EE4"/>
    <w:rsid w:val="009D2689"/>
    <w:rsid w:val="009D2710"/>
    <w:rsid w:val="009D2A4B"/>
    <w:rsid w:val="009D2E55"/>
    <w:rsid w:val="009D2E8B"/>
    <w:rsid w:val="009D3534"/>
    <w:rsid w:val="009D39F8"/>
    <w:rsid w:val="009D52EF"/>
    <w:rsid w:val="009D5EB0"/>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C6"/>
    <w:rsid w:val="009E4DF5"/>
    <w:rsid w:val="009E5EE8"/>
    <w:rsid w:val="009E6004"/>
    <w:rsid w:val="009E6082"/>
    <w:rsid w:val="009E65AA"/>
    <w:rsid w:val="009E6AC4"/>
    <w:rsid w:val="009E7CF6"/>
    <w:rsid w:val="009E7F3D"/>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6692"/>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459"/>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03F1"/>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94"/>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2D93"/>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3C0"/>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AB3"/>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27B"/>
    <w:rsid w:val="00AB3596"/>
    <w:rsid w:val="00AB37FE"/>
    <w:rsid w:val="00AB3B61"/>
    <w:rsid w:val="00AB3E3C"/>
    <w:rsid w:val="00AB3F3F"/>
    <w:rsid w:val="00AB3F42"/>
    <w:rsid w:val="00AB447B"/>
    <w:rsid w:val="00AB46BD"/>
    <w:rsid w:val="00AB53E1"/>
    <w:rsid w:val="00AB5ADA"/>
    <w:rsid w:val="00AB5B31"/>
    <w:rsid w:val="00AB5EB0"/>
    <w:rsid w:val="00AB66AC"/>
    <w:rsid w:val="00AB69A6"/>
    <w:rsid w:val="00AB6FC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38C"/>
    <w:rsid w:val="00AC74C0"/>
    <w:rsid w:val="00AC759D"/>
    <w:rsid w:val="00AC7A9A"/>
    <w:rsid w:val="00AD011A"/>
    <w:rsid w:val="00AD03BF"/>
    <w:rsid w:val="00AD0406"/>
    <w:rsid w:val="00AD0D18"/>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F32"/>
    <w:rsid w:val="00B02095"/>
    <w:rsid w:val="00B02478"/>
    <w:rsid w:val="00B02F2A"/>
    <w:rsid w:val="00B033F4"/>
    <w:rsid w:val="00B0350D"/>
    <w:rsid w:val="00B03F50"/>
    <w:rsid w:val="00B04085"/>
    <w:rsid w:val="00B04596"/>
    <w:rsid w:val="00B04A74"/>
    <w:rsid w:val="00B05B4F"/>
    <w:rsid w:val="00B05F11"/>
    <w:rsid w:val="00B0617D"/>
    <w:rsid w:val="00B06196"/>
    <w:rsid w:val="00B069E7"/>
    <w:rsid w:val="00B06FE1"/>
    <w:rsid w:val="00B07439"/>
    <w:rsid w:val="00B07AF5"/>
    <w:rsid w:val="00B10386"/>
    <w:rsid w:val="00B10892"/>
    <w:rsid w:val="00B10D64"/>
    <w:rsid w:val="00B10E80"/>
    <w:rsid w:val="00B10FF2"/>
    <w:rsid w:val="00B11C05"/>
    <w:rsid w:val="00B11FF5"/>
    <w:rsid w:val="00B12420"/>
    <w:rsid w:val="00B12F57"/>
    <w:rsid w:val="00B137B7"/>
    <w:rsid w:val="00B13B6F"/>
    <w:rsid w:val="00B13DF8"/>
    <w:rsid w:val="00B13FDE"/>
    <w:rsid w:val="00B146BB"/>
    <w:rsid w:val="00B147F8"/>
    <w:rsid w:val="00B151B0"/>
    <w:rsid w:val="00B165CF"/>
    <w:rsid w:val="00B16773"/>
    <w:rsid w:val="00B16E7C"/>
    <w:rsid w:val="00B1765B"/>
    <w:rsid w:val="00B17BE7"/>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8F9"/>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6583"/>
    <w:rsid w:val="00B671F6"/>
    <w:rsid w:val="00B67AF1"/>
    <w:rsid w:val="00B67AF5"/>
    <w:rsid w:val="00B67B48"/>
    <w:rsid w:val="00B7000E"/>
    <w:rsid w:val="00B70461"/>
    <w:rsid w:val="00B705A7"/>
    <w:rsid w:val="00B70A29"/>
    <w:rsid w:val="00B70BB5"/>
    <w:rsid w:val="00B711D2"/>
    <w:rsid w:val="00B715DC"/>
    <w:rsid w:val="00B71C8E"/>
    <w:rsid w:val="00B727C6"/>
    <w:rsid w:val="00B73067"/>
    <w:rsid w:val="00B732C6"/>
    <w:rsid w:val="00B7359B"/>
    <w:rsid w:val="00B7408F"/>
    <w:rsid w:val="00B74A19"/>
    <w:rsid w:val="00B75068"/>
    <w:rsid w:val="00B75084"/>
    <w:rsid w:val="00B752FA"/>
    <w:rsid w:val="00B7603A"/>
    <w:rsid w:val="00B76BA0"/>
    <w:rsid w:val="00B771CC"/>
    <w:rsid w:val="00B77767"/>
    <w:rsid w:val="00B77F7C"/>
    <w:rsid w:val="00B80364"/>
    <w:rsid w:val="00B806A9"/>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281"/>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6FE3"/>
    <w:rsid w:val="00B9704E"/>
    <w:rsid w:val="00B97E2D"/>
    <w:rsid w:val="00BA0A28"/>
    <w:rsid w:val="00BA0AF9"/>
    <w:rsid w:val="00BA11C7"/>
    <w:rsid w:val="00BA1ABF"/>
    <w:rsid w:val="00BA1FE1"/>
    <w:rsid w:val="00BA2D0D"/>
    <w:rsid w:val="00BA2E53"/>
    <w:rsid w:val="00BA2FC0"/>
    <w:rsid w:val="00BA2FD0"/>
    <w:rsid w:val="00BA302C"/>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86A"/>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D69"/>
    <w:rsid w:val="00BE2F7F"/>
    <w:rsid w:val="00BE351F"/>
    <w:rsid w:val="00BE389D"/>
    <w:rsid w:val="00BE394C"/>
    <w:rsid w:val="00BE3982"/>
    <w:rsid w:val="00BE447F"/>
    <w:rsid w:val="00BE46CA"/>
    <w:rsid w:val="00BE487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38"/>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6C9"/>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03"/>
    <w:rsid w:val="00C33547"/>
    <w:rsid w:val="00C338D3"/>
    <w:rsid w:val="00C33A54"/>
    <w:rsid w:val="00C33B2E"/>
    <w:rsid w:val="00C34C40"/>
    <w:rsid w:val="00C35590"/>
    <w:rsid w:val="00C35862"/>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2BAF"/>
    <w:rsid w:val="00C435A6"/>
    <w:rsid w:val="00C438C0"/>
    <w:rsid w:val="00C43CB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506"/>
    <w:rsid w:val="00C51772"/>
    <w:rsid w:val="00C5177D"/>
    <w:rsid w:val="00C51964"/>
    <w:rsid w:val="00C51972"/>
    <w:rsid w:val="00C5223B"/>
    <w:rsid w:val="00C528FE"/>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8B3"/>
    <w:rsid w:val="00C65ACA"/>
    <w:rsid w:val="00C66255"/>
    <w:rsid w:val="00C67752"/>
    <w:rsid w:val="00C67A69"/>
    <w:rsid w:val="00C67C58"/>
    <w:rsid w:val="00C701CA"/>
    <w:rsid w:val="00C702F3"/>
    <w:rsid w:val="00C70487"/>
    <w:rsid w:val="00C706F1"/>
    <w:rsid w:val="00C70B23"/>
    <w:rsid w:val="00C70B73"/>
    <w:rsid w:val="00C710EF"/>
    <w:rsid w:val="00C712C8"/>
    <w:rsid w:val="00C716B5"/>
    <w:rsid w:val="00C71B63"/>
    <w:rsid w:val="00C71CB3"/>
    <w:rsid w:val="00C71FC4"/>
    <w:rsid w:val="00C72685"/>
    <w:rsid w:val="00C727E1"/>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A7E19"/>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0C6"/>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B09"/>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743"/>
    <w:rsid w:val="00CF561A"/>
    <w:rsid w:val="00CF5B1C"/>
    <w:rsid w:val="00CF5D88"/>
    <w:rsid w:val="00CF675B"/>
    <w:rsid w:val="00CF69B2"/>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91A"/>
    <w:rsid w:val="00D10E48"/>
    <w:rsid w:val="00D10EC8"/>
    <w:rsid w:val="00D1157E"/>
    <w:rsid w:val="00D12676"/>
    <w:rsid w:val="00D12968"/>
    <w:rsid w:val="00D12F0D"/>
    <w:rsid w:val="00D12FEB"/>
    <w:rsid w:val="00D1309F"/>
    <w:rsid w:val="00D13212"/>
    <w:rsid w:val="00D1397D"/>
    <w:rsid w:val="00D13FFE"/>
    <w:rsid w:val="00D14476"/>
    <w:rsid w:val="00D14647"/>
    <w:rsid w:val="00D147A6"/>
    <w:rsid w:val="00D14E26"/>
    <w:rsid w:val="00D15682"/>
    <w:rsid w:val="00D15BF6"/>
    <w:rsid w:val="00D1601F"/>
    <w:rsid w:val="00D16C52"/>
    <w:rsid w:val="00D16E78"/>
    <w:rsid w:val="00D16F71"/>
    <w:rsid w:val="00D20020"/>
    <w:rsid w:val="00D20537"/>
    <w:rsid w:val="00D2127C"/>
    <w:rsid w:val="00D21681"/>
    <w:rsid w:val="00D21AF0"/>
    <w:rsid w:val="00D22113"/>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1EF7"/>
    <w:rsid w:val="00D3215C"/>
    <w:rsid w:val="00D32DA0"/>
    <w:rsid w:val="00D333CB"/>
    <w:rsid w:val="00D33CEE"/>
    <w:rsid w:val="00D33ED5"/>
    <w:rsid w:val="00D34509"/>
    <w:rsid w:val="00D34B00"/>
    <w:rsid w:val="00D34FC6"/>
    <w:rsid w:val="00D35726"/>
    <w:rsid w:val="00D3647F"/>
    <w:rsid w:val="00D36A74"/>
    <w:rsid w:val="00D36A79"/>
    <w:rsid w:val="00D37057"/>
    <w:rsid w:val="00D370C7"/>
    <w:rsid w:val="00D371BF"/>
    <w:rsid w:val="00D37AD0"/>
    <w:rsid w:val="00D37B71"/>
    <w:rsid w:val="00D403A6"/>
    <w:rsid w:val="00D40469"/>
    <w:rsid w:val="00D40BA7"/>
    <w:rsid w:val="00D41D61"/>
    <w:rsid w:val="00D421CF"/>
    <w:rsid w:val="00D42208"/>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3CA"/>
    <w:rsid w:val="00D50A6F"/>
    <w:rsid w:val="00D50A96"/>
    <w:rsid w:val="00D50E24"/>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59D"/>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0BC1"/>
    <w:rsid w:val="00DB1327"/>
    <w:rsid w:val="00DB19DA"/>
    <w:rsid w:val="00DB1FF1"/>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D10"/>
    <w:rsid w:val="00DB7EA8"/>
    <w:rsid w:val="00DC00A6"/>
    <w:rsid w:val="00DC01C6"/>
    <w:rsid w:val="00DC0788"/>
    <w:rsid w:val="00DC0B73"/>
    <w:rsid w:val="00DC1316"/>
    <w:rsid w:val="00DC1DF5"/>
    <w:rsid w:val="00DC2631"/>
    <w:rsid w:val="00DC2BD8"/>
    <w:rsid w:val="00DC2FC2"/>
    <w:rsid w:val="00DC3204"/>
    <w:rsid w:val="00DC335E"/>
    <w:rsid w:val="00DC3408"/>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D7D7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C3A"/>
    <w:rsid w:val="00E03C61"/>
    <w:rsid w:val="00E04033"/>
    <w:rsid w:val="00E04164"/>
    <w:rsid w:val="00E043D1"/>
    <w:rsid w:val="00E04B5B"/>
    <w:rsid w:val="00E04ED1"/>
    <w:rsid w:val="00E0661B"/>
    <w:rsid w:val="00E068FE"/>
    <w:rsid w:val="00E0714E"/>
    <w:rsid w:val="00E07718"/>
    <w:rsid w:val="00E1086E"/>
    <w:rsid w:val="00E10F91"/>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53C"/>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1B5"/>
    <w:rsid w:val="00E47715"/>
    <w:rsid w:val="00E478B9"/>
    <w:rsid w:val="00E50254"/>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13A"/>
    <w:rsid w:val="00E85670"/>
    <w:rsid w:val="00E861F8"/>
    <w:rsid w:val="00E86835"/>
    <w:rsid w:val="00E8691C"/>
    <w:rsid w:val="00E86DD0"/>
    <w:rsid w:val="00E873F3"/>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253"/>
    <w:rsid w:val="00E965E9"/>
    <w:rsid w:val="00E9661F"/>
    <w:rsid w:val="00E96761"/>
    <w:rsid w:val="00E96B3E"/>
    <w:rsid w:val="00E96DC3"/>
    <w:rsid w:val="00E96F6B"/>
    <w:rsid w:val="00E970F8"/>
    <w:rsid w:val="00E97483"/>
    <w:rsid w:val="00E974AE"/>
    <w:rsid w:val="00E978F8"/>
    <w:rsid w:val="00E97ADD"/>
    <w:rsid w:val="00EA028D"/>
    <w:rsid w:val="00EA133C"/>
    <w:rsid w:val="00EA17CE"/>
    <w:rsid w:val="00EA18A4"/>
    <w:rsid w:val="00EA19B7"/>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5F6"/>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CF5"/>
    <w:rsid w:val="00ED0E97"/>
    <w:rsid w:val="00ED11A8"/>
    <w:rsid w:val="00ED16EB"/>
    <w:rsid w:val="00ED2730"/>
    <w:rsid w:val="00ED2A55"/>
    <w:rsid w:val="00ED2C4B"/>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482"/>
    <w:rsid w:val="00F13BD8"/>
    <w:rsid w:val="00F13E71"/>
    <w:rsid w:val="00F1446D"/>
    <w:rsid w:val="00F1449D"/>
    <w:rsid w:val="00F14781"/>
    <w:rsid w:val="00F14F10"/>
    <w:rsid w:val="00F14FC4"/>
    <w:rsid w:val="00F1501F"/>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88B"/>
    <w:rsid w:val="00F33CCD"/>
    <w:rsid w:val="00F34EC8"/>
    <w:rsid w:val="00F3555E"/>
    <w:rsid w:val="00F36A38"/>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2F95"/>
    <w:rsid w:val="00F73AD0"/>
    <w:rsid w:val="00F73EBB"/>
    <w:rsid w:val="00F73EFB"/>
    <w:rsid w:val="00F740F2"/>
    <w:rsid w:val="00F74437"/>
    <w:rsid w:val="00F748A1"/>
    <w:rsid w:val="00F74CA1"/>
    <w:rsid w:val="00F757B4"/>
    <w:rsid w:val="00F75943"/>
    <w:rsid w:val="00F75DF2"/>
    <w:rsid w:val="00F764A2"/>
    <w:rsid w:val="00F765E1"/>
    <w:rsid w:val="00F778C4"/>
    <w:rsid w:val="00F80168"/>
    <w:rsid w:val="00F8096D"/>
    <w:rsid w:val="00F815D7"/>
    <w:rsid w:val="00F81A08"/>
    <w:rsid w:val="00F81D65"/>
    <w:rsid w:val="00F825A4"/>
    <w:rsid w:val="00F82DA7"/>
    <w:rsid w:val="00F831CA"/>
    <w:rsid w:val="00F8361C"/>
    <w:rsid w:val="00F837E1"/>
    <w:rsid w:val="00F83942"/>
    <w:rsid w:val="00F851A8"/>
    <w:rsid w:val="00F8525E"/>
    <w:rsid w:val="00F85FEA"/>
    <w:rsid w:val="00F863FC"/>
    <w:rsid w:val="00F86A82"/>
    <w:rsid w:val="00F8712F"/>
    <w:rsid w:val="00F87171"/>
    <w:rsid w:val="00F90049"/>
    <w:rsid w:val="00F90343"/>
    <w:rsid w:val="00F90C00"/>
    <w:rsid w:val="00F90F35"/>
    <w:rsid w:val="00F918A1"/>
    <w:rsid w:val="00F91E28"/>
    <w:rsid w:val="00F92AC7"/>
    <w:rsid w:val="00F92CCF"/>
    <w:rsid w:val="00F92D2D"/>
    <w:rsid w:val="00F936A5"/>
    <w:rsid w:val="00F94361"/>
    <w:rsid w:val="00F945EF"/>
    <w:rsid w:val="00F949C0"/>
    <w:rsid w:val="00F951B6"/>
    <w:rsid w:val="00F9581E"/>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0D2"/>
    <w:rsid w:val="00FA6190"/>
    <w:rsid w:val="00FA63A1"/>
    <w:rsid w:val="00FA6C32"/>
    <w:rsid w:val="00FA7006"/>
    <w:rsid w:val="00FA7970"/>
    <w:rsid w:val="00FA7A01"/>
    <w:rsid w:val="00FB0AC8"/>
    <w:rsid w:val="00FB0D44"/>
    <w:rsid w:val="00FB0F07"/>
    <w:rsid w:val="00FB107E"/>
    <w:rsid w:val="00FB1081"/>
    <w:rsid w:val="00FB14A0"/>
    <w:rsid w:val="00FB17FD"/>
    <w:rsid w:val="00FB1E77"/>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60F7"/>
    <w:rsid w:val="00FB67B2"/>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4812"/>
    <w:rsid w:val="00FD634E"/>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56"/>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510ABB3"/>
  <w15:docId w15:val="{41DE3AFD-5E77-44D0-905C-346C3DE52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5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34"/>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B25D2"/>
    <w:pPr>
      <w:autoSpaceDE w:val="0"/>
      <w:autoSpaceDN w:val="0"/>
      <w:adjustRightInd w:val="0"/>
    </w:pPr>
    <w:rPr>
      <w:rFonts w:eastAsiaTheme="minorHAns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705089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3215530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4111483">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3.jpg"/><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4.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BD248247-C882-40AD-A648-106C93897832}"/>
      </w:docPartPr>
      <w:docPartBody>
        <w:p w:rsidR="006511A3" w:rsidRDefault="00127EDD">
          <w:r w:rsidRPr="007A258D">
            <w:rPr>
              <w:rStyle w:val="PlaceholderText"/>
            </w:rPr>
            <w:t>Choose an item.</w:t>
          </w:r>
        </w:p>
      </w:docPartBody>
    </w:docPart>
    <w:docPart>
      <w:docPartPr>
        <w:name w:val="0046CA532C434D88862A5C8185FDC3DF"/>
        <w:category>
          <w:name w:val="General"/>
          <w:gallery w:val="placeholder"/>
        </w:category>
        <w:types>
          <w:type w:val="bbPlcHdr"/>
        </w:types>
        <w:behaviors>
          <w:behavior w:val="content"/>
        </w:behaviors>
        <w:guid w:val="{F998EDA5-05FC-4C96-980C-5785111CC3D3}"/>
      </w:docPartPr>
      <w:docPartBody>
        <w:p w:rsidR="006511A3" w:rsidRDefault="00127EDD" w:rsidP="00127EDD">
          <w:pPr>
            <w:pStyle w:val="0046CA532C434D88862A5C8185FDC3DF"/>
          </w:pPr>
          <w:r w:rsidRPr="007A258D">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onotype Sorts">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A00002EF" w:usb1="4000004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7EDD"/>
    <w:rsid w:val="00127EDD"/>
    <w:rsid w:val="006511A3"/>
    <w:rsid w:val="00FA57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27EDD"/>
    <w:rPr>
      <w:color w:val="808080"/>
    </w:rPr>
  </w:style>
  <w:style w:type="paragraph" w:customStyle="1" w:styleId="0046CA532C434D88862A5C8185FDC3DF">
    <w:name w:val="0046CA532C434D88862A5C8185FDC3DF"/>
    <w:rsid w:val="00127ED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0DCE5C-0059-4903-A7D8-BB161705400E}">
  <ds:schemaRefs>
    <ds:schemaRef ds:uri="http://schemas.microsoft.com/sharepoint/v3/contenttype/forms"/>
  </ds:schemaRefs>
</ds:datastoreItem>
</file>

<file path=customXml/itemProps2.xml><?xml version="1.0" encoding="utf-8"?>
<ds:datastoreItem xmlns:ds="http://schemas.openxmlformats.org/officeDocument/2006/customXml" ds:itemID="{B50D2113-7185-4D3B-B643-3B1DA75C37E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A7CBDD4-32AC-4B41-B678-DE16246883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D86F66-70AD-41B9-8D1C-24DA25026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496</Words>
  <Characters>283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3320</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Michael Martino</cp:lastModifiedBy>
  <cp:revision>2</cp:revision>
  <cp:lastPrinted>2019-01-21T18:26:00Z</cp:lastPrinted>
  <dcterms:created xsi:type="dcterms:W3CDTF">2021-05-20T16:39:00Z</dcterms:created>
  <dcterms:modified xsi:type="dcterms:W3CDTF">2021-05-20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